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CFA68D" w14:textId="3D0EBE55" w:rsidR="00554F7E" w:rsidRPr="0003093E" w:rsidRDefault="00554F7E" w:rsidP="009106F5">
      <w:pPr>
        <w:jc w:val="center"/>
        <w:rPr>
          <w:rFonts w:asciiTheme="minorBidi" w:hAnsiTheme="minorBidi" w:cstheme="minorBidi"/>
          <w:b/>
          <w:bCs/>
          <w:color w:val="0000FF"/>
          <w:sz w:val="28"/>
          <w:szCs w:val="28"/>
          <w:lang w:val="tr-TR"/>
        </w:rPr>
      </w:pPr>
      <w:r w:rsidRPr="0003093E">
        <w:rPr>
          <w:rFonts w:asciiTheme="minorBidi" w:hAnsiTheme="minorBidi" w:cstheme="minorBidi"/>
          <w:b/>
          <w:bCs/>
          <w:color w:val="0000FF"/>
          <w:sz w:val="28"/>
          <w:szCs w:val="28"/>
          <w:lang w:val="tr-TR"/>
        </w:rPr>
        <w:t xml:space="preserve">KORONAVİRÜS SAĞLIK ETKİ ARAŞTIRMASI (CRISIS) V0.3 </w:t>
      </w:r>
    </w:p>
    <w:p w14:paraId="569DBD68" w14:textId="466D6CBB" w:rsidR="00554F7E" w:rsidRPr="0003093E" w:rsidRDefault="00554F7E" w:rsidP="00554F7E">
      <w:pPr>
        <w:jc w:val="center"/>
        <w:rPr>
          <w:rFonts w:asciiTheme="minorBidi" w:hAnsiTheme="minorBidi" w:cstheme="minorBidi"/>
          <w:b/>
          <w:bCs/>
          <w:i/>
          <w:sz w:val="28"/>
          <w:szCs w:val="28"/>
        </w:rPr>
      </w:pPr>
      <w:r w:rsidRPr="0003093E">
        <w:rPr>
          <w:rFonts w:asciiTheme="minorBidi" w:hAnsiTheme="minorBidi" w:cstheme="minorBidi"/>
          <w:b/>
          <w:bCs/>
          <w:i/>
          <w:sz w:val="28"/>
          <w:szCs w:val="28"/>
        </w:rPr>
        <w:t>Genç Özbildirim Temel Formu: Güncel Form</w:t>
      </w:r>
    </w:p>
    <w:p w14:paraId="00000005" w14:textId="77777777" w:rsidR="002E3051" w:rsidRPr="00DE4F70" w:rsidRDefault="002E3051">
      <w:pPr>
        <w:rPr>
          <w:rFonts w:asciiTheme="minorBidi" w:eastAsia="Arial" w:hAnsiTheme="minorBidi" w:cstheme="minorBidi"/>
          <w:sz w:val="22"/>
          <w:szCs w:val="22"/>
        </w:rPr>
      </w:pPr>
    </w:p>
    <w:p w14:paraId="00000006" w14:textId="77777777" w:rsidR="002E3051" w:rsidRPr="00DE4F70" w:rsidRDefault="002E3051">
      <w:pPr>
        <w:rPr>
          <w:rFonts w:asciiTheme="minorBidi" w:eastAsia="Arial" w:hAnsiTheme="minorBidi" w:cstheme="minorBidi"/>
          <w:sz w:val="22"/>
          <w:szCs w:val="22"/>
        </w:rPr>
      </w:pPr>
    </w:p>
    <w:p w14:paraId="57F917D6" w14:textId="77777777" w:rsidR="00554F7E" w:rsidRPr="00DE4F70" w:rsidRDefault="00554F7E" w:rsidP="00554F7E">
      <w:pPr>
        <w:rPr>
          <w:rFonts w:asciiTheme="minorBidi" w:hAnsiTheme="minorBidi" w:cstheme="minorBidi"/>
          <w:sz w:val="22"/>
          <w:szCs w:val="22"/>
          <w:lang w:val="tr-TR"/>
        </w:rPr>
      </w:pPr>
      <w:r w:rsidRPr="00DE4F70">
        <w:rPr>
          <w:rFonts w:asciiTheme="minorBidi" w:hAnsiTheme="minorBidi" w:cstheme="minorBidi"/>
          <w:b/>
          <w:sz w:val="22"/>
          <w:szCs w:val="22"/>
          <w:lang w:val="tr-TR"/>
        </w:rPr>
        <w:t>Atıf Lisansı:</w:t>
      </w:r>
      <w:r w:rsidRPr="00DE4F70">
        <w:rPr>
          <w:rFonts w:asciiTheme="minorBidi" w:hAnsiTheme="minorBidi" w:cstheme="minorBidi"/>
          <w:sz w:val="22"/>
          <w:szCs w:val="22"/>
          <w:lang w:val="tr-TR"/>
        </w:rPr>
        <w:t xml:space="preserve"> CC-BY-4.0 (</w:t>
      </w:r>
      <w:hyperlink r:id="rId12">
        <w:r w:rsidRPr="00DE4F70">
          <w:rPr>
            <w:rFonts w:asciiTheme="minorBidi" w:hAnsiTheme="minorBidi" w:cstheme="minorBidi"/>
            <w:sz w:val="22"/>
            <w:szCs w:val="22"/>
            <w:u w:val="single"/>
            <w:lang w:val="tr-TR"/>
          </w:rPr>
          <w:t>https://creativecommons.org/licenses/by/4.0/</w:t>
        </w:r>
      </w:hyperlink>
      <w:r w:rsidRPr="00DE4F70">
        <w:rPr>
          <w:rFonts w:asciiTheme="minorBidi" w:hAnsiTheme="minorBidi" w:cstheme="minorBidi"/>
          <w:sz w:val="22"/>
          <w:szCs w:val="22"/>
          <w:lang w:val="tr-TR"/>
        </w:rPr>
        <w:t>)</w:t>
      </w:r>
    </w:p>
    <w:p w14:paraId="0A145366" w14:textId="77777777" w:rsidR="00554F7E" w:rsidRPr="00DE4F70" w:rsidRDefault="00554F7E" w:rsidP="00554F7E">
      <w:pPr>
        <w:rPr>
          <w:rFonts w:asciiTheme="minorBidi" w:hAnsiTheme="minorBidi" w:cstheme="minorBidi"/>
          <w:sz w:val="22"/>
          <w:szCs w:val="22"/>
          <w:lang w:val="tr-TR"/>
        </w:rPr>
      </w:pPr>
    </w:p>
    <w:p w14:paraId="48D01DB0" w14:textId="77777777" w:rsidR="00554F7E" w:rsidRPr="00DE4F70" w:rsidRDefault="00554F7E" w:rsidP="00554F7E">
      <w:pPr>
        <w:jc w:val="both"/>
        <w:rPr>
          <w:rFonts w:asciiTheme="minorBidi" w:hAnsiTheme="minorBidi" w:cstheme="minorBidi"/>
          <w:sz w:val="22"/>
          <w:szCs w:val="22"/>
          <w:lang w:val="tr-TR"/>
        </w:rPr>
      </w:pPr>
      <w:r w:rsidRPr="00DE4F70">
        <w:rPr>
          <w:rFonts w:asciiTheme="minorBidi" w:hAnsiTheme="minorBidi" w:cstheme="minorBidi"/>
          <w:sz w:val="22"/>
          <w:szCs w:val="22"/>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730FB42A" w14:textId="77777777" w:rsidR="00554F7E" w:rsidRPr="00DE4F70" w:rsidRDefault="00554F7E" w:rsidP="00554F7E">
      <w:pPr>
        <w:jc w:val="both"/>
        <w:rPr>
          <w:rFonts w:asciiTheme="minorBidi" w:hAnsiTheme="minorBidi" w:cstheme="minorBidi"/>
          <w:sz w:val="22"/>
          <w:szCs w:val="22"/>
          <w:lang w:val="tr-TR"/>
        </w:rPr>
      </w:pPr>
    </w:p>
    <w:p w14:paraId="3C7F972F" w14:textId="77777777" w:rsidR="00554F7E" w:rsidRPr="00DE4F70" w:rsidRDefault="00554F7E" w:rsidP="00554F7E">
      <w:pPr>
        <w:jc w:val="both"/>
        <w:rPr>
          <w:rFonts w:asciiTheme="minorBidi" w:hAnsiTheme="minorBidi" w:cstheme="minorBidi"/>
          <w:sz w:val="22"/>
          <w:szCs w:val="22"/>
          <w:lang w:val="tr-TR"/>
        </w:rPr>
      </w:pPr>
      <w:r w:rsidRPr="00DE4F70">
        <w:rPr>
          <w:rFonts w:asciiTheme="minorBidi" w:hAnsiTheme="minorBidi" w:cstheme="minorBidi"/>
          <w:b/>
          <w:sz w:val="22"/>
          <w:szCs w:val="22"/>
          <w:lang w:val="tr-TR"/>
        </w:rPr>
        <w:t>Katkıda bulunanlar ve danışmanlar:</w:t>
      </w:r>
      <w:r w:rsidRPr="00DE4F70">
        <w:rPr>
          <w:rFonts w:asciiTheme="minorBidi" w:hAnsiTheme="minorBidi" w:cstheme="minorBidi"/>
          <w:sz w:val="22"/>
          <w:szCs w:val="22"/>
          <w:lang w:val="tr-TR"/>
        </w:rPr>
        <w:t xml:space="preserve"> Evelyn Bromet, Stan Colcombe, Kathy Georgiadis, Dan Klein, Giovanni Salum</w:t>
      </w:r>
    </w:p>
    <w:p w14:paraId="05D7BD85" w14:textId="77777777" w:rsidR="00554F7E" w:rsidRPr="00DE4F70" w:rsidRDefault="00554F7E" w:rsidP="00554F7E">
      <w:pPr>
        <w:jc w:val="both"/>
        <w:rPr>
          <w:rFonts w:asciiTheme="minorBidi" w:hAnsiTheme="minorBidi" w:cstheme="minorBidi"/>
          <w:sz w:val="22"/>
          <w:szCs w:val="22"/>
          <w:lang w:val="tr-TR"/>
        </w:rPr>
      </w:pPr>
    </w:p>
    <w:p w14:paraId="408E49D2" w14:textId="77777777" w:rsidR="00554F7E" w:rsidRPr="00DE4F70" w:rsidRDefault="00554F7E" w:rsidP="00554F7E">
      <w:pPr>
        <w:jc w:val="both"/>
        <w:rPr>
          <w:rFonts w:asciiTheme="minorBidi" w:hAnsiTheme="minorBidi" w:cstheme="minorBidi"/>
          <w:sz w:val="22"/>
          <w:szCs w:val="22"/>
          <w:lang w:val="tr-TR"/>
        </w:rPr>
      </w:pPr>
      <w:r w:rsidRPr="00DE4F70">
        <w:rPr>
          <w:rFonts w:asciiTheme="minorBidi" w:hAnsiTheme="minorBidi" w:cstheme="minorBidi"/>
          <w:b/>
          <w:sz w:val="22"/>
          <w:szCs w:val="22"/>
          <w:lang w:val="tr-TR"/>
        </w:rPr>
        <w:t>Koordinatörler:</w:t>
      </w:r>
      <w:r w:rsidRPr="00DE4F70">
        <w:rPr>
          <w:rFonts w:asciiTheme="minorBidi" w:hAnsiTheme="minorBidi" w:cstheme="minorBidi"/>
          <w:sz w:val="22"/>
          <w:szCs w:val="22"/>
          <w:lang w:val="tr-TR"/>
        </w:rPr>
        <w:t xml:space="preserve"> Lindsay Alexander, Ioanna Douka, Julia Dunn, Diana Lopez, Anna MacKay-Brandt, Ken Towbin</w:t>
      </w:r>
    </w:p>
    <w:p w14:paraId="2DB2C11A" w14:textId="77777777" w:rsidR="00554F7E" w:rsidRPr="00DE4F70" w:rsidRDefault="00554F7E" w:rsidP="00554F7E">
      <w:pPr>
        <w:jc w:val="both"/>
        <w:rPr>
          <w:rFonts w:asciiTheme="minorBidi" w:hAnsiTheme="minorBidi" w:cstheme="minorBidi"/>
          <w:sz w:val="22"/>
          <w:szCs w:val="22"/>
          <w:lang w:val="tr-TR"/>
        </w:rPr>
      </w:pPr>
    </w:p>
    <w:p w14:paraId="3DA6C4AF" w14:textId="77777777" w:rsidR="00554F7E" w:rsidRPr="00DE4F70" w:rsidRDefault="00554F7E" w:rsidP="00554F7E">
      <w:pPr>
        <w:jc w:val="both"/>
        <w:rPr>
          <w:rFonts w:asciiTheme="minorBidi" w:hAnsiTheme="minorBidi" w:cstheme="minorBidi"/>
          <w:sz w:val="22"/>
          <w:szCs w:val="22"/>
          <w:lang w:val="tr-TR"/>
        </w:rPr>
      </w:pPr>
      <w:r w:rsidRPr="00DE4F70">
        <w:rPr>
          <w:rFonts w:asciiTheme="minorBidi" w:hAnsiTheme="minorBidi" w:cstheme="minorBidi"/>
          <w:b/>
          <w:sz w:val="22"/>
          <w:szCs w:val="22"/>
          <w:lang w:val="tr-TR"/>
        </w:rPr>
        <w:t xml:space="preserve">Teknik Destek ve Düzenleme Desteği: </w:t>
      </w:r>
      <w:r w:rsidRPr="00DE4F70">
        <w:rPr>
          <w:rFonts w:asciiTheme="minorBidi" w:hAnsiTheme="minorBidi" w:cstheme="minorBidi"/>
          <w:sz w:val="22"/>
          <w:szCs w:val="22"/>
          <w:lang w:val="tr-TR"/>
        </w:rPr>
        <w:t xml:space="preserve">Irene Droney, Beth Foote, Jianping He, Georgia O’ Callaghan, Judith Milham, Courtney Quick, Diana Paksarian, Kayla Sirois </w:t>
      </w:r>
    </w:p>
    <w:p w14:paraId="41D436EE" w14:textId="77777777" w:rsidR="00554F7E" w:rsidRPr="00DE4F70" w:rsidRDefault="00554F7E" w:rsidP="00554F7E">
      <w:pPr>
        <w:jc w:val="both"/>
        <w:rPr>
          <w:rFonts w:asciiTheme="minorBidi" w:hAnsiTheme="minorBidi" w:cstheme="minorBidi"/>
          <w:sz w:val="22"/>
          <w:szCs w:val="22"/>
          <w:lang w:val="tr-TR"/>
        </w:rPr>
      </w:pPr>
      <w:r w:rsidRPr="00DE4F70">
        <w:rPr>
          <w:rFonts w:asciiTheme="minorBidi" w:hAnsiTheme="minorBidi" w:cstheme="minorBidi"/>
          <w:sz w:val="22"/>
          <w:szCs w:val="22"/>
          <w:lang w:val="tr-TR"/>
        </w:rPr>
        <w:t xml:space="preserve">  </w:t>
      </w:r>
    </w:p>
    <w:p w14:paraId="054C1BA3" w14:textId="77777777" w:rsidR="00554F7E" w:rsidRPr="00DE4F70" w:rsidRDefault="00554F7E" w:rsidP="00554F7E">
      <w:pPr>
        <w:jc w:val="both"/>
        <w:rPr>
          <w:rFonts w:asciiTheme="minorBidi" w:hAnsiTheme="minorBidi" w:cstheme="minorBidi"/>
          <w:sz w:val="22"/>
          <w:szCs w:val="22"/>
          <w:lang w:val="tr-TR"/>
        </w:rPr>
      </w:pPr>
      <w:r w:rsidRPr="00DE4F70">
        <w:rPr>
          <w:rFonts w:asciiTheme="minorBidi" w:hAnsiTheme="minorBidi" w:cstheme="minorBidi"/>
          <w:sz w:val="22"/>
          <w:szCs w:val="22"/>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3">
        <w:r w:rsidRPr="00DE4F70">
          <w:rPr>
            <w:rFonts w:asciiTheme="minorBidi" w:hAnsiTheme="minorBidi" w:cstheme="minorBidi"/>
            <w:sz w:val="22"/>
            <w:szCs w:val="22"/>
            <w:u w:val="single"/>
            <w:lang w:val="tr-TR"/>
          </w:rPr>
          <w:t>argyris.stringaris@nih.gov</w:t>
        </w:r>
      </w:hyperlink>
      <w:r w:rsidRPr="00DE4F70">
        <w:rPr>
          <w:rFonts w:asciiTheme="minorBidi" w:hAnsiTheme="minorBidi" w:cstheme="minorBidi"/>
          <w:sz w:val="22"/>
          <w:szCs w:val="22"/>
          <w:lang w:val="tr-TR"/>
        </w:rPr>
        <w:t>).</w:t>
      </w:r>
    </w:p>
    <w:p w14:paraId="53CCE127" w14:textId="77777777" w:rsidR="00554F7E" w:rsidRPr="00DE4F70" w:rsidRDefault="00554F7E" w:rsidP="00554F7E">
      <w:pPr>
        <w:jc w:val="both"/>
        <w:rPr>
          <w:rFonts w:asciiTheme="minorBidi" w:hAnsiTheme="minorBidi" w:cstheme="minorBidi"/>
          <w:sz w:val="22"/>
          <w:szCs w:val="22"/>
          <w:lang w:val="tr-TR"/>
        </w:rPr>
      </w:pPr>
    </w:p>
    <w:p w14:paraId="75E6840F" w14:textId="77777777" w:rsidR="00554F7E" w:rsidRPr="00DE4F70" w:rsidRDefault="00554F7E" w:rsidP="00554F7E">
      <w:pPr>
        <w:jc w:val="both"/>
        <w:rPr>
          <w:rFonts w:asciiTheme="minorBidi" w:hAnsiTheme="minorBidi" w:cstheme="minorBidi"/>
          <w:sz w:val="22"/>
          <w:szCs w:val="22"/>
          <w:lang w:val="tr-TR"/>
        </w:rPr>
      </w:pPr>
    </w:p>
    <w:p w14:paraId="27652D0F" w14:textId="77777777" w:rsidR="00554F7E" w:rsidRPr="00DE4F70" w:rsidRDefault="00554F7E" w:rsidP="00554F7E">
      <w:pPr>
        <w:jc w:val="both"/>
        <w:rPr>
          <w:rFonts w:asciiTheme="minorBidi" w:hAnsiTheme="minorBidi" w:cstheme="minorBidi"/>
          <w:sz w:val="22"/>
          <w:szCs w:val="22"/>
          <w:lang w:val="tr-TR"/>
        </w:rPr>
      </w:pPr>
    </w:p>
    <w:p w14:paraId="6F7E6ACB" w14:textId="77777777" w:rsidR="00554F7E" w:rsidRPr="00DE4F70" w:rsidRDefault="00554F7E" w:rsidP="00554F7E">
      <w:pPr>
        <w:jc w:val="both"/>
        <w:rPr>
          <w:rFonts w:asciiTheme="minorBidi" w:hAnsiTheme="minorBidi" w:cstheme="minorBidi"/>
          <w:sz w:val="22"/>
          <w:szCs w:val="22"/>
          <w:lang w:val="tr-TR"/>
        </w:rPr>
      </w:pPr>
    </w:p>
    <w:p w14:paraId="5FD3DF7C" w14:textId="77777777" w:rsidR="00554F7E" w:rsidRPr="00DE4F70" w:rsidRDefault="00554F7E" w:rsidP="00554F7E">
      <w:pPr>
        <w:jc w:val="both"/>
        <w:rPr>
          <w:rFonts w:asciiTheme="minorBidi" w:hAnsiTheme="minorBidi" w:cstheme="minorBidi"/>
          <w:sz w:val="22"/>
          <w:szCs w:val="22"/>
          <w:lang w:val="tr-TR"/>
        </w:rPr>
      </w:pPr>
    </w:p>
    <w:p w14:paraId="5E318DE8" w14:textId="77777777" w:rsidR="00554F7E" w:rsidRPr="00DE4F70" w:rsidRDefault="00554F7E" w:rsidP="00554F7E">
      <w:pPr>
        <w:jc w:val="both"/>
        <w:rPr>
          <w:rFonts w:asciiTheme="minorBidi" w:hAnsiTheme="minorBidi" w:cstheme="minorBidi"/>
          <w:sz w:val="22"/>
          <w:szCs w:val="22"/>
          <w:lang w:val="tr-TR"/>
        </w:rPr>
      </w:pPr>
    </w:p>
    <w:p w14:paraId="2E1DF2C5" w14:textId="77777777" w:rsidR="00554F7E" w:rsidRPr="00DE4F70" w:rsidRDefault="00554F7E" w:rsidP="00554F7E">
      <w:pPr>
        <w:jc w:val="both"/>
        <w:rPr>
          <w:rFonts w:asciiTheme="minorBidi" w:hAnsiTheme="minorBidi" w:cstheme="minorBidi"/>
          <w:sz w:val="22"/>
          <w:szCs w:val="22"/>
          <w:lang w:val="tr-TR"/>
        </w:rPr>
      </w:pPr>
    </w:p>
    <w:p w14:paraId="248B8064" w14:textId="77777777" w:rsidR="00554F7E" w:rsidRPr="00DE4F70" w:rsidRDefault="00554F7E" w:rsidP="00554F7E">
      <w:pPr>
        <w:jc w:val="both"/>
        <w:rPr>
          <w:rFonts w:asciiTheme="minorBidi" w:hAnsiTheme="minorBidi" w:cstheme="minorBidi"/>
          <w:sz w:val="22"/>
          <w:szCs w:val="22"/>
          <w:lang w:val="tr-TR"/>
        </w:rPr>
      </w:pPr>
    </w:p>
    <w:p w14:paraId="16C94C21" w14:textId="77777777" w:rsidR="00554F7E" w:rsidRPr="00DE4F70" w:rsidRDefault="00554F7E" w:rsidP="00554F7E">
      <w:pPr>
        <w:jc w:val="both"/>
        <w:rPr>
          <w:rFonts w:asciiTheme="minorBidi" w:hAnsiTheme="minorBidi" w:cstheme="minorBidi"/>
          <w:sz w:val="22"/>
          <w:szCs w:val="22"/>
          <w:lang w:val="tr-TR"/>
        </w:rPr>
      </w:pPr>
    </w:p>
    <w:p w14:paraId="437A529F" w14:textId="77777777" w:rsidR="00554F7E" w:rsidRPr="00DE4F70" w:rsidRDefault="00554F7E" w:rsidP="00554F7E">
      <w:pPr>
        <w:jc w:val="both"/>
        <w:rPr>
          <w:rFonts w:asciiTheme="minorBidi" w:hAnsiTheme="minorBidi" w:cstheme="minorBidi"/>
          <w:sz w:val="22"/>
          <w:szCs w:val="22"/>
          <w:lang w:val="tr-TR"/>
        </w:rPr>
      </w:pPr>
    </w:p>
    <w:p w14:paraId="46C08649" w14:textId="77777777" w:rsidR="00554F7E" w:rsidRPr="00DE4F70" w:rsidRDefault="00554F7E" w:rsidP="00554F7E">
      <w:pPr>
        <w:jc w:val="both"/>
        <w:rPr>
          <w:rFonts w:asciiTheme="minorBidi" w:hAnsiTheme="minorBidi" w:cstheme="minorBidi"/>
          <w:sz w:val="22"/>
          <w:szCs w:val="22"/>
          <w:lang w:val="tr-TR"/>
        </w:rPr>
      </w:pPr>
    </w:p>
    <w:p w14:paraId="62EC8744" w14:textId="77777777" w:rsidR="00554F7E" w:rsidRPr="00DE4F70" w:rsidRDefault="00554F7E" w:rsidP="00554F7E">
      <w:pPr>
        <w:jc w:val="both"/>
        <w:rPr>
          <w:rFonts w:asciiTheme="minorBidi" w:hAnsiTheme="minorBidi" w:cstheme="minorBidi"/>
          <w:sz w:val="22"/>
          <w:szCs w:val="22"/>
          <w:lang w:val="tr-TR"/>
        </w:rPr>
      </w:pPr>
    </w:p>
    <w:p w14:paraId="270E395C" w14:textId="77777777" w:rsidR="00554F7E" w:rsidRPr="00DE4F70" w:rsidRDefault="00554F7E" w:rsidP="00554F7E">
      <w:pPr>
        <w:jc w:val="both"/>
        <w:rPr>
          <w:rFonts w:asciiTheme="minorBidi" w:hAnsiTheme="minorBidi" w:cstheme="minorBidi"/>
          <w:sz w:val="22"/>
          <w:szCs w:val="22"/>
          <w:lang w:val="tr-TR"/>
        </w:rPr>
      </w:pPr>
    </w:p>
    <w:p w14:paraId="67BB4959" w14:textId="77777777" w:rsidR="00554F7E" w:rsidRPr="00DE4F70" w:rsidRDefault="00554F7E" w:rsidP="00554F7E">
      <w:pPr>
        <w:jc w:val="both"/>
        <w:rPr>
          <w:rFonts w:asciiTheme="minorBidi" w:hAnsiTheme="minorBidi" w:cstheme="minorBidi"/>
          <w:sz w:val="22"/>
          <w:szCs w:val="22"/>
          <w:lang w:val="tr-TR"/>
        </w:rPr>
      </w:pPr>
    </w:p>
    <w:p w14:paraId="16F9CDC0" w14:textId="77777777" w:rsidR="00554F7E" w:rsidRPr="00DE4F70" w:rsidRDefault="00554F7E" w:rsidP="00554F7E">
      <w:pPr>
        <w:jc w:val="both"/>
        <w:rPr>
          <w:rFonts w:asciiTheme="minorBidi" w:hAnsiTheme="minorBidi" w:cstheme="minorBidi"/>
          <w:sz w:val="22"/>
          <w:szCs w:val="22"/>
          <w:lang w:val="tr-TR"/>
        </w:rPr>
      </w:pPr>
    </w:p>
    <w:p w14:paraId="0857003E" w14:textId="77777777" w:rsidR="00554F7E" w:rsidRPr="00DE4F70" w:rsidRDefault="00554F7E" w:rsidP="00554F7E">
      <w:pPr>
        <w:jc w:val="both"/>
        <w:rPr>
          <w:rFonts w:asciiTheme="minorBidi" w:hAnsiTheme="minorBidi" w:cstheme="minorBidi"/>
          <w:sz w:val="22"/>
          <w:szCs w:val="22"/>
          <w:lang w:val="tr-TR"/>
        </w:rPr>
      </w:pPr>
    </w:p>
    <w:p w14:paraId="0CB0F490" w14:textId="77777777" w:rsidR="00554F7E" w:rsidRPr="00DE4F70" w:rsidRDefault="00554F7E" w:rsidP="00554F7E">
      <w:pPr>
        <w:jc w:val="both"/>
        <w:rPr>
          <w:rFonts w:asciiTheme="minorBidi" w:hAnsiTheme="minorBidi" w:cstheme="minorBidi"/>
          <w:sz w:val="22"/>
          <w:szCs w:val="22"/>
          <w:lang w:val="tr-TR"/>
        </w:rPr>
      </w:pPr>
    </w:p>
    <w:p w14:paraId="7BA2E7F7" w14:textId="77777777" w:rsidR="00554F7E" w:rsidRPr="00DE4F70" w:rsidRDefault="00554F7E" w:rsidP="00554F7E">
      <w:pPr>
        <w:jc w:val="both"/>
        <w:rPr>
          <w:rFonts w:asciiTheme="minorBidi" w:hAnsiTheme="minorBidi" w:cstheme="minorBidi"/>
          <w:sz w:val="22"/>
          <w:szCs w:val="22"/>
          <w:lang w:val="tr-TR"/>
        </w:rPr>
      </w:pPr>
    </w:p>
    <w:p w14:paraId="33A9DCA7" w14:textId="77777777" w:rsidR="00554F7E" w:rsidRPr="00DE4F70" w:rsidRDefault="00554F7E" w:rsidP="00554F7E">
      <w:pPr>
        <w:jc w:val="both"/>
        <w:rPr>
          <w:rFonts w:asciiTheme="minorBidi" w:hAnsiTheme="minorBidi" w:cstheme="minorBidi"/>
          <w:sz w:val="22"/>
          <w:szCs w:val="22"/>
          <w:lang w:val="tr-TR"/>
        </w:rPr>
      </w:pPr>
    </w:p>
    <w:p w14:paraId="1682B821" w14:textId="77777777" w:rsidR="00554F7E" w:rsidRPr="00DE4F70" w:rsidRDefault="00554F7E" w:rsidP="00554F7E">
      <w:pPr>
        <w:jc w:val="both"/>
        <w:rPr>
          <w:rFonts w:asciiTheme="minorBidi" w:hAnsiTheme="minorBidi" w:cstheme="minorBidi"/>
          <w:sz w:val="22"/>
          <w:szCs w:val="22"/>
          <w:lang w:val="tr-TR"/>
        </w:rPr>
      </w:pPr>
    </w:p>
    <w:p w14:paraId="2FDE8C14" w14:textId="77777777" w:rsidR="00554F7E" w:rsidRPr="00DE4F70" w:rsidRDefault="00554F7E" w:rsidP="00554F7E">
      <w:pPr>
        <w:jc w:val="both"/>
        <w:rPr>
          <w:rFonts w:asciiTheme="minorBidi" w:hAnsiTheme="minorBidi" w:cstheme="minorBidi"/>
          <w:sz w:val="22"/>
          <w:szCs w:val="22"/>
          <w:lang w:val="tr-TR"/>
        </w:rPr>
      </w:pPr>
    </w:p>
    <w:p w14:paraId="07B096B0" w14:textId="77777777" w:rsidR="00554F7E" w:rsidRPr="00DE4F70" w:rsidRDefault="00554F7E" w:rsidP="00554F7E">
      <w:pPr>
        <w:jc w:val="both"/>
        <w:rPr>
          <w:rFonts w:asciiTheme="minorBidi" w:hAnsiTheme="minorBidi" w:cstheme="minorBidi"/>
          <w:sz w:val="22"/>
          <w:szCs w:val="22"/>
          <w:lang w:val="tr-TR"/>
        </w:rPr>
      </w:pPr>
    </w:p>
    <w:p w14:paraId="1C9192FD" w14:textId="77777777" w:rsidR="00554F7E" w:rsidRDefault="00554F7E" w:rsidP="00554F7E">
      <w:pPr>
        <w:jc w:val="both"/>
        <w:rPr>
          <w:rFonts w:asciiTheme="minorBidi" w:hAnsiTheme="minorBidi" w:cstheme="minorBidi"/>
          <w:sz w:val="22"/>
          <w:szCs w:val="22"/>
          <w:lang w:val="tr-TR"/>
        </w:rPr>
      </w:pPr>
    </w:p>
    <w:p w14:paraId="3A9F19DE" w14:textId="77777777" w:rsidR="00DE4F70" w:rsidRPr="00DE4F70" w:rsidRDefault="00DE4F70" w:rsidP="00554F7E">
      <w:pPr>
        <w:jc w:val="both"/>
        <w:rPr>
          <w:rFonts w:asciiTheme="minorBidi" w:hAnsiTheme="minorBidi" w:cstheme="minorBidi"/>
          <w:sz w:val="22"/>
          <w:szCs w:val="22"/>
          <w:lang w:val="tr-TR"/>
        </w:rPr>
      </w:pPr>
    </w:p>
    <w:p w14:paraId="17C0BE77" w14:textId="77777777" w:rsidR="00554F7E" w:rsidRPr="00DE4F70" w:rsidRDefault="00554F7E" w:rsidP="00554F7E">
      <w:pPr>
        <w:jc w:val="both"/>
        <w:rPr>
          <w:rFonts w:asciiTheme="minorBidi" w:hAnsiTheme="minorBidi" w:cstheme="minorBidi"/>
          <w:sz w:val="22"/>
          <w:szCs w:val="22"/>
          <w:lang w:val="tr-TR"/>
        </w:rPr>
      </w:pPr>
    </w:p>
    <w:p w14:paraId="5857AACE" w14:textId="77777777" w:rsidR="00554F7E" w:rsidRPr="00DE4F70" w:rsidRDefault="00554F7E" w:rsidP="00554F7E">
      <w:pPr>
        <w:jc w:val="both"/>
        <w:rPr>
          <w:rFonts w:asciiTheme="minorBidi" w:hAnsiTheme="minorBidi" w:cstheme="minorBidi"/>
          <w:sz w:val="22"/>
          <w:szCs w:val="22"/>
          <w:lang w:val="tr-TR"/>
        </w:rPr>
      </w:pPr>
    </w:p>
    <w:p w14:paraId="2D548E11" w14:textId="77777777" w:rsidR="00554F7E" w:rsidRPr="00DE4F70" w:rsidRDefault="00554F7E" w:rsidP="00554F7E">
      <w:pPr>
        <w:spacing w:before="164"/>
        <w:ind w:right="604"/>
        <w:jc w:val="both"/>
        <w:rPr>
          <w:rFonts w:asciiTheme="minorBidi" w:hAnsiTheme="minorBidi" w:cstheme="minorBidi"/>
          <w:b/>
          <w:sz w:val="22"/>
          <w:szCs w:val="22"/>
          <w:lang w:val="tr-TR"/>
        </w:rPr>
      </w:pPr>
      <w:r w:rsidRPr="00DE4F70">
        <w:rPr>
          <w:rFonts w:asciiTheme="minorBidi" w:hAnsiTheme="minorBidi" w:cstheme="minorBidi"/>
          <w:b/>
          <w:sz w:val="22"/>
          <w:szCs w:val="22"/>
          <w:lang w:val="tr-TR"/>
        </w:rPr>
        <w:lastRenderedPageBreak/>
        <w:t>Katılımcı Numarası:</w:t>
      </w:r>
    </w:p>
    <w:p w14:paraId="1FDAE3D1" w14:textId="77777777" w:rsidR="00554F7E" w:rsidRPr="00DE4F70" w:rsidRDefault="00554F7E" w:rsidP="00554F7E">
      <w:pPr>
        <w:spacing w:before="164"/>
        <w:ind w:right="604"/>
        <w:jc w:val="both"/>
        <w:rPr>
          <w:rFonts w:asciiTheme="minorBidi" w:hAnsiTheme="minorBidi" w:cstheme="minorBidi"/>
          <w:b/>
          <w:sz w:val="22"/>
          <w:szCs w:val="22"/>
          <w:lang w:val="tr-TR"/>
        </w:rPr>
      </w:pPr>
      <w:r w:rsidRPr="00DE4F70">
        <w:rPr>
          <w:rFonts w:asciiTheme="minorBidi" w:hAnsiTheme="minorBidi" w:cstheme="minorBidi"/>
          <w:b/>
          <w:sz w:val="22"/>
          <w:szCs w:val="22"/>
          <w:lang w:val="tr-TR"/>
        </w:rPr>
        <w:t>Ülke:</w:t>
      </w:r>
    </w:p>
    <w:p w14:paraId="2B6280E6" w14:textId="77777777" w:rsidR="00554F7E" w:rsidRPr="00DE4F70" w:rsidRDefault="00554F7E" w:rsidP="00554F7E">
      <w:pPr>
        <w:spacing w:before="164"/>
        <w:ind w:right="604"/>
        <w:jc w:val="both"/>
        <w:rPr>
          <w:rFonts w:asciiTheme="minorBidi" w:hAnsiTheme="minorBidi" w:cstheme="minorBidi"/>
          <w:b/>
          <w:sz w:val="22"/>
          <w:szCs w:val="22"/>
          <w:lang w:val="tr-TR"/>
        </w:rPr>
      </w:pPr>
      <w:r w:rsidRPr="00DE4F70">
        <w:rPr>
          <w:rFonts w:asciiTheme="minorBidi" w:hAnsiTheme="minorBidi" w:cstheme="minorBidi"/>
          <w:b/>
          <w:sz w:val="22"/>
          <w:szCs w:val="22"/>
          <w:lang w:val="tr-TR"/>
        </w:rPr>
        <w:t>İl/İlçe:</w:t>
      </w:r>
    </w:p>
    <w:p w14:paraId="7CF7C554" w14:textId="77777777" w:rsidR="00554F7E" w:rsidRPr="00DE4F70" w:rsidRDefault="00554F7E" w:rsidP="00554F7E">
      <w:pPr>
        <w:spacing w:before="240" w:after="240"/>
        <w:jc w:val="both"/>
        <w:rPr>
          <w:rFonts w:asciiTheme="minorBidi" w:hAnsiTheme="minorBidi" w:cstheme="minorBidi"/>
          <w:b/>
          <w:sz w:val="22"/>
          <w:szCs w:val="22"/>
          <w:lang w:val="tr-TR"/>
        </w:rPr>
      </w:pPr>
      <w:r w:rsidRPr="00DE4F70">
        <w:rPr>
          <w:rFonts w:asciiTheme="minorBidi" w:hAnsiTheme="minorBidi" w:cstheme="minorBidi"/>
          <w:b/>
          <w:sz w:val="22"/>
          <w:szCs w:val="22"/>
          <w:lang w:val="tr-TR"/>
        </w:rPr>
        <w:t xml:space="preserve">Yaşınız: </w:t>
      </w:r>
    </w:p>
    <w:p w14:paraId="485A162F" w14:textId="77777777" w:rsidR="00554F7E" w:rsidRPr="00DE4F70" w:rsidRDefault="00554F7E" w:rsidP="00554F7E">
      <w:pPr>
        <w:spacing w:before="240" w:after="240"/>
        <w:jc w:val="both"/>
        <w:rPr>
          <w:rFonts w:asciiTheme="minorBidi" w:hAnsiTheme="minorBidi" w:cstheme="minorBidi"/>
          <w:b/>
          <w:sz w:val="22"/>
          <w:szCs w:val="22"/>
          <w:lang w:val="tr-TR"/>
        </w:rPr>
      </w:pPr>
    </w:p>
    <w:p w14:paraId="4311EDDA" w14:textId="77777777" w:rsidR="00554F7E" w:rsidRPr="0003093E" w:rsidRDefault="00554F7E" w:rsidP="00554F7E">
      <w:pPr>
        <w:pStyle w:val="Heading2"/>
        <w:rPr>
          <w:rFonts w:asciiTheme="minorBidi" w:hAnsiTheme="minorBidi" w:cstheme="minorBidi"/>
          <w:sz w:val="28"/>
          <w:szCs w:val="28"/>
          <w:lang w:val="tr-TR"/>
        </w:rPr>
      </w:pPr>
      <w:r w:rsidRPr="0003093E">
        <w:rPr>
          <w:rFonts w:asciiTheme="minorBidi" w:hAnsiTheme="minorBidi" w:cstheme="minorBidi"/>
          <w:sz w:val="28"/>
          <w:szCs w:val="28"/>
          <w:lang w:val="tr-TR"/>
        </w:rPr>
        <w:t>KİŞİSEL GEÇMİŞ</w:t>
      </w:r>
    </w:p>
    <w:p w14:paraId="6971ED52" w14:textId="143297BE" w:rsidR="0003093E" w:rsidRPr="00DE4F70" w:rsidRDefault="00554F7E" w:rsidP="00190462">
      <w:pPr>
        <w:spacing w:before="164"/>
        <w:ind w:right="604"/>
        <w:rPr>
          <w:rFonts w:asciiTheme="minorBidi" w:hAnsiTheme="minorBidi" w:cstheme="minorBidi"/>
          <w:b/>
          <w:sz w:val="22"/>
          <w:szCs w:val="22"/>
          <w:lang w:val="tr-TR"/>
        </w:rPr>
      </w:pPr>
      <w:r w:rsidRPr="00DE4F70">
        <w:rPr>
          <w:rFonts w:asciiTheme="minorBidi" w:hAnsiTheme="minorBidi" w:cstheme="minorBidi"/>
          <w:b/>
          <w:sz w:val="22"/>
          <w:szCs w:val="22"/>
          <w:lang w:val="tr-TR"/>
        </w:rPr>
        <w:t xml:space="preserve">İlk olarak, asıl sorularla başlamadan önce, sizin hakkınızda bazı </w:t>
      </w:r>
      <w:r w:rsidRPr="00DE4F70">
        <w:rPr>
          <w:rFonts w:asciiTheme="minorBidi" w:hAnsiTheme="minorBidi" w:cstheme="minorBidi"/>
          <w:b/>
          <w:iCs/>
          <w:sz w:val="22"/>
          <w:szCs w:val="22"/>
          <w:lang w:val="tr-TR"/>
        </w:rPr>
        <w:t>kişisel</w:t>
      </w:r>
      <w:r w:rsidRPr="00DE4F70">
        <w:rPr>
          <w:rFonts w:asciiTheme="minorBidi" w:hAnsiTheme="minorBidi" w:cstheme="minorBidi"/>
          <w:b/>
          <w:sz w:val="22"/>
          <w:szCs w:val="22"/>
          <w:lang w:val="tr-TR"/>
        </w:rPr>
        <w:t xml:space="preserve"> geçmiş bilgilerini almak istiyoruz.</w:t>
      </w:r>
    </w:p>
    <w:p w14:paraId="7624DCA2" w14:textId="77777777" w:rsidR="00554F7E" w:rsidRPr="00DE4F70" w:rsidRDefault="00554F7E" w:rsidP="0079795E">
      <w:pPr>
        <w:numPr>
          <w:ilvl w:val="0"/>
          <w:numId w:val="1"/>
        </w:numPr>
        <w:pBdr>
          <w:top w:val="nil"/>
          <w:left w:val="nil"/>
          <w:bottom w:val="nil"/>
          <w:right w:val="nil"/>
          <w:between w:val="nil"/>
        </w:pBdr>
        <w:spacing w:before="164"/>
        <w:ind w:right="604"/>
        <w:rPr>
          <w:rFonts w:asciiTheme="minorBidi" w:hAnsiTheme="minorBidi" w:cstheme="minorBidi"/>
          <w:color w:val="000000"/>
          <w:sz w:val="22"/>
          <w:szCs w:val="22"/>
        </w:rPr>
      </w:pPr>
      <w:r w:rsidRPr="00DE4F70">
        <w:rPr>
          <w:rFonts w:asciiTheme="minorBidi" w:hAnsiTheme="minorBidi" w:cstheme="minorBidi"/>
          <w:b/>
          <w:color w:val="000000"/>
          <w:sz w:val="22"/>
          <w:szCs w:val="22"/>
        </w:rPr>
        <w:t>Lütfen cinsiyetinizi belirtiniz:</w:t>
      </w:r>
    </w:p>
    <w:p w14:paraId="7F3137C5" w14:textId="77777777" w:rsidR="00554F7E" w:rsidRPr="00DE4F70" w:rsidRDefault="00554F7E"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Erkek</w:t>
      </w:r>
    </w:p>
    <w:p w14:paraId="1E35899D" w14:textId="101E85B7" w:rsidR="00554F7E" w:rsidRPr="00DE4F70" w:rsidRDefault="00554F7E"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Kız</w:t>
      </w:r>
    </w:p>
    <w:p w14:paraId="06ED080E" w14:textId="77777777" w:rsidR="00554F7E" w:rsidRPr="00DE4F70" w:rsidRDefault="00554F7E"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Diğer ____</w:t>
      </w:r>
    </w:p>
    <w:p w14:paraId="7D536377" w14:textId="77777777" w:rsidR="00554F7E" w:rsidRPr="00DE4F70" w:rsidRDefault="00554F7E" w:rsidP="00554F7E">
      <w:pPr>
        <w:pBdr>
          <w:top w:val="nil"/>
          <w:left w:val="nil"/>
          <w:bottom w:val="nil"/>
          <w:right w:val="nil"/>
          <w:between w:val="nil"/>
        </w:pBdr>
        <w:rPr>
          <w:rFonts w:asciiTheme="minorBidi" w:hAnsiTheme="minorBidi" w:cstheme="minorBidi"/>
          <w:sz w:val="22"/>
          <w:szCs w:val="22"/>
        </w:rPr>
      </w:pPr>
    </w:p>
    <w:p w14:paraId="031BD7D3" w14:textId="77777777" w:rsidR="00554F7E" w:rsidRPr="00DE4F70" w:rsidRDefault="00554F7E" w:rsidP="00554F7E">
      <w:pPr>
        <w:pBdr>
          <w:top w:val="nil"/>
          <w:left w:val="nil"/>
          <w:bottom w:val="nil"/>
          <w:right w:val="nil"/>
          <w:between w:val="nil"/>
        </w:pBdr>
        <w:rPr>
          <w:rFonts w:asciiTheme="minorBidi" w:hAnsiTheme="minorBidi" w:cstheme="minorBidi"/>
          <w:sz w:val="22"/>
          <w:szCs w:val="22"/>
        </w:rPr>
      </w:pPr>
    </w:p>
    <w:p w14:paraId="00FD1367" w14:textId="77777777" w:rsidR="00554F7E" w:rsidRPr="00DE4F70" w:rsidRDefault="00554F7E" w:rsidP="0079795E">
      <w:pPr>
        <w:pStyle w:val="ListParagraph"/>
        <w:numPr>
          <w:ilvl w:val="0"/>
          <w:numId w:val="1"/>
        </w:numPr>
        <w:pBdr>
          <w:top w:val="nil"/>
          <w:left w:val="nil"/>
          <w:bottom w:val="nil"/>
          <w:right w:val="nil"/>
          <w:between w:val="nil"/>
        </w:pBdr>
        <w:rPr>
          <w:rFonts w:asciiTheme="minorBidi" w:hAnsiTheme="minorBidi" w:cstheme="minorBidi"/>
          <w:b/>
          <w:color w:val="000000"/>
          <w:sz w:val="22"/>
          <w:szCs w:val="22"/>
          <w:lang w:val="tr-TR"/>
        </w:rPr>
      </w:pPr>
      <w:r w:rsidRPr="00DE4F70">
        <w:rPr>
          <w:rFonts w:asciiTheme="minorBidi" w:hAnsiTheme="minorBidi" w:cstheme="minorBidi"/>
          <w:b/>
          <w:color w:val="000000"/>
          <w:sz w:val="22"/>
          <w:szCs w:val="22"/>
          <w:lang w:val="tr-TR"/>
        </w:rPr>
        <w:t>Lütfen aşağıdakilerden sizin etnik kökeninizi en iyi tanımlayanı seçiniz (geçerli olanların tümünü işaretleyin)</w:t>
      </w:r>
    </w:p>
    <w:p w14:paraId="07DE100B"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Türk</w:t>
      </w:r>
    </w:p>
    <w:p w14:paraId="6D1A1D42"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Kürt</w:t>
      </w:r>
    </w:p>
    <w:p w14:paraId="1DE15936"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Arap</w:t>
      </w:r>
    </w:p>
    <w:p w14:paraId="692841CF"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Laz</w:t>
      </w:r>
    </w:p>
    <w:p w14:paraId="48719032"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Çerkez</w:t>
      </w:r>
    </w:p>
    <w:p w14:paraId="47B59A84"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Ermeni</w:t>
      </w:r>
    </w:p>
    <w:p w14:paraId="1CF59751"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Roman</w:t>
      </w:r>
    </w:p>
    <w:p w14:paraId="14BABE58"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Iraklı</w:t>
      </w:r>
    </w:p>
    <w:p w14:paraId="5B24E71F"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Suriyeli</w:t>
      </w:r>
    </w:p>
    <w:p w14:paraId="31C37019" w14:textId="77777777"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Afgan</w:t>
      </w:r>
    </w:p>
    <w:p w14:paraId="31B02EC6" w14:textId="427A5CC4" w:rsidR="00554F7E" w:rsidRPr="00DE4F70" w:rsidRDefault="00554F7E" w:rsidP="0079795E">
      <w:pPr>
        <w:pStyle w:val="ListParagraph"/>
        <w:numPr>
          <w:ilvl w:val="0"/>
          <w:numId w:val="2"/>
        </w:numPr>
        <w:pBdr>
          <w:top w:val="nil"/>
          <w:left w:val="nil"/>
          <w:bottom w:val="nil"/>
          <w:right w:val="nil"/>
          <w:between w:val="nil"/>
        </w:pBdr>
        <w:rPr>
          <w:rFonts w:asciiTheme="minorBidi" w:hAnsiTheme="minorBidi" w:cstheme="minorBidi"/>
          <w:bCs/>
          <w:sz w:val="22"/>
          <w:szCs w:val="22"/>
          <w:lang w:val="tr-TR"/>
        </w:rPr>
      </w:pPr>
      <w:r w:rsidRPr="00DE4F70">
        <w:rPr>
          <w:rFonts w:asciiTheme="minorBidi" w:hAnsiTheme="minorBidi" w:cstheme="minorBidi"/>
          <w:bCs/>
          <w:sz w:val="22"/>
          <w:szCs w:val="22"/>
          <w:lang w:val="tr-TR"/>
        </w:rPr>
        <w:t>Diğer</w:t>
      </w:r>
      <w:r w:rsidR="0003093E" w:rsidRPr="00DE4F70">
        <w:rPr>
          <w:rFonts w:asciiTheme="minorBidi" w:hAnsiTheme="minorBidi" w:cstheme="minorBidi"/>
          <w:sz w:val="22"/>
          <w:szCs w:val="22"/>
        </w:rPr>
        <w:t>____</w:t>
      </w:r>
    </w:p>
    <w:p w14:paraId="1376AA7E" w14:textId="77777777" w:rsidR="00554F7E" w:rsidRDefault="00554F7E" w:rsidP="00554F7E">
      <w:pPr>
        <w:pStyle w:val="ListParagraph"/>
        <w:pBdr>
          <w:top w:val="nil"/>
          <w:left w:val="nil"/>
          <w:bottom w:val="nil"/>
          <w:right w:val="nil"/>
          <w:between w:val="nil"/>
        </w:pBdr>
        <w:ind w:left="1637"/>
        <w:rPr>
          <w:rFonts w:asciiTheme="minorBidi" w:hAnsiTheme="minorBidi" w:cstheme="minorBidi"/>
          <w:bCs/>
          <w:sz w:val="22"/>
          <w:szCs w:val="22"/>
          <w:lang w:val="tr-TR"/>
        </w:rPr>
      </w:pPr>
    </w:p>
    <w:p w14:paraId="52AA5D72" w14:textId="77777777" w:rsidR="0003093E" w:rsidRPr="00DE4F70" w:rsidRDefault="0003093E" w:rsidP="00554F7E">
      <w:pPr>
        <w:pStyle w:val="ListParagraph"/>
        <w:pBdr>
          <w:top w:val="nil"/>
          <w:left w:val="nil"/>
          <w:bottom w:val="nil"/>
          <w:right w:val="nil"/>
          <w:between w:val="nil"/>
        </w:pBdr>
        <w:ind w:left="1637"/>
        <w:rPr>
          <w:rFonts w:asciiTheme="minorBidi" w:hAnsiTheme="minorBidi" w:cstheme="minorBidi"/>
          <w:bCs/>
          <w:sz w:val="22"/>
          <w:szCs w:val="22"/>
          <w:lang w:val="tr-TR"/>
        </w:rPr>
      </w:pPr>
    </w:p>
    <w:p w14:paraId="7DCAC86E" w14:textId="7F1BB72D" w:rsidR="00554F7E" w:rsidRPr="00DE4F70" w:rsidRDefault="00554F7E" w:rsidP="0079795E">
      <w:pPr>
        <w:pStyle w:val="ListParagraph"/>
        <w:numPr>
          <w:ilvl w:val="0"/>
          <w:numId w:val="1"/>
        </w:numPr>
        <w:rPr>
          <w:rFonts w:asciiTheme="minorBidi" w:hAnsiTheme="minorBidi" w:cstheme="minorBidi"/>
          <w:b/>
          <w:sz w:val="22"/>
          <w:szCs w:val="22"/>
          <w:lang w:val="tr-TR"/>
        </w:rPr>
      </w:pPr>
      <w:r w:rsidRPr="00DE4F70">
        <w:rPr>
          <w:rFonts w:asciiTheme="minorBidi" w:hAnsiTheme="minorBidi" w:cstheme="minorBidi"/>
          <w:b/>
          <w:color w:val="000000"/>
          <w:sz w:val="22"/>
          <w:szCs w:val="22"/>
          <w:lang w:val="tr-TR"/>
        </w:rPr>
        <w:t xml:space="preserve">Lütfen </w:t>
      </w:r>
      <w:r w:rsidRPr="00DE4F70">
        <w:rPr>
          <w:rFonts w:asciiTheme="minorBidi" w:hAnsiTheme="minorBidi" w:cstheme="minorBidi"/>
          <w:b/>
          <w:sz w:val="22"/>
          <w:szCs w:val="22"/>
          <w:lang w:val="tr-TR"/>
        </w:rPr>
        <w:t xml:space="preserve">Türkiye Cumhuriyetindeki vatandaşlık statünüzü </w:t>
      </w:r>
      <w:r w:rsidRPr="00DE4F70">
        <w:rPr>
          <w:rFonts w:asciiTheme="minorBidi" w:hAnsiTheme="minorBidi" w:cstheme="minorBidi"/>
          <w:b/>
          <w:color w:val="000000"/>
          <w:sz w:val="22"/>
          <w:szCs w:val="22"/>
          <w:lang w:val="tr-TR"/>
        </w:rPr>
        <w:t xml:space="preserve">en iyi tanımlayanı seçiniz. </w:t>
      </w:r>
    </w:p>
    <w:p w14:paraId="6778292E" w14:textId="77777777" w:rsidR="00554F7E" w:rsidRPr="00DE4F70" w:rsidRDefault="00554F7E" w:rsidP="0079795E">
      <w:pPr>
        <w:pStyle w:val="ListParagraph"/>
        <w:numPr>
          <w:ilvl w:val="0"/>
          <w:numId w:val="3"/>
        </w:numPr>
        <w:rPr>
          <w:rFonts w:asciiTheme="minorBidi" w:hAnsiTheme="minorBidi" w:cstheme="minorBidi"/>
          <w:bCs/>
          <w:sz w:val="22"/>
          <w:szCs w:val="22"/>
          <w:lang w:val="tr-TR"/>
        </w:rPr>
      </w:pPr>
      <w:r w:rsidRPr="00DE4F70">
        <w:rPr>
          <w:rFonts w:asciiTheme="minorBidi" w:hAnsiTheme="minorBidi" w:cstheme="minorBidi"/>
          <w:bCs/>
          <w:sz w:val="22"/>
          <w:szCs w:val="22"/>
          <w:lang w:val="tr-TR"/>
        </w:rPr>
        <w:t>Türkiye Cumhuriyeti vatandaşı</w:t>
      </w:r>
    </w:p>
    <w:p w14:paraId="07D0C845" w14:textId="5143FDF0" w:rsidR="00554F7E" w:rsidRPr="00DE4F70" w:rsidRDefault="00554F7E" w:rsidP="0079795E">
      <w:pPr>
        <w:pStyle w:val="ListParagraph"/>
        <w:numPr>
          <w:ilvl w:val="0"/>
          <w:numId w:val="3"/>
        </w:numPr>
        <w:rPr>
          <w:rFonts w:asciiTheme="minorBidi" w:hAnsiTheme="minorBidi" w:cstheme="minorBidi"/>
          <w:bCs/>
          <w:sz w:val="22"/>
          <w:szCs w:val="22"/>
          <w:lang w:val="tr-TR"/>
        </w:rPr>
      </w:pPr>
      <w:r w:rsidRPr="00DE4F70">
        <w:rPr>
          <w:rFonts w:asciiTheme="minorBidi" w:hAnsiTheme="minorBidi" w:cstheme="minorBidi"/>
          <w:bCs/>
          <w:sz w:val="22"/>
          <w:szCs w:val="22"/>
          <w:lang w:val="tr-TR"/>
        </w:rPr>
        <w:t>G</w:t>
      </w:r>
      <w:r w:rsidR="0011285B" w:rsidRPr="00DE4F70">
        <w:rPr>
          <w:rFonts w:asciiTheme="minorBidi" w:hAnsiTheme="minorBidi" w:cstheme="minorBidi"/>
          <w:bCs/>
          <w:sz w:val="22"/>
          <w:szCs w:val="22"/>
          <w:lang w:val="tr-TR"/>
        </w:rPr>
        <w:t xml:space="preserve">eçici oturma izni olan öğrenci </w:t>
      </w:r>
      <w:r w:rsidRPr="00DE4F70">
        <w:rPr>
          <w:rFonts w:asciiTheme="minorBidi" w:hAnsiTheme="minorBidi" w:cstheme="minorBidi"/>
          <w:bCs/>
          <w:sz w:val="22"/>
          <w:szCs w:val="22"/>
          <w:lang w:val="tr-TR"/>
        </w:rPr>
        <w:t>vb.</w:t>
      </w:r>
    </w:p>
    <w:p w14:paraId="6F9FAA86" w14:textId="77777777" w:rsidR="00554F7E" w:rsidRPr="00DE4F70" w:rsidRDefault="00554F7E" w:rsidP="0079795E">
      <w:pPr>
        <w:pStyle w:val="ListParagraph"/>
        <w:numPr>
          <w:ilvl w:val="0"/>
          <w:numId w:val="3"/>
        </w:numPr>
        <w:rPr>
          <w:rFonts w:asciiTheme="minorBidi" w:hAnsiTheme="minorBidi" w:cstheme="minorBidi"/>
          <w:bCs/>
          <w:sz w:val="22"/>
          <w:szCs w:val="22"/>
          <w:lang w:val="tr-TR"/>
        </w:rPr>
      </w:pPr>
      <w:r w:rsidRPr="00DE4F70">
        <w:rPr>
          <w:rFonts w:asciiTheme="minorBidi" w:hAnsiTheme="minorBidi" w:cstheme="minorBidi"/>
          <w:bCs/>
          <w:sz w:val="22"/>
          <w:szCs w:val="22"/>
          <w:lang w:val="tr-TR"/>
        </w:rPr>
        <w:t>Göçmen</w:t>
      </w:r>
    </w:p>
    <w:p w14:paraId="5B5DBE01" w14:textId="77777777" w:rsidR="00554F7E" w:rsidRPr="00DE4F70" w:rsidRDefault="00554F7E" w:rsidP="0079795E">
      <w:pPr>
        <w:pStyle w:val="ListParagraph"/>
        <w:numPr>
          <w:ilvl w:val="0"/>
          <w:numId w:val="3"/>
        </w:numPr>
        <w:rPr>
          <w:rFonts w:asciiTheme="minorBidi" w:hAnsiTheme="minorBidi" w:cstheme="minorBidi"/>
          <w:bCs/>
          <w:sz w:val="22"/>
          <w:szCs w:val="22"/>
          <w:lang w:val="tr-TR"/>
        </w:rPr>
      </w:pPr>
      <w:r w:rsidRPr="00DE4F70">
        <w:rPr>
          <w:rFonts w:asciiTheme="minorBidi" w:hAnsiTheme="minorBidi" w:cstheme="minorBidi"/>
          <w:bCs/>
          <w:sz w:val="22"/>
          <w:szCs w:val="22"/>
          <w:lang w:val="tr-TR"/>
        </w:rPr>
        <w:t>Mülteci, sığınmacı veya geçici koruma sağlanan yabancı</w:t>
      </w:r>
    </w:p>
    <w:p w14:paraId="364F18C9" w14:textId="6B45A258" w:rsidR="00554F7E" w:rsidRPr="00DE4F70" w:rsidRDefault="00554F7E" w:rsidP="0079795E">
      <w:pPr>
        <w:pStyle w:val="ListParagraph"/>
        <w:numPr>
          <w:ilvl w:val="0"/>
          <w:numId w:val="3"/>
        </w:numPr>
        <w:rPr>
          <w:rFonts w:asciiTheme="minorBidi" w:hAnsiTheme="minorBidi" w:cstheme="minorBidi"/>
          <w:bCs/>
          <w:sz w:val="22"/>
          <w:szCs w:val="22"/>
          <w:lang w:val="tr-TR"/>
        </w:rPr>
      </w:pPr>
      <w:r w:rsidRPr="00DE4F70">
        <w:rPr>
          <w:rFonts w:asciiTheme="minorBidi" w:hAnsiTheme="minorBidi" w:cstheme="minorBidi"/>
          <w:bCs/>
          <w:sz w:val="22"/>
          <w:szCs w:val="22"/>
          <w:lang w:val="tr-TR"/>
        </w:rPr>
        <w:t>Diğer</w:t>
      </w:r>
      <w:r w:rsidR="0003093E" w:rsidRPr="00DE4F70">
        <w:rPr>
          <w:rFonts w:asciiTheme="minorBidi" w:hAnsiTheme="minorBidi" w:cstheme="minorBidi"/>
          <w:sz w:val="22"/>
          <w:szCs w:val="22"/>
        </w:rPr>
        <w:t>____</w:t>
      </w:r>
    </w:p>
    <w:p w14:paraId="7838C247" w14:textId="77777777" w:rsidR="00554F7E" w:rsidRDefault="00554F7E" w:rsidP="00554F7E">
      <w:pPr>
        <w:pBdr>
          <w:top w:val="nil"/>
          <w:left w:val="nil"/>
          <w:bottom w:val="nil"/>
          <w:right w:val="nil"/>
          <w:between w:val="nil"/>
        </w:pBdr>
        <w:rPr>
          <w:rFonts w:asciiTheme="minorBidi" w:hAnsiTheme="minorBidi" w:cstheme="minorBidi"/>
          <w:sz w:val="22"/>
          <w:szCs w:val="22"/>
        </w:rPr>
      </w:pPr>
    </w:p>
    <w:p w14:paraId="6CCFC583" w14:textId="77777777" w:rsidR="0003093E" w:rsidRPr="00DE4F70" w:rsidRDefault="0003093E" w:rsidP="00554F7E">
      <w:pPr>
        <w:pBdr>
          <w:top w:val="nil"/>
          <w:left w:val="nil"/>
          <w:bottom w:val="nil"/>
          <w:right w:val="nil"/>
          <w:between w:val="nil"/>
        </w:pBdr>
        <w:rPr>
          <w:rFonts w:asciiTheme="minorBidi" w:hAnsiTheme="minorBidi" w:cstheme="minorBidi"/>
          <w:sz w:val="22"/>
          <w:szCs w:val="22"/>
        </w:rPr>
      </w:pPr>
    </w:p>
    <w:p w14:paraId="3427DBB9" w14:textId="7803FE7B" w:rsidR="0011285B" w:rsidRPr="00DE4F70" w:rsidRDefault="0011285B" w:rsidP="0079795E">
      <w:pPr>
        <w:pStyle w:val="ListParagraph"/>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Mevcut akademik yıl için bir okula/koleje kayıtlı mısınız?</w:t>
      </w:r>
    </w:p>
    <w:p w14:paraId="7825203F"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Hayır</w:t>
      </w:r>
    </w:p>
    <w:p w14:paraId="4352FB23"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İlkokul</w:t>
      </w:r>
    </w:p>
    <w:p w14:paraId="617936EB"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 xml:space="preserve">Ortaokul </w:t>
      </w:r>
    </w:p>
    <w:p w14:paraId="023CC0F9"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Lise</w:t>
      </w:r>
    </w:p>
    <w:p w14:paraId="434F045D" w14:textId="09FA8706" w:rsidR="0011285B" w:rsidRDefault="0011285B" w:rsidP="0003093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 xml:space="preserve">Mezun </w:t>
      </w:r>
    </w:p>
    <w:p w14:paraId="369B26D9" w14:textId="77777777" w:rsidR="009106F5" w:rsidRDefault="009106F5" w:rsidP="009106F5">
      <w:pPr>
        <w:pBdr>
          <w:top w:val="nil"/>
          <w:left w:val="nil"/>
          <w:bottom w:val="nil"/>
          <w:right w:val="nil"/>
          <w:between w:val="nil"/>
        </w:pBdr>
        <w:rPr>
          <w:rFonts w:asciiTheme="minorBidi" w:hAnsiTheme="minorBidi" w:cstheme="minorBidi"/>
          <w:sz w:val="22"/>
          <w:szCs w:val="22"/>
        </w:rPr>
      </w:pPr>
    </w:p>
    <w:p w14:paraId="792E1EA8" w14:textId="77777777" w:rsidR="009106F5" w:rsidRPr="0003093E" w:rsidRDefault="009106F5" w:rsidP="009106F5">
      <w:pPr>
        <w:pBdr>
          <w:top w:val="nil"/>
          <w:left w:val="nil"/>
          <w:bottom w:val="nil"/>
          <w:right w:val="nil"/>
          <w:between w:val="nil"/>
        </w:pBdr>
        <w:rPr>
          <w:rFonts w:asciiTheme="minorBidi" w:hAnsiTheme="minorBidi" w:cstheme="minorBidi"/>
          <w:sz w:val="22"/>
          <w:szCs w:val="22"/>
        </w:rPr>
      </w:pPr>
      <w:bookmarkStart w:id="0" w:name="_GoBack"/>
      <w:bookmarkEnd w:id="0"/>
    </w:p>
    <w:p w14:paraId="49672EA3" w14:textId="77777777" w:rsidR="0011285B" w:rsidRPr="00DE4F70" w:rsidRDefault="0011285B" w:rsidP="0079795E">
      <w:pPr>
        <w:numPr>
          <w:ilvl w:val="0"/>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b/>
          <w:color w:val="000000"/>
          <w:sz w:val="22"/>
          <w:szCs w:val="22"/>
        </w:rPr>
        <w:lastRenderedPageBreak/>
        <w:t>Yaşadığınız yeri en iyi hangisi tanımlar?</w:t>
      </w:r>
    </w:p>
    <w:p w14:paraId="16750EAA"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Büyükşehir merkez ilçeleri</w:t>
      </w:r>
    </w:p>
    <w:p w14:paraId="23C0555E" w14:textId="55A50419" w:rsidR="0011285B" w:rsidRPr="00DE4F70" w:rsidRDefault="009106F5" w:rsidP="0079795E">
      <w:pPr>
        <w:numPr>
          <w:ilvl w:val="1"/>
          <w:numId w:val="1"/>
        </w:numPr>
        <w:pBdr>
          <w:top w:val="nil"/>
          <w:left w:val="nil"/>
          <w:bottom w:val="nil"/>
          <w:right w:val="nil"/>
          <w:between w:val="nil"/>
        </w:pBdr>
        <w:rPr>
          <w:rFonts w:asciiTheme="minorBidi" w:hAnsiTheme="minorBidi" w:cstheme="minorBidi"/>
          <w:sz w:val="22"/>
          <w:szCs w:val="22"/>
        </w:rPr>
      </w:pPr>
      <w:r>
        <w:rPr>
          <w:rFonts w:asciiTheme="minorBidi" w:hAnsiTheme="minorBidi" w:cstheme="minorBidi"/>
          <w:sz w:val="22"/>
          <w:szCs w:val="22"/>
        </w:rPr>
        <w:t xml:space="preserve">Büyükşehir çevre </w:t>
      </w:r>
      <w:r w:rsidR="0011285B" w:rsidRPr="00DE4F70">
        <w:rPr>
          <w:rFonts w:asciiTheme="minorBidi" w:hAnsiTheme="minorBidi" w:cstheme="minorBidi"/>
          <w:sz w:val="22"/>
          <w:szCs w:val="22"/>
        </w:rPr>
        <w:t>ilçeleri</w:t>
      </w:r>
    </w:p>
    <w:p w14:paraId="2497C72D"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 xml:space="preserve">İl </w:t>
      </w:r>
    </w:p>
    <w:p w14:paraId="6DC0BC85"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 xml:space="preserve">İlçe </w:t>
      </w:r>
    </w:p>
    <w:p w14:paraId="160D3CD8" w14:textId="77777777" w:rsidR="0011285B" w:rsidRPr="00DE4F70" w:rsidRDefault="0011285B"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Kasaba/Köy</w:t>
      </w:r>
    </w:p>
    <w:p w14:paraId="2444CCD7" w14:textId="77777777" w:rsidR="00CE050C" w:rsidRPr="00DE4F70" w:rsidRDefault="00CE050C" w:rsidP="00CE050C">
      <w:pPr>
        <w:rPr>
          <w:rFonts w:asciiTheme="minorBidi" w:eastAsia="Arial" w:hAnsiTheme="minorBidi" w:cstheme="minorBidi"/>
          <w:sz w:val="22"/>
          <w:szCs w:val="22"/>
        </w:rPr>
      </w:pPr>
    </w:p>
    <w:p w14:paraId="511E7C26" w14:textId="77777777" w:rsidR="00CE050C" w:rsidRDefault="00CE050C" w:rsidP="00CE050C">
      <w:pPr>
        <w:rPr>
          <w:rFonts w:asciiTheme="minorBidi" w:eastAsia="Arial" w:hAnsiTheme="minorBidi" w:cstheme="minorBidi"/>
          <w:sz w:val="22"/>
          <w:szCs w:val="22"/>
        </w:rPr>
      </w:pPr>
    </w:p>
    <w:p w14:paraId="41BD0F46" w14:textId="77777777" w:rsidR="0003093E" w:rsidRPr="00DE4F70" w:rsidRDefault="0003093E" w:rsidP="00CE050C">
      <w:pPr>
        <w:rPr>
          <w:rFonts w:asciiTheme="minorBidi" w:eastAsia="Arial" w:hAnsiTheme="minorBidi" w:cstheme="minorBidi"/>
          <w:sz w:val="22"/>
          <w:szCs w:val="22"/>
        </w:rPr>
      </w:pPr>
    </w:p>
    <w:p w14:paraId="07CC5195" w14:textId="77777777" w:rsidR="0011285B" w:rsidRDefault="0011285B"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 xml:space="preserve">Şu anda evinizde kaç kişi yaşıyor (kendiniz hariç)? </w:t>
      </w:r>
      <w:r w:rsidRPr="00DE4F70">
        <w:rPr>
          <w:rFonts w:asciiTheme="minorBidi" w:hAnsiTheme="minorBidi" w:cstheme="minorBidi"/>
          <w:sz w:val="22"/>
          <w:szCs w:val="22"/>
        </w:rPr>
        <w:t>___</w:t>
      </w:r>
    </w:p>
    <w:p w14:paraId="1047540E" w14:textId="77777777" w:rsidR="0003093E" w:rsidRPr="00DE4F70" w:rsidRDefault="0003093E" w:rsidP="0003093E">
      <w:pPr>
        <w:pBdr>
          <w:top w:val="nil"/>
          <w:left w:val="nil"/>
          <w:bottom w:val="nil"/>
          <w:right w:val="nil"/>
          <w:between w:val="nil"/>
        </w:pBdr>
        <w:ind w:left="720"/>
        <w:rPr>
          <w:rFonts w:asciiTheme="minorBidi" w:hAnsiTheme="minorBidi" w:cstheme="minorBidi"/>
          <w:sz w:val="22"/>
          <w:szCs w:val="22"/>
        </w:rPr>
      </w:pPr>
    </w:p>
    <w:p w14:paraId="4DB5EB22" w14:textId="77777777" w:rsidR="00426DBA" w:rsidRPr="00DE4F70" w:rsidRDefault="00426DBA" w:rsidP="00755A75">
      <w:pPr>
        <w:pBdr>
          <w:top w:val="nil"/>
          <w:left w:val="nil"/>
          <w:bottom w:val="nil"/>
          <w:right w:val="nil"/>
          <w:between w:val="nil"/>
        </w:pBdr>
        <w:ind w:left="720"/>
        <w:rPr>
          <w:rFonts w:asciiTheme="minorBidi" w:eastAsia="Arial" w:hAnsiTheme="minorBidi" w:cstheme="minorBidi"/>
          <w:sz w:val="22"/>
          <w:szCs w:val="22"/>
        </w:rPr>
      </w:pPr>
    </w:p>
    <w:p w14:paraId="14F1D492" w14:textId="77777777" w:rsidR="0003093E" w:rsidRPr="0003093E" w:rsidRDefault="0003093E" w:rsidP="0003093E">
      <w:pPr>
        <w:pStyle w:val="ListParagraph"/>
        <w:numPr>
          <w:ilvl w:val="0"/>
          <w:numId w:val="1"/>
        </w:numPr>
        <w:pBdr>
          <w:top w:val="nil"/>
          <w:left w:val="nil"/>
          <w:bottom w:val="nil"/>
          <w:right w:val="nil"/>
          <w:between w:val="nil"/>
        </w:pBdr>
        <w:rPr>
          <w:rFonts w:asciiTheme="minorBidi" w:hAnsiTheme="minorBidi" w:cstheme="minorBidi"/>
          <w:b/>
          <w:sz w:val="22"/>
          <w:szCs w:val="22"/>
          <w:lang w:val="tr-TR"/>
        </w:rPr>
      </w:pPr>
      <w:r w:rsidRPr="0003093E">
        <w:rPr>
          <w:rFonts w:asciiTheme="minorBidi" w:hAnsiTheme="minorBidi" w:cstheme="minorBidi"/>
          <w:b/>
          <w:sz w:val="22"/>
          <w:szCs w:val="22"/>
          <w:lang w:val="tr-TR"/>
        </w:rPr>
        <w:t xml:space="preserve">Evde yaşayan yetişkinlerden ZARURİ HİZMET ALANLARINDA ÇALIŞAN (örn. sağlık çalışanı, dağıtım işçisi, market çalışanı, güvenlik görevlisi olarak vb.) biri var mı? </w:t>
      </w:r>
      <w:r w:rsidRPr="0003093E">
        <w:rPr>
          <w:rFonts w:asciiTheme="minorBidi" w:hAnsiTheme="minorBidi" w:cstheme="minorBidi"/>
          <w:bCs/>
          <w:sz w:val="22"/>
          <w:szCs w:val="22"/>
          <w:lang w:val="tr-TR"/>
        </w:rPr>
        <w:t>E/H</w:t>
      </w:r>
    </w:p>
    <w:p w14:paraId="1C74A435" w14:textId="77777777" w:rsidR="0003093E" w:rsidRPr="00BE647D" w:rsidRDefault="0003093E" w:rsidP="0003093E">
      <w:pPr>
        <w:pBdr>
          <w:top w:val="nil"/>
          <w:left w:val="nil"/>
          <w:bottom w:val="nil"/>
          <w:right w:val="nil"/>
          <w:between w:val="nil"/>
        </w:pBdr>
        <w:rPr>
          <w:rFonts w:asciiTheme="minorBidi" w:hAnsiTheme="minorBidi" w:cstheme="minorBidi"/>
          <w:b/>
          <w:sz w:val="22"/>
          <w:szCs w:val="22"/>
          <w:lang w:val="tr-TR"/>
        </w:rPr>
      </w:pPr>
    </w:p>
    <w:p w14:paraId="41CC3D73" w14:textId="77777777" w:rsidR="0003093E" w:rsidRPr="00BE647D" w:rsidRDefault="0003093E" w:rsidP="0003093E">
      <w:pPr>
        <w:pStyle w:val="ListParagraph"/>
        <w:numPr>
          <w:ilvl w:val="1"/>
          <w:numId w:val="4"/>
        </w:numPr>
        <w:pBdr>
          <w:top w:val="nil"/>
          <w:left w:val="nil"/>
          <w:bottom w:val="nil"/>
          <w:right w:val="nil"/>
          <w:between w:val="nil"/>
        </w:pBdr>
        <w:rPr>
          <w:rFonts w:asciiTheme="minorBidi" w:hAnsiTheme="minorBidi" w:cstheme="minorBidi"/>
          <w:b/>
          <w:sz w:val="22"/>
          <w:szCs w:val="22"/>
          <w:lang w:val="tr-TR"/>
        </w:rPr>
      </w:pPr>
      <w:r w:rsidRPr="00BE647D">
        <w:rPr>
          <w:rFonts w:asciiTheme="minorBidi" w:hAnsiTheme="minorBidi" w:cstheme="minorBidi"/>
          <w:b/>
          <w:sz w:val="22"/>
          <w:szCs w:val="22"/>
          <w:lang w:val="tr-TR"/>
        </w:rPr>
        <w:t>Evet ise,</w:t>
      </w:r>
    </w:p>
    <w:p w14:paraId="535E4775" w14:textId="77777777" w:rsidR="0003093E" w:rsidRPr="00FE5D32" w:rsidRDefault="0003093E" w:rsidP="0003093E">
      <w:pPr>
        <w:pStyle w:val="ListParagraph"/>
        <w:numPr>
          <w:ilvl w:val="2"/>
          <w:numId w:val="4"/>
        </w:numPr>
        <w:pBdr>
          <w:top w:val="nil"/>
          <w:left w:val="nil"/>
          <w:bottom w:val="nil"/>
          <w:right w:val="nil"/>
          <w:between w:val="nil"/>
        </w:pBdr>
        <w:rPr>
          <w:rFonts w:asciiTheme="minorBidi" w:hAnsiTheme="minorBidi" w:cstheme="minorBidi"/>
          <w:b/>
          <w:sz w:val="22"/>
          <w:szCs w:val="22"/>
        </w:rPr>
      </w:pPr>
      <w:r>
        <w:rPr>
          <w:rFonts w:asciiTheme="minorBidi" w:hAnsiTheme="minorBidi" w:cstheme="minorBidi"/>
          <w:b/>
          <w:sz w:val="22"/>
          <w:szCs w:val="22"/>
        </w:rPr>
        <w:t>Bu kişi(ler) her gün eve geliyor mu</w:t>
      </w:r>
      <w:r w:rsidRPr="00FE5D32">
        <w:rPr>
          <w:rFonts w:asciiTheme="minorBidi" w:hAnsiTheme="minorBidi" w:cstheme="minorBidi"/>
          <w:b/>
          <w:sz w:val="22"/>
          <w:szCs w:val="22"/>
        </w:rPr>
        <w:t>?</w:t>
      </w:r>
    </w:p>
    <w:p w14:paraId="62E835CF" w14:textId="77777777" w:rsidR="0003093E" w:rsidRPr="00BE647D" w:rsidRDefault="0003093E" w:rsidP="0003093E">
      <w:pPr>
        <w:pStyle w:val="ListParagraph"/>
        <w:numPr>
          <w:ilvl w:val="3"/>
          <w:numId w:val="5"/>
        </w:numPr>
        <w:pBdr>
          <w:top w:val="nil"/>
          <w:left w:val="nil"/>
          <w:bottom w:val="nil"/>
          <w:right w:val="nil"/>
          <w:between w:val="nil"/>
        </w:pBdr>
        <w:rPr>
          <w:rFonts w:asciiTheme="minorBidi" w:hAnsiTheme="minorBidi" w:cstheme="minorBidi"/>
          <w:bCs/>
          <w:sz w:val="22"/>
          <w:szCs w:val="22"/>
          <w:lang w:val="tr-TR"/>
        </w:rPr>
      </w:pPr>
      <w:r w:rsidRPr="00BE647D">
        <w:rPr>
          <w:rFonts w:asciiTheme="minorBidi" w:hAnsiTheme="minorBidi" w:cstheme="minorBidi"/>
          <w:bCs/>
          <w:sz w:val="22"/>
          <w:szCs w:val="22"/>
          <w:lang w:val="tr-TR"/>
        </w:rPr>
        <w:t>Evet</w:t>
      </w:r>
    </w:p>
    <w:p w14:paraId="01652C08" w14:textId="77777777" w:rsidR="0003093E" w:rsidRPr="00BE647D" w:rsidRDefault="0003093E" w:rsidP="0003093E">
      <w:pPr>
        <w:pStyle w:val="ListParagraph"/>
        <w:numPr>
          <w:ilvl w:val="3"/>
          <w:numId w:val="5"/>
        </w:numPr>
        <w:pBdr>
          <w:top w:val="nil"/>
          <w:left w:val="nil"/>
          <w:bottom w:val="nil"/>
          <w:right w:val="nil"/>
          <w:between w:val="nil"/>
        </w:pBdr>
        <w:rPr>
          <w:rFonts w:asciiTheme="minorBidi" w:hAnsiTheme="minorBidi" w:cstheme="minorBidi"/>
          <w:bCs/>
          <w:sz w:val="22"/>
          <w:szCs w:val="22"/>
          <w:lang w:val="tr-TR"/>
        </w:rPr>
      </w:pPr>
      <w:r w:rsidRPr="00BE647D">
        <w:rPr>
          <w:rFonts w:asciiTheme="minorBidi" w:hAnsiTheme="minorBidi" w:cstheme="minorBidi"/>
          <w:bCs/>
          <w:sz w:val="22"/>
          <w:szCs w:val="22"/>
          <w:lang w:val="tr-TR"/>
        </w:rPr>
        <w:t>Hayır, COVID-19 nedeniyle ayrıldı.</w:t>
      </w:r>
    </w:p>
    <w:p w14:paraId="2156DC9D" w14:textId="77777777" w:rsidR="0003093E" w:rsidRPr="00BE647D" w:rsidRDefault="0003093E" w:rsidP="0003093E">
      <w:pPr>
        <w:pStyle w:val="ListParagraph"/>
        <w:numPr>
          <w:ilvl w:val="3"/>
          <w:numId w:val="5"/>
        </w:numPr>
        <w:pBdr>
          <w:top w:val="nil"/>
          <w:left w:val="nil"/>
          <w:bottom w:val="nil"/>
          <w:right w:val="nil"/>
          <w:between w:val="nil"/>
        </w:pBdr>
        <w:rPr>
          <w:rFonts w:asciiTheme="minorBidi" w:hAnsiTheme="minorBidi" w:cstheme="minorBidi"/>
          <w:bCs/>
          <w:sz w:val="22"/>
          <w:szCs w:val="22"/>
          <w:lang w:val="tr-TR"/>
        </w:rPr>
      </w:pPr>
      <w:r w:rsidRPr="00BE647D">
        <w:rPr>
          <w:rFonts w:asciiTheme="minorBidi" w:hAnsiTheme="minorBidi" w:cstheme="minorBidi"/>
          <w:bCs/>
          <w:sz w:val="22"/>
          <w:szCs w:val="22"/>
          <w:lang w:val="tr-TR"/>
        </w:rPr>
        <w:t>Hayır, başka sebeplerle ayrıldı.</w:t>
      </w:r>
    </w:p>
    <w:p w14:paraId="1C5A453C" w14:textId="77777777" w:rsidR="0003093E" w:rsidRPr="00BE647D" w:rsidRDefault="0003093E" w:rsidP="0003093E">
      <w:pPr>
        <w:pStyle w:val="ListParagraph"/>
        <w:pBdr>
          <w:top w:val="nil"/>
          <w:left w:val="nil"/>
          <w:bottom w:val="nil"/>
          <w:right w:val="nil"/>
          <w:between w:val="nil"/>
        </w:pBdr>
        <w:ind w:left="2880"/>
        <w:rPr>
          <w:rFonts w:asciiTheme="minorBidi" w:hAnsiTheme="minorBidi" w:cstheme="minorBidi"/>
          <w:bCs/>
          <w:sz w:val="22"/>
          <w:szCs w:val="22"/>
          <w:lang w:val="tr-TR"/>
        </w:rPr>
      </w:pPr>
    </w:p>
    <w:p w14:paraId="4E1ED7BD" w14:textId="77777777" w:rsidR="0003093E" w:rsidRPr="00BE647D" w:rsidRDefault="0003093E" w:rsidP="0003093E">
      <w:pPr>
        <w:pStyle w:val="ListParagraph"/>
        <w:numPr>
          <w:ilvl w:val="0"/>
          <w:numId w:val="6"/>
        </w:numPr>
        <w:pBdr>
          <w:top w:val="nil"/>
          <w:left w:val="nil"/>
          <w:bottom w:val="nil"/>
          <w:right w:val="nil"/>
          <w:between w:val="nil"/>
        </w:pBdr>
        <w:ind w:left="2127" w:hanging="284"/>
        <w:rPr>
          <w:rFonts w:asciiTheme="minorBidi" w:hAnsiTheme="minorBidi" w:cstheme="minorBidi"/>
          <w:b/>
          <w:sz w:val="22"/>
          <w:szCs w:val="22"/>
          <w:lang w:val="tr-TR"/>
        </w:rPr>
      </w:pPr>
      <w:r w:rsidRPr="00BE647D">
        <w:rPr>
          <w:rFonts w:asciiTheme="minorBidi" w:hAnsiTheme="minorBidi" w:cstheme="minorBidi"/>
          <w:b/>
          <w:sz w:val="22"/>
          <w:szCs w:val="22"/>
          <w:lang w:val="tr-TR"/>
        </w:rPr>
        <w:t xml:space="preserve">Bu kişi(ler) COVİD-19 tedavisi verilen bir tesiste İLK MÜDAHALECİ, SAĞLIK HİZMETLERİ ÇALIŞANI veya İŞÇİ mi? </w:t>
      </w:r>
      <w:r w:rsidRPr="0071291E">
        <w:rPr>
          <w:rFonts w:asciiTheme="minorBidi" w:hAnsiTheme="minorBidi" w:cstheme="minorBidi"/>
          <w:bCs/>
          <w:sz w:val="22"/>
          <w:szCs w:val="22"/>
          <w:lang w:val="tr-TR"/>
        </w:rPr>
        <w:t>E/H</w:t>
      </w:r>
    </w:p>
    <w:p w14:paraId="32A468C9" w14:textId="689F5B6F" w:rsidR="00CE050C" w:rsidRDefault="00CE050C" w:rsidP="00CE050C">
      <w:pPr>
        <w:rPr>
          <w:rFonts w:asciiTheme="minorBidi" w:eastAsia="Arial" w:hAnsiTheme="minorBidi" w:cstheme="minorBidi"/>
          <w:sz w:val="22"/>
          <w:szCs w:val="22"/>
        </w:rPr>
      </w:pPr>
    </w:p>
    <w:p w14:paraId="0CFFBCA3" w14:textId="77777777" w:rsidR="0003093E" w:rsidRDefault="0003093E" w:rsidP="00CE050C">
      <w:pPr>
        <w:rPr>
          <w:rFonts w:asciiTheme="minorBidi" w:eastAsia="Arial" w:hAnsiTheme="minorBidi" w:cstheme="minorBidi"/>
          <w:sz w:val="22"/>
          <w:szCs w:val="22"/>
        </w:rPr>
      </w:pPr>
    </w:p>
    <w:p w14:paraId="1B70458D" w14:textId="77777777" w:rsidR="0003093E" w:rsidRPr="00DE4F70" w:rsidRDefault="0003093E" w:rsidP="00CE050C">
      <w:pPr>
        <w:rPr>
          <w:rFonts w:asciiTheme="minorBidi" w:eastAsia="Arial" w:hAnsiTheme="minorBidi" w:cstheme="minorBidi"/>
          <w:sz w:val="22"/>
          <w:szCs w:val="22"/>
        </w:rPr>
      </w:pPr>
    </w:p>
    <w:p w14:paraId="013D85FC" w14:textId="77777777" w:rsidR="00F73092" w:rsidRDefault="00F73092"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Evinizde (toplam) kaç oda var?</w:t>
      </w:r>
      <w:r w:rsidRPr="00DE4F70">
        <w:rPr>
          <w:rFonts w:asciiTheme="minorBidi" w:hAnsiTheme="minorBidi" w:cstheme="minorBidi"/>
          <w:sz w:val="22"/>
          <w:szCs w:val="22"/>
        </w:rPr>
        <w:t>___</w:t>
      </w:r>
    </w:p>
    <w:p w14:paraId="657F5002" w14:textId="77777777" w:rsidR="0003093E" w:rsidRPr="00DE4F70" w:rsidRDefault="0003093E" w:rsidP="0003093E">
      <w:pPr>
        <w:ind w:left="720"/>
        <w:rPr>
          <w:rFonts w:asciiTheme="minorBidi" w:hAnsiTheme="minorBidi" w:cstheme="minorBidi"/>
          <w:sz w:val="22"/>
          <w:szCs w:val="22"/>
        </w:rPr>
      </w:pPr>
    </w:p>
    <w:p w14:paraId="3D28E8FF" w14:textId="77777777" w:rsidR="0003093E" w:rsidRDefault="0003093E" w:rsidP="00370AAB">
      <w:pPr>
        <w:pBdr>
          <w:top w:val="nil"/>
          <w:left w:val="nil"/>
          <w:bottom w:val="nil"/>
          <w:right w:val="nil"/>
          <w:between w:val="nil"/>
        </w:pBdr>
        <w:rPr>
          <w:rFonts w:asciiTheme="minorBidi" w:eastAsia="Arial" w:hAnsiTheme="minorBidi" w:cstheme="minorBidi"/>
          <w:sz w:val="22"/>
          <w:szCs w:val="22"/>
        </w:rPr>
      </w:pPr>
    </w:p>
    <w:p w14:paraId="49F46246" w14:textId="77777777" w:rsidR="0003093E" w:rsidRPr="00DE4F70" w:rsidRDefault="0003093E" w:rsidP="00370AAB">
      <w:pPr>
        <w:pBdr>
          <w:top w:val="nil"/>
          <w:left w:val="nil"/>
          <w:bottom w:val="nil"/>
          <w:right w:val="nil"/>
          <w:between w:val="nil"/>
        </w:pBdr>
        <w:rPr>
          <w:rFonts w:asciiTheme="minorBidi" w:eastAsia="Arial" w:hAnsiTheme="minorBidi" w:cstheme="minorBidi"/>
          <w:sz w:val="22"/>
          <w:szCs w:val="22"/>
        </w:rPr>
      </w:pPr>
    </w:p>
    <w:p w14:paraId="2E399D0E"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Genel fiziksel sağlığınızı nasıl değerlendirirsiniz?</w:t>
      </w:r>
    </w:p>
    <w:p w14:paraId="734ADFF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Mükemmel</w:t>
      </w:r>
    </w:p>
    <w:p w14:paraId="1A7F5503"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Çok iyi</w:t>
      </w:r>
    </w:p>
    <w:p w14:paraId="21ED09D1"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İyi</w:t>
      </w:r>
    </w:p>
    <w:p w14:paraId="1D9E5378"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Orta</w:t>
      </w:r>
    </w:p>
    <w:p w14:paraId="6B9292FC" w14:textId="4DCACC8D" w:rsidR="00E847E9"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Kötü</w:t>
      </w:r>
    </w:p>
    <w:p w14:paraId="151568D4" w14:textId="77777777" w:rsidR="00E847E9" w:rsidRPr="00DE4F70" w:rsidRDefault="00E847E9" w:rsidP="00E847E9">
      <w:pPr>
        <w:pBdr>
          <w:top w:val="nil"/>
          <w:left w:val="nil"/>
          <w:bottom w:val="nil"/>
          <w:right w:val="nil"/>
          <w:between w:val="nil"/>
        </w:pBdr>
        <w:rPr>
          <w:rFonts w:asciiTheme="minorBidi" w:eastAsia="Arial" w:hAnsiTheme="minorBidi" w:cstheme="minorBidi"/>
          <w:sz w:val="22"/>
          <w:szCs w:val="22"/>
        </w:rPr>
      </w:pPr>
    </w:p>
    <w:p w14:paraId="7DF307B4" w14:textId="77777777" w:rsidR="00A93A22" w:rsidRDefault="00A93A22" w:rsidP="00F708D5">
      <w:pPr>
        <w:pBdr>
          <w:top w:val="nil"/>
          <w:left w:val="nil"/>
          <w:bottom w:val="nil"/>
          <w:right w:val="nil"/>
          <w:between w:val="nil"/>
        </w:pBdr>
        <w:rPr>
          <w:rFonts w:asciiTheme="minorBidi" w:eastAsia="Arial" w:hAnsiTheme="minorBidi" w:cstheme="minorBidi"/>
          <w:sz w:val="22"/>
          <w:szCs w:val="22"/>
        </w:rPr>
      </w:pPr>
    </w:p>
    <w:p w14:paraId="602D409B"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43145905"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7EA7DF11"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09258F9B"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0102ED87"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685EFAB4"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1EC4C11B"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7D30F575"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5A4582BD"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37B56274"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448ED528" w14:textId="77777777" w:rsidR="0003093E" w:rsidRDefault="0003093E" w:rsidP="00F708D5">
      <w:pPr>
        <w:pBdr>
          <w:top w:val="nil"/>
          <w:left w:val="nil"/>
          <w:bottom w:val="nil"/>
          <w:right w:val="nil"/>
          <w:between w:val="nil"/>
        </w:pBdr>
        <w:rPr>
          <w:rFonts w:asciiTheme="minorBidi" w:eastAsia="Arial" w:hAnsiTheme="minorBidi" w:cstheme="minorBidi"/>
          <w:sz w:val="22"/>
          <w:szCs w:val="22"/>
        </w:rPr>
      </w:pPr>
    </w:p>
    <w:p w14:paraId="6E335126" w14:textId="77777777" w:rsidR="0003093E" w:rsidRPr="00DE4F70" w:rsidRDefault="0003093E" w:rsidP="00F708D5">
      <w:pPr>
        <w:pBdr>
          <w:top w:val="nil"/>
          <w:left w:val="nil"/>
          <w:bottom w:val="nil"/>
          <w:right w:val="nil"/>
          <w:between w:val="nil"/>
        </w:pBdr>
        <w:rPr>
          <w:rFonts w:asciiTheme="minorBidi" w:eastAsia="Arial" w:hAnsiTheme="minorBidi" w:cstheme="minorBidi"/>
          <w:sz w:val="22"/>
          <w:szCs w:val="22"/>
        </w:rPr>
      </w:pPr>
    </w:p>
    <w:p w14:paraId="5A10C1C9"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lastRenderedPageBreak/>
        <w:t xml:space="preserve">Bir sağlık uzmanı aşağıdaki sağlık </w:t>
      </w:r>
      <w:r w:rsidRPr="00DE4F70">
        <w:rPr>
          <w:rFonts w:asciiTheme="minorBidi" w:hAnsiTheme="minorBidi" w:cstheme="minorBidi"/>
          <w:b/>
          <w:iCs/>
          <w:sz w:val="22"/>
          <w:szCs w:val="22"/>
        </w:rPr>
        <w:t>sorunlarından</w:t>
      </w:r>
      <w:r w:rsidRPr="00DE4F70">
        <w:rPr>
          <w:rFonts w:asciiTheme="minorBidi" w:hAnsiTheme="minorBidi" w:cstheme="minorBidi"/>
          <w:b/>
          <w:sz w:val="22"/>
          <w:szCs w:val="22"/>
        </w:rPr>
        <w:t xml:space="preserve"> herhangi birine sahip olduğunuzu söyledi mi? (geçerli olanların tümünü işaretleyin)</w:t>
      </w:r>
    </w:p>
    <w:p w14:paraId="4FE71BA1"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Mevsimsel alerjiler</w:t>
      </w:r>
    </w:p>
    <w:p w14:paraId="701BC0A2"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Astım veya diğer akciğer problemleri</w:t>
      </w:r>
    </w:p>
    <w:p w14:paraId="73B9FC30"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Kalp problemleri</w:t>
      </w:r>
    </w:p>
    <w:p w14:paraId="410CA883"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Böbrek problemleri</w:t>
      </w:r>
    </w:p>
    <w:p w14:paraId="1DA972CC"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Bağışıklık sistemi bozuklukları</w:t>
      </w:r>
    </w:p>
    <w:p w14:paraId="08A5C15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Diyabet veya yüksek kan şekeri</w:t>
      </w:r>
    </w:p>
    <w:p w14:paraId="59F72083"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 xml:space="preserve">Kanser </w:t>
      </w:r>
    </w:p>
    <w:p w14:paraId="78A72FBB"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Artrit</w:t>
      </w:r>
    </w:p>
    <w:p w14:paraId="40DF1996"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Devamlı veya çok kötü baş ağrıları</w:t>
      </w:r>
    </w:p>
    <w:p w14:paraId="49E564AF"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Epilepsi veya nöbetler</w:t>
      </w:r>
    </w:p>
    <w:p w14:paraId="00547B93"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Ciddi mide veya bağırsak problemleri</w:t>
      </w:r>
    </w:p>
    <w:p w14:paraId="44155C64"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Ciddi akne veya cilt problemleri</w:t>
      </w:r>
    </w:p>
    <w:p w14:paraId="028645B2"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Depresyon veya kaygı gibi duygusal sorunlar veya ruhsal sağlık sorunları</w:t>
      </w:r>
    </w:p>
    <w:p w14:paraId="742C659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Alkol veya uyuşturucu ile ilgili sorunlar</w:t>
      </w:r>
    </w:p>
    <w:p w14:paraId="664297AB"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Zihinsel yetersizlik</w:t>
      </w:r>
    </w:p>
    <w:p w14:paraId="23C159E8"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Otizm Spektrum Bozukluğu</w:t>
      </w:r>
    </w:p>
    <w:p w14:paraId="4BA2EA81" w14:textId="77777777" w:rsidR="00F73092"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Öğrenme Bozukluğu</w:t>
      </w:r>
    </w:p>
    <w:p w14:paraId="1FBCB572" w14:textId="77777777" w:rsidR="00DE4F70" w:rsidRDefault="00DE4F70" w:rsidP="00DE4F70">
      <w:pPr>
        <w:pBdr>
          <w:top w:val="nil"/>
          <w:left w:val="nil"/>
          <w:bottom w:val="nil"/>
          <w:right w:val="nil"/>
          <w:between w:val="nil"/>
        </w:pBdr>
        <w:ind w:left="1440"/>
        <w:rPr>
          <w:rFonts w:asciiTheme="minorBidi" w:hAnsiTheme="minorBidi" w:cstheme="minorBidi"/>
          <w:sz w:val="22"/>
          <w:szCs w:val="22"/>
        </w:rPr>
      </w:pPr>
    </w:p>
    <w:p w14:paraId="04B02CBF" w14:textId="77777777" w:rsidR="00DE4F70" w:rsidRPr="00DE4F70" w:rsidRDefault="00DE4F70" w:rsidP="00DE4F70">
      <w:pPr>
        <w:pBdr>
          <w:top w:val="nil"/>
          <w:left w:val="nil"/>
          <w:bottom w:val="nil"/>
          <w:right w:val="nil"/>
          <w:between w:val="nil"/>
        </w:pBdr>
        <w:ind w:left="1440"/>
        <w:rPr>
          <w:rFonts w:asciiTheme="minorBidi" w:hAnsiTheme="minorBidi" w:cstheme="minorBidi"/>
          <w:sz w:val="22"/>
          <w:szCs w:val="22"/>
        </w:rPr>
      </w:pPr>
    </w:p>
    <w:p w14:paraId="0A6C7D81"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Bölgenizdeki Koronavirüs/COVID-19 krizinden önceki genel ruhsal/duygusal sağlığınızı nasıl değerlendirirsiniz?</w:t>
      </w:r>
    </w:p>
    <w:p w14:paraId="7F177754"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Mükemmel</w:t>
      </w:r>
    </w:p>
    <w:p w14:paraId="4249DDEE"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Çok iyi</w:t>
      </w:r>
    </w:p>
    <w:p w14:paraId="26D3DC70"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İyi</w:t>
      </w:r>
    </w:p>
    <w:p w14:paraId="28BC7A86"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Orta</w:t>
      </w:r>
    </w:p>
    <w:p w14:paraId="61B5253E" w14:textId="77777777" w:rsidR="00F73092"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Kötü</w:t>
      </w:r>
    </w:p>
    <w:p w14:paraId="3F6B05F3" w14:textId="77777777" w:rsidR="0003093E" w:rsidRPr="00DE4F70" w:rsidRDefault="0003093E" w:rsidP="0003093E">
      <w:pPr>
        <w:pBdr>
          <w:top w:val="nil"/>
          <w:left w:val="nil"/>
          <w:bottom w:val="nil"/>
          <w:right w:val="nil"/>
          <w:between w:val="nil"/>
        </w:pBdr>
        <w:ind w:left="1440"/>
        <w:rPr>
          <w:rFonts w:asciiTheme="minorBidi" w:hAnsiTheme="minorBidi" w:cstheme="minorBidi"/>
          <w:sz w:val="22"/>
          <w:szCs w:val="22"/>
        </w:rPr>
      </w:pPr>
    </w:p>
    <w:p w14:paraId="0000003C" w14:textId="77777777" w:rsidR="002E3051" w:rsidRPr="00DE4F70" w:rsidRDefault="002E3051">
      <w:pPr>
        <w:rPr>
          <w:rFonts w:asciiTheme="minorBidi" w:eastAsia="Arial" w:hAnsiTheme="minorBidi" w:cstheme="minorBidi"/>
          <w:sz w:val="22"/>
          <w:szCs w:val="22"/>
        </w:rPr>
      </w:pPr>
    </w:p>
    <w:p w14:paraId="1CAB5208" w14:textId="77777777" w:rsidR="00F73092" w:rsidRDefault="00F73092" w:rsidP="00F73092">
      <w:pPr>
        <w:pBdr>
          <w:top w:val="nil"/>
          <w:left w:val="nil"/>
          <w:bottom w:val="nil"/>
          <w:right w:val="nil"/>
          <w:between w:val="nil"/>
        </w:pBdr>
        <w:rPr>
          <w:rFonts w:asciiTheme="minorBidi" w:hAnsiTheme="minorBidi" w:cstheme="minorBidi"/>
          <w:b/>
          <w:sz w:val="28"/>
          <w:szCs w:val="28"/>
        </w:rPr>
      </w:pPr>
      <w:r w:rsidRPr="0003093E">
        <w:rPr>
          <w:rFonts w:asciiTheme="minorBidi" w:hAnsiTheme="minorBidi" w:cstheme="minorBidi"/>
          <w:b/>
          <w:sz w:val="28"/>
          <w:szCs w:val="28"/>
        </w:rPr>
        <w:t>KORONAVİRÜS/COVID-19 SAĞLIK/MARUZ KALMA DURUMU</w:t>
      </w:r>
    </w:p>
    <w:p w14:paraId="07D0120C" w14:textId="77777777" w:rsidR="0003093E" w:rsidRPr="0003093E" w:rsidRDefault="0003093E" w:rsidP="00F73092">
      <w:pPr>
        <w:pBdr>
          <w:top w:val="nil"/>
          <w:left w:val="nil"/>
          <w:bottom w:val="nil"/>
          <w:right w:val="nil"/>
          <w:between w:val="nil"/>
        </w:pBdr>
        <w:rPr>
          <w:rFonts w:asciiTheme="minorBidi" w:hAnsiTheme="minorBidi" w:cstheme="minorBidi"/>
          <w:sz w:val="28"/>
          <w:szCs w:val="28"/>
        </w:rPr>
      </w:pPr>
    </w:p>
    <w:p w14:paraId="7376C0F0" w14:textId="77777777" w:rsidR="00F73092" w:rsidRDefault="00F73092" w:rsidP="00F73092">
      <w:pPr>
        <w:spacing w:before="5"/>
        <w:rPr>
          <w:rFonts w:asciiTheme="minorBidi" w:hAnsiTheme="minorBidi" w:cstheme="minorBidi"/>
          <w:b/>
          <w:sz w:val="22"/>
          <w:szCs w:val="22"/>
        </w:rPr>
      </w:pPr>
      <w:r w:rsidRPr="00DE4F70">
        <w:rPr>
          <w:rFonts w:asciiTheme="minorBidi" w:hAnsiTheme="minorBidi" w:cstheme="minorBidi"/>
          <w:b/>
          <w:sz w:val="22"/>
          <w:szCs w:val="22"/>
          <w:u w:val="single"/>
        </w:rPr>
        <w:t>GEÇTİĞİMİZ İKİ HAFTA</w:t>
      </w:r>
      <w:r w:rsidRPr="00DE4F70">
        <w:rPr>
          <w:rFonts w:asciiTheme="minorBidi" w:hAnsiTheme="minorBidi" w:cstheme="minorBidi"/>
          <w:b/>
          <w:sz w:val="22"/>
          <w:szCs w:val="22"/>
        </w:rPr>
        <w:t xml:space="preserve"> boyunca:</w:t>
      </w:r>
    </w:p>
    <w:p w14:paraId="545116DF" w14:textId="77777777" w:rsidR="0003093E" w:rsidRPr="00DE4F70" w:rsidRDefault="0003093E" w:rsidP="00F73092">
      <w:pPr>
        <w:spacing w:before="5"/>
        <w:rPr>
          <w:rFonts w:asciiTheme="minorBidi" w:hAnsiTheme="minorBidi" w:cstheme="minorBidi"/>
          <w:b/>
          <w:sz w:val="22"/>
          <w:szCs w:val="22"/>
        </w:rPr>
      </w:pPr>
    </w:p>
    <w:p w14:paraId="2DD4B4B2" w14:textId="77777777" w:rsidR="00F73092" w:rsidRPr="00DE4F70" w:rsidRDefault="00F73092" w:rsidP="00F73092">
      <w:pPr>
        <w:pBdr>
          <w:top w:val="nil"/>
          <w:left w:val="nil"/>
          <w:bottom w:val="nil"/>
          <w:right w:val="nil"/>
          <w:between w:val="nil"/>
        </w:pBdr>
        <w:rPr>
          <w:rFonts w:asciiTheme="minorBidi" w:hAnsiTheme="minorBidi" w:cstheme="minorBidi"/>
          <w:sz w:val="22"/>
          <w:szCs w:val="22"/>
        </w:rPr>
      </w:pPr>
    </w:p>
    <w:p w14:paraId="5424CDBB" w14:textId="2E3BDED6" w:rsidR="00F73092" w:rsidRPr="00DE4F70" w:rsidRDefault="00F73092" w:rsidP="0079795E">
      <w:pPr>
        <w:pStyle w:val="ListParagraph"/>
        <w:numPr>
          <w:ilvl w:val="0"/>
          <w:numId w:val="1"/>
        </w:numPr>
        <w:pBdr>
          <w:top w:val="nil"/>
          <w:left w:val="nil"/>
          <w:bottom w:val="nil"/>
          <w:right w:val="nil"/>
          <w:between w:val="nil"/>
        </w:pBdr>
        <w:rPr>
          <w:rFonts w:asciiTheme="minorBidi" w:hAnsiTheme="minorBidi" w:cstheme="minorBidi"/>
          <w:sz w:val="22"/>
          <w:szCs w:val="22"/>
          <w:lang w:val="tr-TR"/>
        </w:rPr>
      </w:pPr>
      <w:r w:rsidRPr="00DE4F70">
        <w:rPr>
          <w:rFonts w:asciiTheme="minorBidi" w:hAnsiTheme="minorBidi" w:cstheme="minorBidi"/>
          <w:b/>
          <w:sz w:val="22"/>
          <w:szCs w:val="22"/>
          <w:highlight w:val="white"/>
          <w:lang w:val="tr-TR"/>
        </w:rPr>
        <w:t xml:space="preserve">… </w:t>
      </w:r>
      <w:r w:rsidRPr="00DE4F70">
        <w:rPr>
          <w:rFonts w:asciiTheme="minorBidi" w:hAnsiTheme="minorBidi" w:cstheme="minorBidi"/>
          <w:b/>
          <w:sz w:val="22"/>
          <w:szCs w:val="22"/>
          <w:lang w:val="tr-TR"/>
        </w:rPr>
        <w:t xml:space="preserve">Koronavirüse/COVID-19’a yakalanmış olması muhtemel biri ile temasınız oldu mu? (geçerli olanların tümünü işaretleyin) </w:t>
      </w:r>
    </w:p>
    <w:p w14:paraId="22F55A33"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testi pozitif olan biri</w:t>
      </w:r>
    </w:p>
    <w:p w14:paraId="39921325"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tıbbi tanısı olan, fakat test yapılmayan biri</w:t>
      </w:r>
    </w:p>
    <w:p w14:paraId="33F54A42"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olası belirtilere sahip, fakat doktor tanısı olmayan biri</w:t>
      </w:r>
    </w:p>
    <w:p w14:paraId="642E9B51"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ayır, bildiğim kadarıyla olmadı</w:t>
      </w:r>
    </w:p>
    <w:p w14:paraId="6B096E5B" w14:textId="77777777" w:rsidR="00F73092" w:rsidRPr="00DE4F70" w:rsidRDefault="00F73092" w:rsidP="00F73092">
      <w:pPr>
        <w:pBdr>
          <w:top w:val="nil"/>
          <w:left w:val="nil"/>
          <w:bottom w:val="nil"/>
          <w:right w:val="nil"/>
          <w:between w:val="nil"/>
        </w:pBdr>
        <w:rPr>
          <w:rFonts w:asciiTheme="minorBidi" w:eastAsia="Arial" w:hAnsiTheme="minorBidi" w:cstheme="minorBidi"/>
          <w:sz w:val="22"/>
          <w:szCs w:val="22"/>
        </w:rPr>
      </w:pPr>
    </w:p>
    <w:p w14:paraId="63DB8388" w14:textId="77777777" w:rsidR="00F73092" w:rsidRPr="00DE4F70" w:rsidRDefault="00F73092" w:rsidP="00F73092">
      <w:pPr>
        <w:rPr>
          <w:rFonts w:asciiTheme="minorBidi" w:eastAsia="Arial" w:hAnsiTheme="minorBidi" w:cstheme="minorBidi"/>
          <w:sz w:val="22"/>
          <w:szCs w:val="22"/>
        </w:rPr>
      </w:pPr>
    </w:p>
    <w:p w14:paraId="7751D697"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highlight w:val="white"/>
        </w:rPr>
        <w:t xml:space="preserve">… </w:t>
      </w:r>
      <w:r w:rsidRPr="00DE4F70">
        <w:rPr>
          <w:rFonts w:asciiTheme="minorBidi" w:hAnsiTheme="minorBidi" w:cstheme="minorBidi"/>
          <w:b/>
          <w:sz w:val="22"/>
          <w:szCs w:val="22"/>
        </w:rPr>
        <w:t>Koronavirüs/COVID-19 enfeksiyonu geçirdiğinizden şüphelenildi mi?</w:t>
      </w:r>
    </w:p>
    <w:p w14:paraId="19A2450F"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testim pozitif</w:t>
      </w:r>
    </w:p>
    <w:p w14:paraId="01402100"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tıbbi tanı var, fakat test yapılmadı</w:t>
      </w:r>
    </w:p>
    <w:p w14:paraId="143EBA98"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bazı olası belirtilerim var, fakat doktor tanısı yok</w:t>
      </w:r>
    </w:p>
    <w:p w14:paraId="4589188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Bulgu veya belirti yok</w:t>
      </w:r>
    </w:p>
    <w:p w14:paraId="7169FED0" w14:textId="77777777" w:rsidR="00A93A22" w:rsidRPr="00DE4F70" w:rsidRDefault="00A93A22" w:rsidP="00A93A22">
      <w:pPr>
        <w:rPr>
          <w:rFonts w:asciiTheme="minorBidi" w:eastAsia="Arial" w:hAnsiTheme="minorBidi" w:cstheme="minorBidi"/>
          <w:sz w:val="22"/>
          <w:szCs w:val="22"/>
        </w:rPr>
      </w:pPr>
    </w:p>
    <w:p w14:paraId="51392BA7" w14:textId="45E751E9" w:rsidR="00F73092" w:rsidRPr="00DE4F70" w:rsidRDefault="00F73092" w:rsidP="0003093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eastAsia="Arial" w:hAnsiTheme="minorBidi" w:cstheme="minorBidi"/>
          <w:b/>
          <w:sz w:val="22"/>
          <w:szCs w:val="22"/>
          <w:highlight w:val="white"/>
        </w:rPr>
        <w:lastRenderedPageBreak/>
        <w:t xml:space="preserve">… </w:t>
      </w:r>
      <w:r w:rsidRPr="00DE4F70">
        <w:rPr>
          <w:rFonts w:asciiTheme="minorBidi" w:hAnsiTheme="minorBidi" w:cstheme="minorBidi"/>
          <w:b/>
          <w:sz w:val="22"/>
          <w:szCs w:val="22"/>
        </w:rPr>
        <w:t>aşağıdaki belirtilerden herhangi biri sizde var mıydı? (geçerli olanların tümünü işaretleyin)</w:t>
      </w:r>
    </w:p>
    <w:p w14:paraId="194C7D30"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Ateş</w:t>
      </w:r>
    </w:p>
    <w:p w14:paraId="266B53E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Öksürük</w:t>
      </w:r>
    </w:p>
    <w:p w14:paraId="7E7ED155"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Nefes darlığı</w:t>
      </w:r>
    </w:p>
    <w:p w14:paraId="623192DA"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Boğaz ağrısı</w:t>
      </w:r>
    </w:p>
    <w:p w14:paraId="22DBA178"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Bitkinlik</w:t>
      </w:r>
    </w:p>
    <w:p w14:paraId="5ECE3E20"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Tat veya koku kaybı</w:t>
      </w:r>
    </w:p>
    <w:p w14:paraId="2932410C"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Göz enfeksiyonu</w:t>
      </w:r>
    </w:p>
    <w:p w14:paraId="07F620A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Diğer ____</w:t>
      </w:r>
    </w:p>
    <w:p w14:paraId="084FA8D2" w14:textId="77777777" w:rsidR="00F73092" w:rsidRDefault="00F73092" w:rsidP="00F73092">
      <w:pPr>
        <w:pBdr>
          <w:top w:val="nil"/>
          <w:left w:val="nil"/>
          <w:bottom w:val="nil"/>
          <w:right w:val="nil"/>
          <w:between w:val="nil"/>
        </w:pBdr>
        <w:ind w:left="44"/>
        <w:rPr>
          <w:rFonts w:asciiTheme="minorBidi" w:eastAsia="Arial" w:hAnsiTheme="minorBidi" w:cstheme="minorBidi"/>
          <w:sz w:val="22"/>
          <w:szCs w:val="22"/>
        </w:rPr>
      </w:pPr>
    </w:p>
    <w:p w14:paraId="563E3CDF" w14:textId="77777777" w:rsidR="0003093E" w:rsidRPr="00DE4F70" w:rsidRDefault="0003093E" w:rsidP="00F73092">
      <w:pPr>
        <w:pBdr>
          <w:top w:val="nil"/>
          <w:left w:val="nil"/>
          <w:bottom w:val="nil"/>
          <w:right w:val="nil"/>
          <w:between w:val="nil"/>
        </w:pBdr>
        <w:ind w:left="44"/>
        <w:rPr>
          <w:rFonts w:asciiTheme="minorBidi" w:eastAsia="Arial" w:hAnsiTheme="minorBidi" w:cstheme="minorBidi"/>
          <w:sz w:val="22"/>
          <w:szCs w:val="22"/>
        </w:rPr>
      </w:pPr>
    </w:p>
    <w:p w14:paraId="730C4751"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highlight w:val="white"/>
        </w:rPr>
        <w:t xml:space="preserve">… </w:t>
      </w:r>
      <w:r w:rsidRPr="00DE4F70">
        <w:rPr>
          <w:rFonts w:asciiTheme="minorBidi" w:hAnsiTheme="minorBidi" w:cstheme="minorBidi"/>
          <w:b/>
          <w:sz w:val="22"/>
          <w:szCs w:val="22"/>
        </w:rPr>
        <w:t>ailenizdeki herhangi birine Koronavirüs/COVID-19 tanısı konuldu mu?</w:t>
      </w:r>
    </w:p>
    <w:p w14:paraId="3918F61F"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bir hane üyesi</w:t>
      </w:r>
    </w:p>
    <w:p w14:paraId="0DA6DB4E"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Evet, hane üyesi olmayan biri</w:t>
      </w:r>
    </w:p>
    <w:p w14:paraId="55380338"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ayır</w:t>
      </w:r>
    </w:p>
    <w:p w14:paraId="60E06AE9" w14:textId="77777777" w:rsidR="00F73092" w:rsidRDefault="00F73092" w:rsidP="00F73092">
      <w:pPr>
        <w:pBdr>
          <w:top w:val="nil"/>
          <w:left w:val="nil"/>
          <w:bottom w:val="nil"/>
          <w:right w:val="nil"/>
          <w:between w:val="nil"/>
        </w:pBdr>
        <w:ind w:left="44"/>
        <w:rPr>
          <w:rFonts w:asciiTheme="minorBidi" w:eastAsia="Arial" w:hAnsiTheme="minorBidi" w:cstheme="minorBidi"/>
          <w:sz w:val="22"/>
          <w:szCs w:val="22"/>
        </w:rPr>
      </w:pPr>
    </w:p>
    <w:p w14:paraId="2CB22010" w14:textId="77777777" w:rsidR="0003093E" w:rsidRPr="00DE4F70" w:rsidRDefault="0003093E" w:rsidP="00F73092">
      <w:pPr>
        <w:pBdr>
          <w:top w:val="nil"/>
          <w:left w:val="nil"/>
          <w:bottom w:val="nil"/>
          <w:right w:val="nil"/>
          <w:between w:val="nil"/>
        </w:pBdr>
        <w:ind w:left="44"/>
        <w:rPr>
          <w:rFonts w:asciiTheme="minorBidi" w:eastAsia="Arial" w:hAnsiTheme="minorBidi" w:cstheme="minorBidi"/>
          <w:sz w:val="22"/>
          <w:szCs w:val="22"/>
        </w:rPr>
      </w:pPr>
    </w:p>
    <w:p w14:paraId="1C72583E"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Koronavirüs/COVID-19 nedeniyle aile üyelerinizin başına aşağıdakilerden herhangi biri geldi mi? (geçerli olanların tümünü işaretleyin)</w:t>
      </w:r>
    </w:p>
    <w:p w14:paraId="69B01611"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Fiziksel olarak hastalanma</w:t>
      </w:r>
    </w:p>
    <w:p w14:paraId="234B7853"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astaneye yatırılma</w:t>
      </w:r>
    </w:p>
    <w:p w14:paraId="2153BC14"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Belirtiler nedeniyle kendini karantinaya alma</w:t>
      </w:r>
    </w:p>
    <w:p w14:paraId="24632063"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Belirtiler olmadan kendini karantinaya alma (örn. olası </w:t>
      </w:r>
      <w:r w:rsidRPr="00DE4F70">
        <w:rPr>
          <w:rFonts w:asciiTheme="minorBidi" w:hAnsiTheme="minorBidi" w:cstheme="minorBidi"/>
          <w:color w:val="000000"/>
          <w:sz w:val="22"/>
          <w:szCs w:val="22"/>
          <w:lang w:val="tr-TR"/>
        </w:rPr>
        <w:t xml:space="preserve">temas </w:t>
      </w:r>
      <w:r w:rsidRPr="00DE4F70">
        <w:rPr>
          <w:rFonts w:asciiTheme="minorBidi" w:hAnsiTheme="minorBidi" w:cstheme="minorBidi"/>
          <w:color w:val="000000"/>
          <w:sz w:val="22"/>
          <w:szCs w:val="22"/>
        </w:rPr>
        <w:t>nedeniyle)</w:t>
      </w:r>
    </w:p>
    <w:p w14:paraId="09DE36A2"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İşini kaybetme veya işten çıkarılma</w:t>
      </w:r>
    </w:p>
    <w:p w14:paraId="2CE28EF6"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Para kazanma kabiliyetinde azalma</w:t>
      </w:r>
    </w:p>
    <w:p w14:paraId="0A93505B"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highlight w:val="white"/>
        </w:rPr>
      </w:pPr>
      <w:r w:rsidRPr="00DE4F70">
        <w:rPr>
          <w:rFonts w:asciiTheme="minorBidi" w:hAnsiTheme="minorBidi" w:cstheme="minorBidi"/>
          <w:color w:val="000000"/>
          <w:sz w:val="22"/>
          <w:szCs w:val="22"/>
        </w:rPr>
        <w:t>Vefat</w:t>
      </w:r>
    </w:p>
    <w:p w14:paraId="00000062" w14:textId="73644BC1" w:rsidR="002E3051" w:rsidRPr="0003093E"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highlight w:val="white"/>
        </w:rPr>
      </w:pPr>
      <w:r w:rsidRPr="00DE4F70">
        <w:rPr>
          <w:rFonts w:asciiTheme="minorBidi" w:hAnsiTheme="minorBidi" w:cstheme="minorBidi"/>
          <w:color w:val="000000"/>
          <w:sz w:val="22"/>
          <w:szCs w:val="22"/>
        </w:rPr>
        <w:t>Yukarıdakilerin hiçbiri</w:t>
      </w:r>
    </w:p>
    <w:p w14:paraId="4884D29D" w14:textId="77777777" w:rsidR="0003093E" w:rsidRDefault="0003093E" w:rsidP="0003093E">
      <w:pPr>
        <w:pBdr>
          <w:top w:val="nil"/>
          <w:left w:val="nil"/>
          <w:bottom w:val="nil"/>
          <w:right w:val="nil"/>
          <w:between w:val="nil"/>
        </w:pBdr>
        <w:rPr>
          <w:rFonts w:asciiTheme="minorBidi" w:hAnsiTheme="minorBidi" w:cstheme="minorBidi"/>
          <w:color w:val="000000"/>
          <w:sz w:val="22"/>
          <w:szCs w:val="22"/>
        </w:rPr>
      </w:pPr>
    </w:p>
    <w:p w14:paraId="2A90B1D8" w14:textId="77777777" w:rsidR="0003093E" w:rsidRDefault="0003093E" w:rsidP="0003093E">
      <w:pPr>
        <w:pBdr>
          <w:top w:val="nil"/>
          <w:left w:val="nil"/>
          <w:bottom w:val="nil"/>
          <w:right w:val="nil"/>
          <w:between w:val="nil"/>
        </w:pBdr>
        <w:rPr>
          <w:rFonts w:asciiTheme="minorBidi" w:hAnsiTheme="minorBidi" w:cstheme="minorBidi"/>
          <w:color w:val="000000"/>
          <w:sz w:val="22"/>
          <w:szCs w:val="22"/>
          <w:highlight w:val="white"/>
        </w:rPr>
      </w:pPr>
    </w:p>
    <w:p w14:paraId="39D8B4D5" w14:textId="77777777" w:rsidR="0003093E" w:rsidRPr="00DE4F70" w:rsidRDefault="0003093E" w:rsidP="0003093E">
      <w:pPr>
        <w:pBdr>
          <w:top w:val="nil"/>
          <w:left w:val="nil"/>
          <w:bottom w:val="nil"/>
          <w:right w:val="nil"/>
          <w:between w:val="nil"/>
        </w:pBdr>
        <w:rPr>
          <w:rFonts w:asciiTheme="minorBidi" w:hAnsiTheme="minorBidi" w:cstheme="minorBidi"/>
          <w:color w:val="000000"/>
          <w:sz w:val="22"/>
          <w:szCs w:val="22"/>
          <w:highlight w:val="white"/>
        </w:rPr>
      </w:pPr>
    </w:p>
    <w:p w14:paraId="05FA7A3D" w14:textId="77777777" w:rsidR="00F73092" w:rsidRPr="00DE4F70" w:rsidRDefault="00F73092" w:rsidP="00F73092">
      <w:pPr>
        <w:spacing w:before="5"/>
        <w:rPr>
          <w:rFonts w:asciiTheme="minorBidi" w:hAnsiTheme="minorBidi" w:cstheme="minorBidi"/>
          <w:b/>
          <w:sz w:val="22"/>
          <w:szCs w:val="22"/>
        </w:rPr>
      </w:pPr>
      <w:r w:rsidRPr="00DE4F70">
        <w:rPr>
          <w:rFonts w:asciiTheme="minorBidi" w:hAnsiTheme="minorBidi" w:cstheme="minorBidi"/>
          <w:b/>
          <w:sz w:val="22"/>
          <w:szCs w:val="22"/>
          <w:u w:val="single"/>
        </w:rPr>
        <w:t>GEÇTİĞİMİZ İKİ HAFTA</w:t>
      </w:r>
      <w:r w:rsidRPr="00DE4F70">
        <w:rPr>
          <w:rFonts w:asciiTheme="minorBidi" w:hAnsiTheme="minorBidi" w:cstheme="minorBidi"/>
          <w:b/>
          <w:sz w:val="22"/>
          <w:szCs w:val="22"/>
        </w:rPr>
        <w:t xml:space="preserve"> boyunca, </w:t>
      </w:r>
      <w:r w:rsidRPr="00DE4F70">
        <w:rPr>
          <w:rFonts w:asciiTheme="minorBidi" w:hAnsiTheme="minorBidi" w:cstheme="minorBidi"/>
          <w:b/>
          <w:iCs/>
          <w:sz w:val="22"/>
          <w:szCs w:val="22"/>
        </w:rPr>
        <w:t>aşağıdakiler</w:t>
      </w:r>
      <w:r w:rsidRPr="00DE4F70">
        <w:rPr>
          <w:rFonts w:asciiTheme="minorBidi" w:hAnsiTheme="minorBidi" w:cstheme="minorBidi"/>
          <w:b/>
          <w:i/>
          <w:sz w:val="22"/>
          <w:szCs w:val="22"/>
        </w:rPr>
        <w:t xml:space="preserve"> </w:t>
      </w:r>
      <w:r w:rsidRPr="00DE4F70">
        <w:rPr>
          <w:rFonts w:asciiTheme="minorBidi" w:hAnsiTheme="minorBidi" w:cstheme="minorBidi"/>
          <w:b/>
          <w:sz w:val="22"/>
          <w:szCs w:val="22"/>
        </w:rPr>
        <w:t>hakkında ne kadar endişeliydiniz:</w:t>
      </w:r>
    </w:p>
    <w:p w14:paraId="753026F0" w14:textId="77777777" w:rsidR="00F73092" w:rsidRPr="00DE4F70" w:rsidRDefault="00F73092" w:rsidP="00F73092">
      <w:pPr>
        <w:spacing w:before="5"/>
        <w:rPr>
          <w:rFonts w:asciiTheme="minorBidi" w:hAnsiTheme="minorBidi" w:cstheme="minorBidi"/>
          <w:b/>
          <w:sz w:val="22"/>
          <w:szCs w:val="22"/>
        </w:rPr>
      </w:pPr>
    </w:p>
    <w:p w14:paraId="5352A88B" w14:textId="56CED6DA" w:rsidR="00F73092" w:rsidRPr="00DE4F70" w:rsidRDefault="00F73092" w:rsidP="0079795E">
      <w:pPr>
        <w:pStyle w:val="ListParagraph"/>
        <w:numPr>
          <w:ilvl w:val="0"/>
          <w:numId w:val="1"/>
        </w:numPr>
        <w:pBdr>
          <w:top w:val="nil"/>
          <w:left w:val="nil"/>
          <w:bottom w:val="nil"/>
          <w:right w:val="nil"/>
          <w:between w:val="nil"/>
        </w:pBdr>
        <w:spacing w:before="149"/>
        <w:rPr>
          <w:rFonts w:asciiTheme="minorBidi" w:hAnsiTheme="minorBidi" w:cstheme="minorBidi"/>
          <w:color w:val="000000"/>
          <w:sz w:val="22"/>
          <w:szCs w:val="22"/>
        </w:rPr>
      </w:pPr>
      <w:r w:rsidRPr="00DE4F70">
        <w:rPr>
          <w:rFonts w:asciiTheme="minorBidi" w:hAnsiTheme="minorBidi" w:cstheme="minorBidi"/>
          <w:b/>
          <w:color w:val="000000"/>
          <w:sz w:val="22"/>
          <w:szCs w:val="22"/>
        </w:rPr>
        <w:t>Enfekte olmak…?</w:t>
      </w:r>
    </w:p>
    <w:p w14:paraId="2518B0CB"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3F431C7C"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0CA8987E"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3AEECC47"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761F839A"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3208938C" w14:textId="77777777" w:rsidR="00F73092" w:rsidRDefault="00F73092" w:rsidP="00F73092">
      <w:pPr>
        <w:pBdr>
          <w:top w:val="nil"/>
          <w:left w:val="nil"/>
          <w:bottom w:val="nil"/>
          <w:right w:val="nil"/>
          <w:between w:val="nil"/>
        </w:pBdr>
        <w:ind w:left="1440"/>
        <w:rPr>
          <w:rFonts w:asciiTheme="minorBidi" w:hAnsiTheme="minorBidi" w:cstheme="minorBidi"/>
          <w:color w:val="000000"/>
          <w:sz w:val="22"/>
          <w:szCs w:val="22"/>
        </w:rPr>
      </w:pPr>
    </w:p>
    <w:p w14:paraId="0C037906" w14:textId="77777777" w:rsidR="0003093E" w:rsidRPr="00DE4F70" w:rsidRDefault="0003093E" w:rsidP="00F73092">
      <w:pPr>
        <w:pBdr>
          <w:top w:val="nil"/>
          <w:left w:val="nil"/>
          <w:bottom w:val="nil"/>
          <w:right w:val="nil"/>
          <w:between w:val="nil"/>
        </w:pBdr>
        <w:ind w:left="1440"/>
        <w:rPr>
          <w:rFonts w:asciiTheme="minorBidi" w:hAnsiTheme="minorBidi" w:cstheme="minorBidi"/>
          <w:color w:val="000000"/>
          <w:sz w:val="22"/>
          <w:szCs w:val="22"/>
        </w:rPr>
      </w:pPr>
    </w:p>
    <w:p w14:paraId="0E112B38"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Arkadaşlar veya ailenin enfekte olması…?</w:t>
      </w:r>
    </w:p>
    <w:p w14:paraId="43B3B027"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5F799378"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561B517D"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7111FBA7"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59F02E4D"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6E2D2ABE" w14:textId="77777777" w:rsidR="00F73092" w:rsidRDefault="00F73092" w:rsidP="00F73092">
      <w:pPr>
        <w:rPr>
          <w:rFonts w:asciiTheme="minorBidi" w:eastAsia="Arial" w:hAnsiTheme="minorBidi" w:cstheme="minorBidi"/>
          <w:sz w:val="22"/>
          <w:szCs w:val="22"/>
        </w:rPr>
      </w:pPr>
    </w:p>
    <w:p w14:paraId="7C468E94" w14:textId="77777777" w:rsidR="0003093E" w:rsidRDefault="0003093E" w:rsidP="00F73092">
      <w:pPr>
        <w:rPr>
          <w:rFonts w:asciiTheme="minorBidi" w:eastAsia="Arial" w:hAnsiTheme="minorBidi" w:cstheme="minorBidi"/>
          <w:sz w:val="22"/>
          <w:szCs w:val="22"/>
        </w:rPr>
      </w:pPr>
    </w:p>
    <w:p w14:paraId="499E2CF7" w14:textId="77777777" w:rsidR="0003093E" w:rsidRPr="00DE4F70" w:rsidRDefault="0003093E" w:rsidP="00F73092">
      <w:pPr>
        <w:rPr>
          <w:rFonts w:asciiTheme="minorBidi" w:eastAsia="Arial" w:hAnsiTheme="minorBidi" w:cstheme="minorBidi"/>
          <w:sz w:val="22"/>
          <w:szCs w:val="22"/>
        </w:rPr>
      </w:pPr>
    </w:p>
    <w:p w14:paraId="55CDB501"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i/>
          <w:sz w:val="22"/>
          <w:szCs w:val="22"/>
        </w:rPr>
        <w:lastRenderedPageBreak/>
        <w:t>Fiziksel sağlığınızın</w:t>
      </w:r>
      <w:r w:rsidRPr="00DE4F70">
        <w:rPr>
          <w:rFonts w:asciiTheme="minorBidi" w:hAnsiTheme="minorBidi" w:cstheme="minorBidi"/>
          <w:b/>
          <w:sz w:val="22"/>
          <w:szCs w:val="22"/>
        </w:rPr>
        <w:t xml:space="preserve"> Koronavirüsten/COVID-19'dan etkilenmesi...?</w:t>
      </w:r>
    </w:p>
    <w:p w14:paraId="4FA5DC7A"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w:t>
      </w:r>
    </w:p>
    <w:p w14:paraId="29080A7D"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348732E8"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41B8AB6C"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64953077"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4A712417" w14:textId="77777777" w:rsidR="00F73092" w:rsidRDefault="00F73092" w:rsidP="00F73092">
      <w:pPr>
        <w:rPr>
          <w:rFonts w:asciiTheme="minorBidi" w:hAnsiTheme="minorBidi" w:cstheme="minorBidi"/>
          <w:sz w:val="22"/>
          <w:szCs w:val="22"/>
        </w:rPr>
      </w:pPr>
    </w:p>
    <w:p w14:paraId="542FD48C" w14:textId="77777777" w:rsidR="0003093E" w:rsidRPr="00DE4F70" w:rsidRDefault="0003093E" w:rsidP="00F73092">
      <w:pPr>
        <w:rPr>
          <w:rFonts w:asciiTheme="minorBidi" w:hAnsiTheme="minorBidi" w:cstheme="minorBidi"/>
          <w:sz w:val="22"/>
          <w:szCs w:val="22"/>
        </w:rPr>
      </w:pPr>
    </w:p>
    <w:p w14:paraId="71825E8B"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i/>
          <w:sz w:val="22"/>
          <w:szCs w:val="22"/>
        </w:rPr>
        <w:t>Ruhsal/duygusal sağlığınızın</w:t>
      </w:r>
      <w:r w:rsidRPr="00DE4F70">
        <w:rPr>
          <w:rFonts w:asciiTheme="minorBidi" w:hAnsiTheme="minorBidi" w:cstheme="minorBidi"/>
          <w:b/>
          <w:sz w:val="22"/>
          <w:szCs w:val="22"/>
        </w:rPr>
        <w:t xml:space="preserve"> Koronavirüsten/COVID-19'dan etkilenmesi...?</w:t>
      </w:r>
    </w:p>
    <w:p w14:paraId="3171F2AF"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7B77E48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4187481E"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7DE67366"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0CE5FB5B"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6DE889BA" w14:textId="77777777" w:rsidR="00F73092" w:rsidRDefault="00F73092" w:rsidP="00F73092">
      <w:pPr>
        <w:ind w:left="720" w:hanging="720"/>
        <w:rPr>
          <w:rFonts w:asciiTheme="minorBidi" w:hAnsiTheme="minorBidi" w:cstheme="minorBidi"/>
          <w:sz w:val="22"/>
          <w:szCs w:val="22"/>
        </w:rPr>
      </w:pPr>
    </w:p>
    <w:p w14:paraId="49F9F060" w14:textId="77777777" w:rsidR="0003093E" w:rsidRPr="00DE4F70" w:rsidRDefault="0003093E" w:rsidP="00F73092">
      <w:pPr>
        <w:ind w:left="720" w:hanging="720"/>
        <w:rPr>
          <w:rFonts w:asciiTheme="minorBidi" w:hAnsiTheme="minorBidi" w:cstheme="minorBidi"/>
          <w:sz w:val="22"/>
          <w:szCs w:val="22"/>
        </w:rPr>
      </w:pPr>
    </w:p>
    <w:p w14:paraId="0CF8A334" w14:textId="77777777" w:rsidR="00F73092" w:rsidRPr="00DE4F70" w:rsidRDefault="00F73092" w:rsidP="0079795E">
      <w:pPr>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Koronavirüs/COVID-19 hakkında ne kadar okuyor vaya konuşuyorsunuz?</w:t>
      </w:r>
    </w:p>
    <w:p w14:paraId="3999B451"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58A76AA1"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Nadiren</w:t>
      </w:r>
    </w:p>
    <w:p w14:paraId="29B28F36"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Bazen</w:t>
      </w:r>
    </w:p>
    <w:p w14:paraId="422CD399"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ık sık</w:t>
      </w:r>
    </w:p>
    <w:p w14:paraId="4CBE6B46"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ğu zaman</w:t>
      </w:r>
    </w:p>
    <w:p w14:paraId="40263C57" w14:textId="77777777" w:rsidR="00F73092" w:rsidRDefault="00F73092" w:rsidP="00F73092">
      <w:pPr>
        <w:pBdr>
          <w:top w:val="nil"/>
          <w:left w:val="nil"/>
          <w:bottom w:val="nil"/>
          <w:right w:val="nil"/>
          <w:between w:val="nil"/>
        </w:pBdr>
        <w:ind w:left="720" w:hanging="720"/>
        <w:rPr>
          <w:rFonts w:asciiTheme="minorBidi" w:eastAsia="Arial" w:hAnsiTheme="minorBidi" w:cstheme="minorBidi"/>
          <w:sz w:val="22"/>
          <w:szCs w:val="22"/>
        </w:rPr>
      </w:pPr>
      <w:r w:rsidRPr="00DE4F70">
        <w:rPr>
          <w:rFonts w:asciiTheme="minorBidi" w:eastAsia="Arial" w:hAnsiTheme="minorBidi" w:cstheme="minorBidi"/>
          <w:sz w:val="22"/>
          <w:szCs w:val="22"/>
        </w:rPr>
        <w:t xml:space="preserve"> </w:t>
      </w:r>
    </w:p>
    <w:p w14:paraId="148773D6" w14:textId="77777777" w:rsidR="0003093E" w:rsidRPr="00DE4F70" w:rsidRDefault="0003093E" w:rsidP="00F73092">
      <w:pPr>
        <w:pBdr>
          <w:top w:val="nil"/>
          <w:left w:val="nil"/>
          <w:bottom w:val="nil"/>
          <w:right w:val="nil"/>
          <w:between w:val="nil"/>
        </w:pBdr>
        <w:ind w:left="720" w:hanging="720"/>
        <w:rPr>
          <w:rFonts w:asciiTheme="minorBidi" w:eastAsia="Arial" w:hAnsiTheme="minorBidi" w:cstheme="minorBidi"/>
          <w:sz w:val="22"/>
          <w:szCs w:val="22"/>
        </w:rPr>
      </w:pPr>
    </w:p>
    <w:p w14:paraId="15E59C44" w14:textId="77777777" w:rsidR="00F73092" w:rsidRPr="00DE4F70" w:rsidRDefault="00F73092" w:rsidP="0079795E">
      <w:pPr>
        <w:pStyle w:val="ListParagraph"/>
        <w:numPr>
          <w:ilvl w:val="0"/>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Bölgenizdeki Koronavirüs/COVID-19 krizi yaşamınızda olumlu değişikliklere yol açtı mı?</w:t>
      </w:r>
    </w:p>
    <w:p w14:paraId="24A89B32"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Hiç</w:t>
      </w:r>
    </w:p>
    <w:p w14:paraId="7356935E"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sz w:val="22"/>
          <w:szCs w:val="22"/>
        </w:rPr>
        <w:t>Sadece birkaç</w:t>
      </w:r>
    </w:p>
    <w:p w14:paraId="5B6084EB" w14:textId="77777777" w:rsidR="00F73092" w:rsidRPr="00DE4F70" w:rsidRDefault="00F73092" w:rsidP="0079795E">
      <w:pPr>
        <w:numPr>
          <w:ilvl w:val="1"/>
          <w:numId w:val="1"/>
        </w:numPr>
        <w:pBdr>
          <w:top w:val="nil"/>
          <w:left w:val="nil"/>
          <w:bottom w:val="nil"/>
          <w:right w:val="nil"/>
          <w:between w:val="nil"/>
        </w:pBdr>
        <w:rPr>
          <w:rFonts w:asciiTheme="minorBidi" w:hAnsiTheme="minorBidi" w:cstheme="minorBidi"/>
          <w:iCs/>
          <w:sz w:val="22"/>
          <w:szCs w:val="22"/>
        </w:rPr>
      </w:pPr>
      <w:r w:rsidRPr="00DE4F70">
        <w:rPr>
          <w:rFonts w:asciiTheme="minorBidi" w:hAnsiTheme="minorBidi" w:cstheme="minorBidi"/>
          <w:iCs/>
          <w:sz w:val="22"/>
          <w:szCs w:val="22"/>
        </w:rPr>
        <w:t>Epey</w:t>
      </w:r>
    </w:p>
    <w:p w14:paraId="20D80A4F" w14:textId="77777777" w:rsidR="00F73092" w:rsidRPr="00DE4F70" w:rsidRDefault="00F73092" w:rsidP="00F73092">
      <w:pPr>
        <w:pBdr>
          <w:top w:val="nil"/>
          <w:left w:val="nil"/>
          <w:bottom w:val="nil"/>
          <w:right w:val="nil"/>
          <w:between w:val="nil"/>
        </w:pBdr>
        <w:ind w:left="1440"/>
        <w:rPr>
          <w:rFonts w:asciiTheme="minorBidi" w:eastAsia="Arial" w:hAnsiTheme="minorBidi" w:cstheme="minorBidi"/>
          <w:sz w:val="22"/>
          <w:szCs w:val="22"/>
          <w:highlight w:val="white"/>
        </w:rPr>
      </w:pPr>
    </w:p>
    <w:p w14:paraId="1B10317F" w14:textId="53BB54F8" w:rsidR="00F73092" w:rsidRPr="00DE4F70" w:rsidRDefault="00F73092" w:rsidP="0079795E">
      <w:pPr>
        <w:pStyle w:val="ListParagraph"/>
        <w:numPr>
          <w:ilvl w:val="0"/>
          <w:numId w:val="6"/>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highlight w:val="white"/>
        </w:rPr>
        <w:t xml:space="preserve">Eğer </w:t>
      </w:r>
      <w:r w:rsidRPr="00DE4F70">
        <w:rPr>
          <w:rFonts w:asciiTheme="minorBidi" w:hAnsiTheme="minorBidi" w:cstheme="minorBidi"/>
          <w:b/>
          <w:sz w:val="22"/>
          <w:szCs w:val="22"/>
        </w:rPr>
        <w:t>22. soruya b veya c yanıtını verdiyseniz, lütfen belirtiniz:</w:t>
      </w:r>
      <w:r w:rsidRPr="00DE4F70">
        <w:rPr>
          <w:rFonts w:asciiTheme="minorBidi" w:hAnsiTheme="minorBidi" w:cstheme="minorBidi"/>
          <w:b/>
          <w:sz w:val="22"/>
          <w:szCs w:val="22"/>
          <w:highlight w:val="white"/>
        </w:rPr>
        <w:t xml:space="preserve"> ____</w:t>
      </w:r>
    </w:p>
    <w:p w14:paraId="25899B93" w14:textId="77777777" w:rsidR="00DE4F70" w:rsidRDefault="00DE4F70" w:rsidP="00DE4F70">
      <w:pPr>
        <w:pBdr>
          <w:top w:val="nil"/>
          <w:left w:val="nil"/>
          <w:bottom w:val="nil"/>
          <w:right w:val="nil"/>
          <w:between w:val="nil"/>
        </w:pBdr>
        <w:rPr>
          <w:rFonts w:asciiTheme="minorBidi" w:hAnsiTheme="minorBidi" w:cstheme="minorBidi"/>
          <w:sz w:val="22"/>
          <w:szCs w:val="22"/>
        </w:rPr>
      </w:pPr>
    </w:p>
    <w:p w14:paraId="44D8F317" w14:textId="77777777" w:rsidR="00DE4F70" w:rsidRDefault="00DE4F70" w:rsidP="00DE4F70">
      <w:pPr>
        <w:pBdr>
          <w:top w:val="nil"/>
          <w:left w:val="nil"/>
          <w:bottom w:val="nil"/>
          <w:right w:val="nil"/>
          <w:between w:val="nil"/>
        </w:pBdr>
        <w:rPr>
          <w:rFonts w:asciiTheme="minorBidi" w:hAnsiTheme="minorBidi" w:cstheme="minorBidi"/>
          <w:sz w:val="22"/>
          <w:szCs w:val="22"/>
        </w:rPr>
      </w:pPr>
    </w:p>
    <w:p w14:paraId="2B738DDE" w14:textId="77777777" w:rsidR="0003093E" w:rsidRPr="00DE4F70" w:rsidRDefault="0003093E" w:rsidP="00DE4F70">
      <w:pPr>
        <w:pBdr>
          <w:top w:val="nil"/>
          <w:left w:val="nil"/>
          <w:bottom w:val="nil"/>
          <w:right w:val="nil"/>
          <w:between w:val="nil"/>
        </w:pBdr>
        <w:rPr>
          <w:rFonts w:asciiTheme="minorBidi" w:hAnsiTheme="minorBidi" w:cstheme="minorBidi"/>
          <w:sz w:val="22"/>
          <w:szCs w:val="22"/>
        </w:rPr>
      </w:pPr>
    </w:p>
    <w:p w14:paraId="3E006F46" w14:textId="6225C26C" w:rsidR="00E408AF" w:rsidRPr="00DE4F70" w:rsidRDefault="00E408AF" w:rsidP="00370AAB">
      <w:pPr>
        <w:pBdr>
          <w:top w:val="nil"/>
          <w:left w:val="nil"/>
          <w:bottom w:val="nil"/>
          <w:right w:val="nil"/>
          <w:between w:val="nil"/>
        </w:pBdr>
        <w:ind w:left="720"/>
        <w:rPr>
          <w:rFonts w:asciiTheme="minorBidi" w:hAnsiTheme="minorBidi" w:cstheme="minorBidi"/>
          <w:sz w:val="22"/>
          <w:szCs w:val="22"/>
        </w:rPr>
      </w:pPr>
    </w:p>
    <w:p w14:paraId="17CC8DDF" w14:textId="77777777" w:rsidR="00F73092" w:rsidRPr="0003093E" w:rsidRDefault="00F73092" w:rsidP="00F73092">
      <w:pPr>
        <w:rPr>
          <w:rFonts w:asciiTheme="minorBidi" w:hAnsiTheme="minorBidi" w:cstheme="minorBidi"/>
          <w:b/>
          <w:sz w:val="28"/>
          <w:szCs w:val="28"/>
        </w:rPr>
      </w:pPr>
      <w:r w:rsidRPr="0003093E">
        <w:rPr>
          <w:rFonts w:asciiTheme="minorBidi" w:hAnsiTheme="minorBidi" w:cstheme="minorBidi"/>
          <w:b/>
          <w:sz w:val="28"/>
          <w:szCs w:val="28"/>
        </w:rPr>
        <w:t>GEÇTİĞİMİZ İKİ HAFTA İÇİNDE KORONAVİRÜS/COVID-19 KRİZİ NEDENİYLE GERÇEKLEŞEN YAŞAM DEĞİŞİKLİKLERİ</w:t>
      </w:r>
    </w:p>
    <w:p w14:paraId="1D6B729D" w14:textId="77777777" w:rsidR="00F73092" w:rsidRPr="00DE4F70" w:rsidRDefault="00F73092" w:rsidP="00F73092">
      <w:pPr>
        <w:rPr>
          <w:rFonts w:asciiTheme="minorBidi" w:hAnsiTheme="minorBidi" w:cstheme="minorBidi"/>
          <w:sz w:val="22"/>
          <w:szCs w:val="22"/>
        </w:rPr>
      </w:pPr>
    </w:p>
    <w:p w14:paraId="3E18B944" w14:textId="77777777" w:rsidR="00F73092" w:rsidRPr="00DE4F70" w:rsidRDefault="00F73092" w:rsidP="00F73092">
      <w:pPr>
        <w:spacing w:before="5"/>
        <w:rPr>
          <w:rFonts w:asciiTheme="minorBidi" w:hAnsiTheme="minorBidi" w:cstheme="minorBidi"/>
          <w:b/>
          <w:sz w:val="22"/>
          <w:szCs w:val="22"/>
        </w:rPr>
      </w:pPr>
      <w:r w:rsidRPr="00DE4F70">
        <w:rPr>
          <w:rFonts w:asciiTheme="minorBidi" w:hAnsiTheme="minorBidi" w:cstheme="minorBidi"/>
          <w:b/>
          <w:sz w:val="22"/>
          <w:szCs w:val="22"/>
          <w:u w:val="single"/>
        </w:rPr>
        <w:t>GEÇTİĞİMİZ İKİ HAFTA</w:t>
      </w:r>
      <w:r w:rsidRPr="00DE4F70">
        <w:rPr>
          <w:rFonts w:asciiTheme="minorBidi" w:hAnsiTheme="minorBidi" w:cstheme="minorBidi"/>
          <w:b/>
          <w:sz w:val="22"/>
          <w:szCs w:val="22"/>
        </w:rPr>
        <w:t xml:space="preserve"> boyunca:</w:t>
      </w:r>
    </w:p>
    <w:p w14:paraId="00000091" w14:textId="77777777" w:rsidR="002E3051" w:rsidRPr="00DE4F70" w:rsidRDefault="002E3051">
      <w:pPr>
        <w:rPr>
          <w:rFonts w:asciiTheme="minorBidi" w:eastAsia="Arial" w:hAnsiTheme="minorBidi" w:cstheme="minorBidi"/>
          <w:sz w:val="22"/>
          <w:szCs w:val="22"/>
        </w:rPr>
      </w:pPr>
    </w:p>
    <w:p w14:paraId="6AC2A604" w14:textId="132309DA" w:rsidR="00F73092" w:rsidRPr="00DE4F70" w:rsidRDefault="00F73092"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xml:space="preserve">… okul binanız kapatıldı mı? </w:t>
      </w:r>
      <w:r w:rsidRPr="00DE4F70">
        <w:rPr>
          <w:rFonts w:asciiTheme="minorBidi" w:hAnsiTheme="minorBidi" w:cstheme="minorBidi"/>
          <w:sz w:val="22"/>
          <w:szCs w:val="22"/>
        </w:rPr>
        <w:t>E/H</w:t>
      </w:r>
    </w:p>
    <w:p w14:paraId="4867E2A3" w14:textId="77777777" w:rsidR="00F73092" w:rsidRPr="00DE4F70" w:rsidRDefault="00F73092" w:rsidP="0079795E">
      <w:pPr>
        <w:numPr>
          <w:ilvl w:val="1"/>
          <w:numId w:val="9"/>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Hayır ise,</w:t>
      </w:r>
    </w:p>
    <w:p w14:paraId="546E525E" w14:textId="77777777" w:rsidR="00F73092" w:rsidRPr="00DE4F70" w:rsidRDefault="00F73092" w:rsidP="0079795E">
      <w:pPr>
        <w:numPr>
          <w:ilvl w:val="2"/>
          <w:numId w:val="7"/>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Dersler devam ediyor mu? E/H</w:t>
      </w:r>
    </w:p>
    <w:p w14:paraId="275AC11C" w14:textId="77777777" w:rsidR="00F73092" w:rsidRPr="00DE4F70" w:rsidRDefault="00F73092" w:rsidP="0079795E">
      <w:pPr>
        <w:numPr>
          <w:ilvl w:val="2"/>
          <w:numId w:val="7"/>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Derslere şahsen katılıyor musunuz? E/H</w:t>
      </w:r>
    </w:p>
    <w:p w14:paraId="5FAF044B" w14:textId="77777777" w:rsidR="00F73092" w:rsidRPr="00DE4F70" w:rsidRDefault="00F73092" w:rsidP="00F73092">
      <w:pPr>
        <w:pBdr>
          <w:top w:val="nil"/>
          <w:left w:val="nil"/>
          <w:bottom w:val="nil"/>
          <w:right w:val="nil"/>
          <w:between w:val="nil"/>
        </w:pBdr>
        <w:ind w:left="2160"/>
        <w:rPr>
          <w:rFonts w:asciiTheme="minorBidi" w:hAnsiTheme="minorBidi" w:cstheme="minorBidi"/>
          <w:color w:val="000000"/>
          <w:sz w:val="22"/>
          <w:szCs w:val="22"/>
        </w:rPr>
      </w:pPr>
    </w:p>
    <w:p w14:paraId="5844A921" w14:textId="77777777" w:rsidR="00F73092" w:rsidRPr="00DE4F70" w:rsidRDefault="00F73092" w:rsidP="0079795E">
      <w:pPr>
        <w:numPr>
          <w:ilvl w:val="1"/>
          <w:numId w:val="9"/>
        </w:numPr>
        <w:pBdr>
          <w:top w:val="nil"/>
          <w:left w:val="nil"/>
          <w:bottom w:val="nil"/>
          <w:right w:val="nil"/>
          <w:between w:val="nil"/>
        </w:pBdr>
        <w:rPr>
          <w:rFonts w:asciiTheme="minorBidi" w:hAnsiTheme="minorBidi" w:cstheme="minorBidi"/>
          <w:sz w:val="22"/>
          <w:szCs w:val="22"/>
        </w:rPr>
      </w:pPr>
      <w:r w:rsidRPr="00DE4F70">
        <w:rPr>
          <w:rFonts w:asciiTheme="minorBidi" w:hAnsiTheme="minorBidi" w:cstheme="minorBidi"/>
          <w:b/>
          <w:sz w:val="22"/>
          <w:szCs w:val="22"/>
        </w:rPr>
        <w:t>Evet ise,</w:t>
      </w:r>
    </w:p>
    <w:p w14:paraId="5D1948CE" w14:textId="77777777" w:rsidR="00F73092" w:rsidRPr="00DE4F70" w:rsidRDefault="00F73092" w:rsidP="0079795E">
      <w:pPr>
        <w:numPr>
          <w:ilvl w:val="2"/>
          <w:numId w:val="8"/>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Dersler çevrimiçi (online) olarak devam ediyor mu? E/H</w:t>
      </w:r>
    </w:p>
    <w:p w14:paraId="2E0ADD4E" w14:textId="77777777" w:rsidR="00F73092" w:rsidRPr="00DE4F70" w:rsidRDefault="00F73092" w:rsidP="0079795E">
      <w:pPr>
        <w:numPr>
          <w:ilvl w:val="2"/>
          <w:numId w:val="8"/>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İnternete ve bilgisayara kolay erişiminiz var mı? E/H</w:t>
      </w:r>
    </w:p>
    <w:p w14:paraId="71D8C456" w14:textId="77777777" w:rsidR="00F73092" w:rsidRPr="00DE4F70" w:rsidRDefault="00F73092" w:rsidP="0079795E">
      <w:pPr>
        <w:numPr>
          <w:ilvl w:val="2"/>
          <w:numId w:val="8"/>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Tamamlamanız gereken ödevler var mı? E/H</w:t>
      </w:r>
    </w:p>
    <w:p w14:paraId="0000009B" w14:textId="77777777" w:rsidR="002E3051" w:rsidRPr="00DE4F70" w:rsidRDefault="002E3051">
      <w:pPr>
        <w:rPr>
          <w:rFonts w:asciiTheme="minorBidi" w:eastAsia="Arial" w:hAnsiTheme="minorBidi" w:cstheme="minorBidi"/>
          <w:sz w:val="22"/>
          <w:szCs w:val="22"/>
        </w:rPr>
      </w:pPr>
    </w:p>
    <w:p w14:paraId="15AB420C" w14:textId="77777777" w:rsidR="00A20075" w:rsidRPr="0003093E" w:rsidRDefault="00A20075"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lastRenderedPageBreak/>
        <w:t>…evinizin dışından kaç kişiyle yüz yüze görüştünüz?____</w:t>
      </w:r>
    </w:p>
    <w:p w14:paraId="0B164F2D" w14:textId="77777777" w:rsidR="0003093E" w:rsidRPr="00DE4F70" w:rsidRDefault="0003093E" w:rsidP="0003093E">
      <w:pPr>
        <w:ind w:left="720"/>
        <w:rPr>
          <w:rFonts w:asciiTheme="minorBidi" w:hAnsiTheme="minorBidi" w:cstheme="minorBidi"/>
          <w:sz w:val="22"/>
          <w:szCs w:val="22"/>
        </w:rPr>
      </w:pPr>
    </w:p>
    <w:p w14:paraId="0000009D" w14:textId="77777777" w:rsidR="002E3051" w:rsidRPr="00DE4F70" w:rsidRDefault="002E3051">
      <w:pPr>
        <w:rPr>
          <w:rFonts w:asciiTheme="minorBidi" w:eastAsia="Arial" w:hAnsiTheme="minorBidi" w:cstheme="minorBidi"/>
          <w:sz w:val="22"/>
          <w:szCs w:val="22"/>
        </w:rPr>
      </w:pPr>
    </w:p>
    <w:p w14:paraId="26C03271" w14:textId="77777777" w:rsidR="00A20075" w:rsidRPr="00DE4F70" w:rsidRDefault="00A20075"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evin dışında ne kadar zaman geçirdiniz? (örn. mağaza, park vb.)?</w:t>
      </w:r>
    </w:p>
    <w:p w14:paraId="084F3C34" w14:textId="77777777" w:rsidR="0003093E" w:rsidRPr="00BE647D" w:rsidRDefault="0003093E" w:rsidP="0003093E">
      <w:pPr>
        <w:numPr>
          <w:ilvl w:val="1"/>
          <w:numId w:val="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iç</w:t>
      </w:r>
    </w:p>
    <w:p w14:paraId="62C54365" w14:textId="77777777" w:rsidR="0003093E" w:rsidRPr="00BE647D" w:rsidRDefault="0003093E" w:rsidP="0003093E">
      <w:pPr>
        <w:numPr>
          <w:ilvl w:val="1"/>
          <w:numId w:val="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aftada 1-2 gün</w:t>
      </w:r>
    </w:p>
    <w:p w14:paraId="44B775D9" w14:textId="77777777" w:rsidR="0003093E" w:rsidRPr="00BE647D" w:rsidRDefault="0003093E" w:rsidP="0003093E">
      <w:pPr>
        <w:numPr>
          <w:ilvl w:val="1"/>
          <w:numId w:val="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3-4</w:t>
      </w:r>
      <w:r w:rsidRPr="00BE647D">
        <w:rPr>
          <w:rFonts w:asciiTheme="minorBidi" w:hAnsiTheme="minorBidi" w:cstheme="minorBidi"/>
          <w:color w:val="000000"/>
          <w:sz w:val="22"/>
          <w:szCs w:val="22"/>
          <w:lang w:val="tr-TR"/>
        </w:rPr>
        <w:t xml:space="preserve"> gün</w:t>
      </w:r>
    </w:p>
    <w:p w14:paraId="4D30DED9" w14:textId="77777777" w:rsidR="0003093E" w:rsidRPr="00BE647D" w:rsidRDefault="0003093E" w:rsidP="0003093E">
      <w:pPr>
        <w:numPr>
          <w:ilvl w:val="1"/>
          <w:numId w:val="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5-6</w:t>
      </w:r>
      <w:r w:rsidRPr="00BE647D">
        <w:rPr>
          <w:rFonts w:asciiTheme="minorBidi" w:hAnsiTheme="minorBidi" w:cstheme="minorBidi"/>
          <w:color w:val="000000"/>
          <w:sz w:val="22"/>
          <w:szCs w:val="22"/>
          <w:lang w:val="tr-TR"/>
        </w:rPr>
        <w:t xml:space="preserve"> gün</w:t>
      </w:r>
    </w:p>
    <w:p w14:paraId="66E1FC94" w14:textId="77777777" w:rsidR="0003093E" w:rsidRPr="00BE647D" w:rsidRDefault="0003093E" w:rsidP="0003093E">
      <w:pPr>
        <w:numPr>
          <w:ilvl w:val="1"/>
          <w:numId w:val="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er gün</w:t>
      </w:r>
    </w:p>
    <w:p w14:paraId="5B54C4B6" w14:textId="77777777" w:rsidR="00A20075" w:rsidRDefault="00A20075" w:rsidP="00A20075">
      <w:pPr>
        <w:rPr>
          <w:rFonts w:asciiTheme="minorBidi" w:eastAsia="Arial" w:hAnsiTheme="minorBidi" w:cstheme="minorBidi"/>
          <w:sz w:val="22"/>
          <w:szCs w:val="22"/>
        </w:rPr>
      </w:pPr>
    </w:p>
    <w:p w14:paraId="06A39A21" w14:textId="77777777" w:rsidR="0003093E" w:rsidRPr="00DE4F70" w:rsidRDefault="0003093E" w:rsidP="00A20075">
      <w:pPr>
        <w:rPr>
          <w:rFonts w:asciiTheme="minorBidi" w:eastAsia="Arial" w:hAnsiTheme="minorBidi" w:cstheme="minorBidi"/>
          <w:sz w:val="22"/>
          <w:szCs w:val="22"/>
        </w:rPr>
      </w:pPr>
    </w:p>
    <w:p w14:paraId="5E0B6616" w14:textId="77777777" w:rsidR="00A20075" w:rsidRPr="00DE4F70" w:rsidRDefault="00A20075" w:rsidP="0079795E">
      <w:pPr>
        <w:pStyle w:val="ListParagraph"/>
        <w:numPr>
          <w:ilvl w:val="0"/>
          <w:numId w:val="1"/>
        </w:numPr>
        <w:rPr>
          <w:rFonts w:asciiTheme="minorBidi" w:hAnsiTheme="minorBidi" w:cstheme="minorBidi"/>
          <w:sz w:val="22"/>
          <w:szCs w:val="22"/>
        </w:rPr>
      </w:pPr>
      <w:r w:rsidRPr="00DE4F70">
        <w:rPr>
          <w:rFonts w:asciiTheme="minorBidi" w:hAnsiTheme="minorBidi" w:cstheme="minorBidi"/>
          <w:b/>
          <w:sz w:val="22"/>
          <w:szCs w:val="22"/>
        </w:rPr>
        <w:t>… evden çıkmaya getirilen kısıtlamalar sizin için ne kadar stres vericiydi?</w:t>
      </w:r>
    </w:p>
    <w:p w14:paraId="76585060"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w:t>
      </w:r>
    </w:p>
    <w:p w14:paraId="351072C7"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53101887"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2B89E3E3"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63F84412"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465840C1" w14:textId="77777777" w:rsidR="00A20075" w:rsidRDefault="00A20075" w:rsidP="00A20075">
      <w:pPr>
        <w:pBdr>
          <w:top w:val="nil"/>
          <w:left w:val="nil"/>
          <w:bottom w:val="nil"/>
          <w:right w:val="nil"/>
          <w:between w:val="nil"/>
        </w:pBdr>
        <w:ind w:left="1440"/>
        <w:rPr>
          <w:rFonts w:asciiTheme="minorBidi" w:hAnsiTheme="minorBidi" w:cstheme="minorBidi"/>
          <w:color w:val="000000"/>
          <w:sz w:val="22"/>
          <w:szCs w:val="22"/>
        </w:rPr>
      </w:pPr>
    </w:p>
    <w:p w14:paraId="4D5C87BB" w14:textId="77777777" w:rsidR="0003093E" w:rsidRPr="00DE4F70" w:rsidRDefault="0003093E" w:rsidP="00A20075">
      <w:pPr>
        <w:pBdr>
          <w:top w:val="nil"/>
          <w:left w:val="nil"/>
          <w:bottom w:val="nil"/>
          <w:right w:val="nil"/>
          <w:between w:val="nil"/>
        </w:pBdr>
        <w:ind w:left="1440"/>
        <w:rPr>
          <w:rFonts w:asciiTheme="minorBidi" w:hAnsiTheme="minorBidi" w:cstheme="minorBidi"/>
          <w:color w:val="000000"/>
          <w:sz w:val="22"/>
          <w:szCs w:val="22"/>
        </w:rPr>
      </w:pPr>
    </w:p>
    <w:p w14:paraId="42B8FA43" w14:textId="77777777" w:rsidR="00A20075" w:rsidRPr="00DE4F70" w:rsidRDefault="00A20075" w:rsidP="0079795E">
      <w:pPr>
        <w:numPr>
          <w:ilvl w:val="0"/>
          <w:numId w:val="1"/>
        </w:numPr>
        <w:spacing w:before="120"/>
        <w:ind w:right="1094"/>
        <w:rPr>
          <w:rFonts w:asciiTheme="minorBidi" w:hAnsiTheme="minorBidi" w:cstheme="minorBidi"/>
          <w:sz w:val="22"/>
          <w:szCs w:val="22"/>
        </w:rPr>
      </w:pPr>
      <w:r w:rsidRPr="00DE4F70">
        <w:rPr>
          <w:rFonts w:asciiTheme="minorBidi" w:hAnsiTheme="minorBidi" w:cstheme="minorBidi"/>
          <w:b/>
          <w:sz w:val="22"/>
          <w:szCs w:val="22"/>
        </w:rPr>
        <w:t xml:space="preserve">… evinizin dışındaki insanlarla temaslarınız bölgenizdeki Koronavirüs/COVID-19 krizinin  </w:t>
      </w:r>
      <w:r w:rsidRPr="00DE4F70">
        <w:rPr>
          <w:rFonts w:asciiTheme="minorBidi" w:hAnsiTheme="minorBidi" w:cstheme="minorBidi"/>
          <w:b/>
          <w:i/>
          <w:sz w:val="22"/>
          <w:szCs w:val="22"/>
        </w:rPr>
        <w:t>öncesine</w:t>
      </w:r>
      <w:r w:rsidRPr="00DE4F70">
        <w:rPr>
          <w:rFonts w:asciiTheme="minorBidi" w:hAnsiTheme="minorBidi" w:cstheme="minorBidi"/>
          <w:b/>
          <w:sz w:val="22"/>
          <w:szCs w:val="22"/>
        </w:rPr>
        <w:t xml:space="preserve"> göre değişti mi?</w:t>
      </w:r>
    </w:p>
    <w:p w14:paraId="4D65C77D"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Daha az</w:t>
      </w:r>
    </w:p>
    <w:p w14:paraId="54A2D682"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Biraz daha az</w:t>
      </w:r>
    </w:p>
    <w:p w14:paraId="060C19BD"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Aynı sayılır</w:t>
      </w:r>
    </w:p>
    <w:p w14:paraId="19441957"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Biraz daha fazla</w:t>
      </w:r>
    </w:p>
    <w:p w14:paraId="648CE27D" w14:textId="77777777" w:rsidR="00A20075" w:rsidRPr="00DE4F70" w:rsidRDefault="00A20075"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Çok daha fazla</w:t>
      </w:r>
    </w:p>
    <w:p w14:paraId="68D8F81B" w14:textId="77777777" w:rsidR="00487416" w:rsidRDefault="00487416" w:rsidP="00755A75">
      <w:pPr>
        <w:ind w:left="1440"/>
        <w:rPr>
          <w:rFonts w:asciiTheme="minorBidi" w:eastAsia="Arial" w:hAnsiTheme="minorBidi" w:cstheme="minorBidi"/>
          <w:sz w:val="22"/>
          <w:szCs w:val="22"/>
        </w:rPr>
      </w:pPr>
    </w:p>
    <w:p w14:paraId="71CFDD0F" w14:textId="77777777" w:rsidR="0003093E" w:rsidRPr="00DE4F70" w:rsidRDefault="0003093E" w:rsidP="00755A75">
      <w:pPr>
        <w:ind w:left="1440"/>
        <w:rPr>
          <w:rFonts w:asciiTheme="minorBidi" w:eastAsia="Arial" w:hAnsiTheme="minorBidi" w:cstheme="minorBidi"/>
          <w:sz w:val="22"/>
          <w:szCs w:val="22"/>
        </w:rPr>
      </w:pPr>
    </w:p>
    <w:p w14:paraId="72AF8792"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insanlarla yakın temastan uzak durmaya ilişkin önerileri takip etmekte ne kadar güçlük yaşadınız?</w:t>
      </w:r>
    </w:p>
    <w:p w14:paraId="52F0DF81"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w:t>
      </w:r>
    </w:p>
    <w:p w14:paraId="7DBB2E41"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Biraz</w:t>
      </w:r>
    </w:p>
    <w:p w14:paraId="10EA5E04"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0A25703C"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594F6ACA" w14:textId="77777777" w:rsidR="00450006" w:rsidRPr="00DE4F70" w:rsidRDefault="00450006"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 xml:space="preserve">Epey çok </w:t>
      </w:r>
    </w:p>
    <w:p w14:paraId="56C09BAD" w14:textId="77777777" w:rsidR="00450006" w:rsidRDefault="00450006" w:rsidP="00450006">
      <w:pPr>
        <w:rPr>
          <w:rFonts w:asciiTheme="minorBidi" w:eastAsia="Arial" w:hAnsiTheme="minorBidi" w:cstheme="minorBidi"/>
          <w:sz w:val="22"/>
          <w:szCs w:val="22"/>
        </w:rPr>
      </w:pPr>
    </w:p>
    <w:p w14:paraId="4E607745" w14:textId="77777777" w:rsidR="0003093E" w:rsidRPr="00DE4F70" w:rsidRDefault="0003093E" w:rsidP="00450006">
      <w:pPr>
        <w:rPr>
          <w:rFonts w:asciiTheme="minorBidi" w:eastAsia="Arial" w:hAnsiTheme="minorBidi" w:cstheme="minorBidi"/>
          <w:sz w:val="22"/>
          <w:szCs w:val="22"/>
        </w:rPr>
      </w:pPr>
    </w:p>
    <w:p w14:paraId="362122F3"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sizinle aile üyeleriniz arasındaki ilişkilerin kalitesi değişti mi?</w:t>
      </w:r>
    </w:p>
    <w:p w14:paraId="30469BB8"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Çok daha kötü</w:t>
      </w:r>
    </w:p>
    <w:p w14:paraId="1FD0BAB6"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Biraz daha kötü</w:t>
      </w:r>
    </w:p>
    <w:p w14:paraId="25979BEE"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Aynı sayılır</w:t>
      </w:r>
    </w:p>
    <w:p w14:paraId="4445BBB3"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Biraz daha iyi</w:t>
      </w:r>
    </w:p>
    <w:p w14:paraId="423E8B62"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Çok daha iyi</w:t>
      </w:r>
    </w:p>
    <w:p w14:paraId="747601C5" w14:textId="77777777" w:rsidR="00450006" w:rsidRPr="00DE4F70" w:rsidRDefault="00450006" w:rsidP="00450006">
      <w:pPr>
        <w:rPr>
          <w:rFonts w:asciiTheme="minorBidi" w:eastAsia="Arial" w:hAnsiTheme="minorBidi" w:cstheme="minorBidi"/>
          <w:sz w:val="22"/>
          <w:szCs w:val="22"/>
        </w:rPr>
      </w:pPr>
    </w:p>
    <w:p w14:paraId="6E2ED43B"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aile ilişkilerindeki bu değişiklikler sizin için ne kadar stres vericiydi?</w:t>
      </w:r>
    </w:p>
    <w:p w14:paraId="1590CA68"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6EB1ABB4"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311513E0"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10A8390B"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5C4DB9CB" w14:textId="249CE0A7" w:rsidR="00450006" w:rsidRPr="0003093E" w:rsidRDefault="00450006" w:rsidP="0003093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2CDD8A8C"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lastRenderedPageBreak/>
        <w:t>… arkadaşlarınızla olan ilişkilerinizin kalitesi değişti mi?</w:t>
      </w:r>
    </w:p>
    <w:p w14:paraId="4A18E29E"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Çok daha kötü</w:t>
      </w:r>
    </w:p>
    <w:p w14:paraId="37BAA55C"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Biraz daha kötü</w:t>
      </w:r>
    </w:p>
    <w:p w14:paraId="0E668BB9"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Aynı sayılır</w:t>
      </w:r>
    </w:p>
    <w:p w14:paraId="0F0AEEC2"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Biraz daha iyi</w:t>
      </w:r>
    </w:p>
    <w:p w14:paraId="317644F2"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iCs/>
          <w:color w:val="000000"/>
          <w:sz w:val="22"/>
          <w:szCs w:val="22"/>
        </w:rPr>
      </w:pPr>
      <w:r w:rsidRPr="00DE4F70">
        <w:rPr>
          <w:rFonts w:asciiTheme="minorBidi" w:hAnsiTheme="minorBidi" w:cstheme="minorBidi"/>
          <w:iCs/>
          <w:color w:val="000000"/>
          <w:sz w:val="22"/>
          <w:szCs w:val="22"/>
        </w:rPr>
        <w:t>Çok daha iyi</w:t>
      </w:r>
    </w:p>
    <w:p w14:paraId="213FC1CC" w14:textId="77777777" w:rsidR="00450006" w:rsidRDefault="00450006" w:rsidP="00450006">
      <w:pPr>
        <w:rPr>
          <w:rFonts w:asciiTheme="minorBidi" w:hAnsiTheme="minorBidi" w:cstheme="minorBidi"/>
          <w:sz w:val="22"/>
          <w:szCs w:val="22"/>
        </w:rPr>
      </w:pPr>
    </w:p>
    <w:p w14:paraId="31631C21" w14:textId="77777777" w:rsidR="0003093E" w:rsidRPr="00DE4F70" w:rsidRDefault="0003093E" w:rsidP="00450006">
      <w:pPr>
        <w:rPr>
          <w:rFonts w:asciiTheme="minorBidi" w:hAnsiTheme="minorBidi" w:cstheme="minorBidi"/>
          <w:sz w:val="22"/>
          <w:szCs w:val="22"/>
        </w:rPr>
      </w:pPr>
    </w:p>
    <w:p w14:paraId="25FA6655"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sosyal ilişkilerdeki bu değişiklikler sizin için ne kadar stres vericiydi?</w:t>
      </w:r>
    </w:p>
    <w:p w14:paraId="12349FB3"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07DF612F"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1FA002AC"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5893359B"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227C7332"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1B5C109F" w14:textId="77777777" w:rsidR="00450006" w:rsidRPr="00DE4F70" w:rsidRDefault="00450006" w:rsidP="00450006">
      <w:pPr>
        <w:pBdr>
          <w:top w:val="nil"/>
          <w:left w:val="nil"/>
          <w:bottom w:val="nil"/>
          <w:right w:val="nil"/>
          <w:between w:val="nil"/>
        </w:pBdr>
        <w:ind w:left="1440"/>
        <w:rPr>
          <w:rFonts w:asciiTheme="minorBidi" w:hAnsiTheme="minorBidi" w:cstheme="minorBidi"/>
          <w:color w:val="000000"/>
          <w:sz w:val="22"/>
          <w:szCs w:val="22"/>
        </w:rPr>
      </w:pPr>
    </w:p>
    <w:p w14:paraId="000000D4" w14:textId="77777777" w:rsidR="002E3051" w:rsidRPr="00DE4F70" w:rsidRDefault="002E3051">
      <w:pPr>
        <w:rPr>
          <w:rFonts w:asciiTheme="minorBidi" w:eastAsia="Arial" w:hAnsiTheme="minorBidi" w:cstheme="minorBidi"/>
          <w:sz w:val="22"/>
          <w:szCs w:val="22"/>
        </w:rPr>
      </w:pPr>
    </w:p>
    <w:p w14:paraId="15518913" w14:textId="77777777" w:rsidR="00450006" w:rsidRPr="00DE4F70" w:rsidRDefault="00450006" w:rsidP="0079795E">
      <w:pPr>
        <w:pStyle w:val="ListParagraph"/>
        <w:numPr>
          <w:ilvl w:val="0"/>
          <w:numId w:val="1"/>
        </w:numPr>
        <w:rPr>
          <w:rFonts w:asciiTheme="minorBidi" w:hAnsiTheme="minorBidi" w:cstheme="minorBidi"/>
          <w:sz w:val="22"/>
          <w:szCs w:val="22"/>
        </w:rPr>
      </w:pPr>
      <w:r w:rsidRPr="00DE4F70">
        <w:rPr>
          <w:rFonts w:asciiTheme="minorBidi" w:hAnsiTheme="minorBidi" w:cstheme="minorBidi"/>
          <w:b/>
          <w:sz w:val="22"/>
          <w:szCs w:val="22"/>
        </w:rPr>
        <w:t>… hayatınızdaki önemli olayların (mezuniyet, balo, tatil, vb.) iptali sizin için ne kadar zor oldu?</w:t>
      </w:r>
    </w:p>
    <w:p w14:paraId="740456FF"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658A5E35"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084D14EA"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1027F993"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689E4874"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1B4E71FE" w14:textId="77777777" w:rsidR="00450006" w:rsidRDefault="00450006" w:rsidP="00450006">
      <w:pPr>
        <w:rPr>
          <w:rFonts w:asciiTheme="minorBidi" w:eastAsia="Arial" w:hAnsiTheme="minorBidi" w:cstheme="minorBidi"/>
          <w:sz w:val="22"/>
          <w:szCs w:val="22"/>
        </w:rPr>
      </w:pPr>
    </w:p>
    <w:p w14:paraId="423AFBB0" w14:textId="77777777" w:rsidR="0003093E" w:rsidRPr="00DE4F70" w:rsidRDefault="0003093E" w:rsidP="00450006">
      <w:pPr>
        <w:rPr>
          <w:rFonts w:asciiTheme="minorBidi" w:eastAsia="Arial" w:hAnsiTheme="minorBidi" w:cstheme="minorBidi"/>
          <w:sz w:val="22"/>
          <w:szCs w:val="22"/>
        </w:rPr>
      </w:pPr>
    </w:p>
    <w:p w14:paraId="2B77EDAC"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bölgenizdeki Koronavirüs/COVID-19 kriziyle ilgili meydana gelen değişiklikler siz veya aileniz için ne derecede finansal sorun yarattı?</w:t>
      </w:r>
    </w:p>
    <w:p w14:paraId="32E5B581"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3170DD6C"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51EB3D9E"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48A7B7E1"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654618A4"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4D2C269E" w14:textId="77777777" w:rsidR="00450006" w:rsidRPr="00DE4F70" w:rsidRDefault="00450006" w:rsidP="00450006">
      <w:pPr>
        <w:rPr>
          <w:rFonts w:asciiTheme="minorBidi" w:eastAsia="Arial" w:hAnsiTheme="minorBidi" w:cstheme="minorBidi"/>
          <w:sz w:val="22"/>
          <w:szCs w:val="22"/>
        </w:rPr>
      </w:pPr>
    </w:p>
    <w:p w14:paraId="31D2497A" w14:textId="77777777" w:rsidR="00450006" w:rsidRPr="00DE4F70" w:rsidRDefault="00450006" w:rsidP="00450006">
      <w:pPr>
        <w:rPr>
          <w:rFonts w:asciiTheme="minorBidi" w:hAnsiTheme="minorBidi" w:cstheme="minorBidi"/>
          <w:sz w:val="22"/>
          <w:szCs w:val="22"/>
        </w:rPr>
      </w:pPr>
    </w:p>
    <w:p w14:paraId="6B598B22"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yaşam koşullarınızın istikrarı hakkında ne derece endişelisiniz?</w:t>
      </w:r>
    </w:p>
    <w:p w14:paraId="653B91EF"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395A5DF5"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5AD35B91"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796CA22A"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579612F4"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3361F17C" w14:textId="77777777" w:rsidR="00450006" w:rsidRDefault="00450006" w:rsidP="00450006">
      <w:pPr>
        <w:rPr>
          <w:rFonts w:asciiTheme="minorBidi" w:hAnsiTheme="minorBidi" w:cstheme="minorBidi"/>
          <w:sz w:val="22"/>
          <w:szCs w:val="22"/>
        </w:rPr>
      </w:pPr>
    </w:p>
    <w:p w14:paraId="51F2A301" w14:textId="77777777" w:rsidR="00DE4F70" w:rsidRPr="00DE4F70" w:rsidRDefault="00DE4F70" w:rsidP="00450006">
      <w:pPr>
        <w:rPr>
          <w:rFonts w:asciiTheme="minorBidi" w:hAnsiTheme="minorBidi" w:cstheme="minorBidi"/>
          <w:sz w:val="22"/>
          <w:szCs w:val="22"/>
        </w:rPr>
      </w:pPr>
    </w:p>
    <w:p w14:paraId="4F79E987"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parasızlık nedeniyle gıdanızın tükenip tükenmeyeceğinden endişe ettiniz mi?</w:t>
      </w:r>
    </w:p>
    <w:p w14:paraId="1300C4D3" w14:textId="77777777" w:rsidR="00450006" w:rsidRPr="00DE4F70" w:rsidRDefault="00450006"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Evet</w:t>
      </w:r>
    </w:p>
    <w:p w14:paraId="1F8B91E5" w14:textId="77777777" w:rsidR="00450006" w:rsidRPr="00DE4F70" w:rsidRDefault="00450006"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Hayır</w:t>
      </w:r>
    </w:p>
    <w:p w14:paraId="4868BD5B" w14:textId="77777777" w:rsidR="00450006" w:rsidRDefault="00450006" w:rsidP="00450006">
      <w:pPr>
        <w:rPr>
          <w:rFonts w:asciiTheme="minorBidi" w:eastAsia="Arial" w:hAnsiTheme="minorBidi" w:cstheme="minorBidi"/>
          <w:sz w:val="22"/>
          <w:szCs w:val="22"/>
        </w:rPr>
      </w:pPr>
    </w:p>
    <w:p w14:paraId="6BD65B06" w14:textId="77777777" w:rsidR="0003093E" w:rsidRDefault="0003093E" w:rsidP="00450006">
      <w:pPr>
        <w:rPr>
          <w:rFonts w:asciiTheme="minorBidi" w:eastAsia="Arial" w:hAnsiTheme="minorBidi" w:cstheme="minorBidi"/>
          <w:sz w:val="22"/>
          <w:szCs w:val="22"/>
        </w:rPr>
      </w:pPr>
    </w:p>
    <w:p w14:paraId="196EF3BC" w14:textId="77777777" w:rsidR="0003093E" w:rsidRDefault="0003093E" w:rsidP="00450006">
      <w:pPr>
        <w:rPr>
          <w:rFonts w:asciiTheme="minorBidi" w:eastAsia="Arial" w:hAnsiTheme="minorBidi" w:cstheme="minorBidi"/>
          <w:sz w:val="22"/>
          <w:szCs w:val="22"/>
        </w:rPr>
      </w:pPr>
    </w:p>
    <w:p w14:paraId="50894531" w14:textId="77777777" w:rsidR="0003093E" w:rsidRDefault="0003093E" w:rsidP="00450006">
      <w:pPr>
        <w:rPr>
          <w:rFonts w:asciiTheme="minorBidi" w:eastAsia="Arial" w:hAnsiTheme="minorBidi" w:cstheme="minorBidi"/>
          <w:sz w:val="22"/>
          <w:szCs w:val="22"/>
        </w:rPr>
      </w:pPr>
    </w:p>
    <w:p w14:paraId="3D305719" w14:textId="77777777" w:rsidR="0003093E" w:rsidRPr="00DE4F70" w:rsidRDefault="0003093E" w:rsidP="00450006">
      <w:pPr>
        <w:rPr>
          <w:rFonts w:asciiTheme="minorBidi" w:eastAsia="Arial" w:hAnsiTheme="minorBidi" w:cstheme="minorBidi"/>
          <w:sz w:val="22"/>
          <w:szCs w:val="22"/>
        </w:rPr>
      </w:pPr>
    </w:p>
    <w:p w14:paraId="75352A9D" w14:textId="77777777" w:rsidR="00450006" w:rsidRPr="00DE4F70" w:rsidRDefault="00450006"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lastRenderedPageBreak/>
        <w:t>… bölgenizdeki Koronavirüs/COVID-19 krizinin yakında sona ereceğinden ne kadar umutlusunuz?</w:t>
      </w:r>
    </w:p>
    <w:p w14:paraId="13B0D215"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 xml:space="preserve">Hiç </w:t>
      </w:r>
    </w:p>
    <w:p w14:paraId="01782BA7"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w:t>
      </w:r>
    </w:p>
    <w:p w14:paraId="7A2F45BC"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w:t>
      </w:r>
    </w:p>
    <w:p w14:paraId="0293339D" w14:textId="77777777" w:rsidR="00450006"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w:t>
      </w:r>
    </w:p>
    <w:p w14:paraId="68A60085" w14:textId="49228A1F" w:rsidR="006273C0" w:rsidRPr="00DE4F70" w:rsidRDefault="00450006"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w:t>
      </w:r>
    </w:p>
    <w:p w14:paraId="103487D7" w14:textId="77777777" w:rsidR="006273C0" w:rsidRPr="00DE4F70" w:rsidRDefault="006273C0" w:rsidP="006273C0">
      <w:pPr>
        <w:rPr>
          <w:rFonts w:asciiTheme="minorBidi" w:eastAsia="Arial" w:hAnsiTheme="minorBidi" w:cstheme="minorBidi"/>
          <w:sz w:val="22"/>
          <w:szCs w:val="22"/>
        </w:rPr>
      </w:pPr>
    </w:p>
    <w:p w14:paraId="55F3DE2A" w14:textId="77777777" w:rsidR="00E408AF" w:rsidRPr="00DE4F70" w:rsidRDefault="00E408AF" w:rsidP="00E408AF">
      <w:pPr>
        <w:rPr>
          <w:rFonts w:asciiTheme="minorBidi" w:hAnsiTheme="minorBidi" w:cstheme="minorBidi"/>
          <w:sz w:val="22"/>
          <w:szCs w:val="22"/>
        </w:rPr>
      </w:pPr>
    </w:p>
    <w:p w14:paraId="28D5CD3B" w14:textId="77777777" w:rsidR="00DE4F70" w:rsidRPr="0003093E" w:rsidRDefault="00DE4F70" w:rsidP="00DE4F70">
      <w:pPr>
        <w:pStyle w:val="Heading2"/>
        <w:rPr>
          <w:rFonts w:asciiTheme="minorBidi" w:hAnsiTheme="minorBidi" w:cstheme="minorBidi"/>
          <w:sz w:val="28"/>
          <w:szCs w:val="28"/>
        </w:rPr>
      </w:pPr>
      <w:bookmarkStart w:id="1" w:name="_heading=h.n9213zgx5apm" w:colFirst="0" w:colLast="0"/>
      <w:bookmarkEnd w:id="1"/>
      <w:r w:rsidRPr="0003093E">
        <w:rPr>
          <w:rFonts w:asciiTheme="minorBidi" w:hAnsiTheme="minorBidi" w:cstheme="minorBidi"/>
          <w:sz w:val="28"/>
          <w:szCs w:val="28"/>
        </w:rPr>
        <w:t>GÜNLÜK DAVRANIŞLAR (</w:t>
      </w:r>
      <w:r w:rsidRPr="0003093E">
        <w:rPr>
          <w:rFonts w:asciiTheme="minorBidi" w:hAnsiTheme="minorBidi" w:cstheme="minorBidi"/>
          <w:sz w:val="28"/>
          <w:szCs w:val="28"/>
          <w:u w:val="single"/>
        </w:rPr>
        <w:t>GEÇTİĞİMİZ İKİ HAFTA</w:t>
      </w:r>
      <w:r w:rsidRPr="0003093E">
        <w:rPr>
          <w:rFonts w:asciiTheme="minorBidi" w:hAnsiTheme="minorBidi" w:cstheme="minorBidi"/>
          <w:sz w:val="28"/>
          <w:szCs w:val="28"/>
        </w:rPr>
        <w:t>)</w:t>
      </w:r>
    </w:p>
    <w:p w14:paraId="2D2F2734" w14:textId="77777777" w:rsidR="00DE4F70" w:rsidRPr="00DE4F70" w:rsidRDefault="00DE4F70" w:rsidP="00DE4F70">
      <w:pPr>
        <w:pStyle w:val="Heading2"/>
        <w:rPr>
          <w:rFonts w:asciiTheme="minorBidi" w:hAnsiTheme="minorBidi" w:cstheme="minorBidi"/>
          <w:sz w:val="22"/>
          <w:szCs w:val="22"/>
        </w:rPr>
      </w:pPr>
    </w:p>
    <w:p w14:paraId="04FFB668" w14:textId="77777777" w:rsidR="00DE4F70" w:rsidRPr="00DE4F70" w:rsidRDefault="00DE4F70" w:rsidP="00DE4F70">
      <w:pPr>
        <w:spacing w:before="5"/>
        <w:rPr>
          <w:rFonts w:asciiTheme="minorBidi" w:hAnsiTheme="minorBidi" w:cstheme="minorBidi"/>
          <w:b/>
          <w:sz w:val="22"/>
          <w:szCs w:val="22"/>
        </w:rPr>
      </w:pPr>
      <w:r w:rsidRPr="00DE4F70">
        <w:rPr>
          <w:rFonts w:asciiTheme="minorBidi" w:hAnsiTheme="minorBidi" w:cstheme="minorBidi"/>
          <w:b/>
          <w:sz w:val="22"/>
          <w:szCs w:val="22"/>
          <w:u w:val="single"/>
        </w:rPr>
        <w:t>GEÇTİĞİMİZ İKİ HAFTA</w:t>
      </w:r>
      <w:r w:rsidRPr="00DE4F70">
        <w:rPr>
          <w:rFonts w:asciiTheme="minorBidi" w:hAnsiTheme="minorBidi" w:cstheme="minorBidi"/>
          <w:b/>
          <w:sz w:val="22"/>
          <w:szCs w:val="22"/>
        </w:rPr>
        <w:t xml:space="preserve"> boyunca:</w:t>
      </w:r>
    </w:p>
    <w:p w14:paraId="61057651" w14:textId="77777777" w:rsidR="00DE4F70" w:rsidRDefault="00DE4F70" w:rsidP="00DE4F70">
      <w:pPr>
        <w:spacing w:before="5"/>
        <w:rPr>
          <w:rFonts w:asciiTheme="minorBidi" w:hAnsiTheme="minorBidi" w:cstheme="minorBidi"/>
          <w:b/>
          <w:sz w:val="22"/>
          <w:szCs w:val="22"/>
        </w:rPr>
      </w:pPr>
    </w:p>
    <w:p w14:paraId="028A1BF3" w14:textId="77777777" w:rsidR="0003093E" w:rsidRPr="00DE4F70" w:rsidRDefault="0003093E" w:rsidP="00DE4F70">
      <w:pPr>
        <w:spacing w:before="5"/>
        <w:rPr>
          <w:rFonts w:asciiTheme="minorBidi" w:hAnsiTheme="minorBidi" w:cstheme="minorBidi"/>
          <w:b/>
          <w:sz w:val="22"/>
          <w:szCs w:val="22"/>
        </w:rPr>
      </w:pPr>
    </w:p>
    <w:p w14:paraId="2998E6A8" w14:textId="77777777" w:rsidR="00DE4F70" w:rsidRPr="00DE4F70" w:rsidRDefault="00DE4F70" w:rsidP="0079795E">
      <w:pPr>
        <w:pStyle w:val="ListParagraph"/>
        <w:numPr>
          <w:ilvl w:val="0"/>
          <w:numId w:val="1"/>
        </w:numPr>
        <w:rPr>
          <w:rFonts w:asciiTheme="minorBidi" w:hAnsiTheme="minorBidi" w:cstheme="minorBidi"/>
          <w:sz w:val="22"/>
          <w:szCs w:val="22"/>
        </w:rPr>
      </w:pPr>
      <w:r w:rsidRPr="00DE4F70">
        <w:rPr>
          <w:rFonts w:asciiTheme="minorBidi" w:hAnsiTheme="minorBidi" w:cstheme="minorBidi"/>
          <w:b/>
          <w:bCs/>
          <w:sz w:val="22"/>
          <w:szCs w:val="22"/>
        </w:rPr>
        <w:t xml:space="preserve">... ortalama olarak, HAFTA İÇİ GÜNLERİNDE saat kaçta yattınız? </w:t>
      </w:r>
    </w:p>
    <w:p w14:paraId="370965EB" w14:textId="77777777" w:rsidR="00DE4F70" w:rsidRPr="00DE4F70" w:rsidRDefault="00DE4F70" w:rsidP="0079795E">
      <w:pPr>
        <w:pStyle w:val="ListParagraph"/>
        <w:numPr>
          <w:ilvl w:val="1"/>
          <w:numId w:val="1"/>
        </w:numPr>
        <w:rPr>
          <w:rFonts w:asciiTheme="minorBidi" w:hAnsiTheme="minorBidi" w:cstheme="minorBidi"/>
          <w:sz w:val="22"/>
          <w:szCs w:val="22"/>
        </w:rPr>
      </w:pPr>
      <w:r w:rsidRPr="00DE4F70">
        <w:rPr>
          <w:rFonts w:asciiTheme="minorBidi" w:hAnsiTheme="minorBidi" w:cstheme="minorBidi"/>
          <w:sz w:val="22"/>
          <w:szCs w:val="22"/>
        </w:rPr>
        <w:t>Gece 8’den önce</w:t>
      </w:r>
    </w:p>
    <w:p w14:paraId="7E97C02F"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Gece 8-10 arası</w:t>
      </w:r>
    </w:p>
    <w:p w14:paraId="1EB4C6C8"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Gece 10-12 arası</w:t>
      </w:r>
    </w:p>
    <w:p w14:paraId="183ABC4D"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Gece yarısından sonra</w:t>
      </w:r>
    </w:p>
    <w:p w14:paraId="2328F4D1" w14:textId="77777777" w:rsidR="00DE4F70" w:rsidRDefault="00DE4F70" w:rsidP="00DE4F70">
      <w:pPr>
        <w:rPr>
          <w:rFonts w:asciiTheme="minorBidi" w:hAnsiTheme="minorBidi" w:cstheme="minorBidi"/>
          <w:sz w:val="22"/>
          <w:szCs w:val="22"/>
        </w:rPr>
      </w:pPr>
    </w:p>
    <w:p w14:paraId="075EDFCB" w14:textId="77777777" w:rsidR="0003093E" w:rsidRPr="00DE4F70" w:rsidRDefault="0003093E" w:rsidP="00DE4F70">
      <w:pPr>
        <w:rPr>
          <w:rFonts w:asciiTheme="minorBidi" w:hAnsiTheme="minorBidi" w:cstheme="minorBidi"/>
          <w:sz w:val="22"/>
          <w:szCs w:val="22"/>
        </w:rPr>
      </w:pPr>
    </w:p>
    <w:p w14:paraId="174C54CA" w14:textId="3D129502" w:rsidR="00DE4F70" w:rsidRPr="00DE4F70" w:rsidRDefault="00DE4F70" w:rsidP="0079795E">
      <w:pPr>
        <w:pStyle w:val="ListParagraph"/>
        <w:numPr>
          <w:ilvl w:val="0"/>
          <w:numId w:val="1"/>
        </w:numPr>
        <w:rPr>
          <w:rFonts w:asciiTheme="minorBidi" w:hAnsiTheme="minorBidi" w:cstheme="minorBidi"/>
          <w:sz w:val="22"/>
          <w:szCs w:val="22"/>
        </w:rPr>
      </w:pPr>
      <w:r w:rsidRPr="00DE4F70">
        <w:rPr>
          <w:rFonts w:asciiTheme="minorBidi" w:hAnsiTheme="minorBidi" w:cstheme="minorBidi"/>
          <w:b/>
          <w:bCs/>
          <w:sz w:val="22"/>
          <w:szCs w:val="22"/>
        </w:rPr>
        <w:t xml:space="preserve">... ortalama olarak, HAFTA SONU GÜNLERİNDE saat kaçta yattınız? </w:t>
      </w:r>
    </w:p>
    <w:p w14:paraId="2056A10E" w14:textId="77777777" w:rsidR="00DE4F70" w:rsidRPr="00DE4F70" w:rsidRDefault="00DE4F70" w:rsidP="0079795E">
      <w:pPr>
        <w:pStyle w:val="ListParagraph"/>
        <w:numPr>
          <w:ilvl w:val="1"/>
          <w:numId w:val="1"/>
        </w:numPr>
        <w:rPr>
          <w:rFonts w:asciiTheme="minorBidi" w:hAnsiTheme="minorBidi" w:cstheme="minorBidi"/>
          <w:sz w:val="22"/>
          <w:szCs w:val="22"/>
        </w:rPr>
      </w:pPr>
      <w:r w:rsidRPr="00DE4F70">
        <w:rPr>
          <w:rFonts w:asciiTheme="minorBidi" w:hAnsiTheme="minorBidi" w:cstheme="minorBidi"/>
          <w:sz w:val="22"/>
          <w:szCs w:val="22"/>
        </w:rPr>
        <w:t>Gece 8’den önce</w:t>
      </w:r>
    </w:p>
    <w:p w14:paraId="366D49B6"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Gece 8-10 arası</w:t>
      </w:r>
    </w:p>
    <w:p w14:paraId="19B1AABA"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Gece 10-12 arası</w:t>
      </w:r>
    </w:p>
    <w:p w14:paraId="4FEF72B8"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Gece yarısından sonra</w:t>
      </w:r>
    </w:p>
    <w:p w14:paraId="42B775C5" w14:textId="77777777" w:rsidR="00002C79" w:rsidRDefault="00002C79" w:rsidP="00755A75">
      <w:pPr>
        <w:pStyle w:val="ListParagraph"/>
        <w:ind w:left="1440"/>
        <w:rPr>
          <w:rFonts w:asciiTheme="minorBidi" w:hAnsiTheme="minorBidi" w:cstheme="minorBidi"/>
          <w:sz w:val="22"/>
          <w:szCs w:val="22"/>
        </w:rPr>
      </w:pPr>
    </w:p>
    <w:p w14:paraId="5DBC3029" w14:textId="77777777" w:rsidR="0003093E" w:rsidRPr="00DE4F70" w:rsidRDefault="0003093E" w:rsidP="00755A75">
      <w:pPr>
        <w:pStyle w:val="ListParagraph"/>
        <w:ind w:left="1440"/>
        <w:rPr>
          <w:rFonts w:asciiTheme="minorBidi" w:hAnsiTheme="minorBidi" w:cstheme="minorBidi"/>
          <w:sz w:val="22"/>
          <w:szCs w:val="22"/>
        </w:rPr>
      </w:pPr>
    </w:p>
    <w:p w14:paraId="2FAD5CCE" w14:textId="77777777" w:rsidR="00DE4F70" w:rsidRPr="00DE4F70" w:rsidRDefault="00DE4F70" w:rsidP="0079795E">
      <w:pPr>
        <w:numPr>
          <w:ilvl w:val="0"/>
          <w:numId w:val="1"/>
        </w:numPr>
        <w:spacing w:line="276" w:lineRule="auto"/>
        <w:rPr>
          <w:rFonts w:asciiTheme="minorBidi" w:hAnsiTheme="minorBidi" w:cstheme="minorBidi"/>
          <w:b/>
          <w:bCs/>
          <w:sz w:val="22"/>
          <w:szCs w:val="22"/>
        </w:rPr>
      </w:pPr>
      <w:r w:rsidRPr="00DE4F70">
        <w:rPr>
          <w:rFonts w:asciiTheme="minorBidi" w:hAnsiTheme="minorBidi" w:cstheme="minorBidi"/>
          <w:b/>
          <w:bCs/>
          <w:sz w:val="22"/>
          <w:szCs w:val="22"/>
        </w:rPr>
        <w:t xml:space="preserve">... ortalama olarak, HAFTA İÇİ GÜNLERİNDE gecelik kaç saat uyudunuz? </w:t>
      </w:r>
    </w:p>
    <w:p w14:paraId="28CE2799"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6 saatten az</w:t>
      </w:r>
    </w:p>
    <w:p w14:paraId="07D1ED7B"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6-8 saat</w:t>
      </w:r>
    </w:p>
    <w:p w14:paraId="1B903372"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8-10 saat</w:t>
      </w:r>
    </w:p>
    <w:p w14:paraId="061252E4"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10 saatten fazla</w:t>
      </w:r>
    </w:p>
    <w:p w14:paraId="0802AA55" w14:textId="1BF18C94" w:rsidR="00DE4F70" w:rsidRDefault="00DE4F70" w:rsidP="00DE4F70">
      <w:pPr>
        <w:ind w:left="1440"/>
        <w:rPr>
          <w:rFonts w:asciiTheme="minorBidi" w:hAnsiTheme="minorBidi" w:cstheme="minorBidi"/>
          <w:sz w:val="22"/>
          <w:szCs w:val="22"/>
        </w:rPr>
      </w:pPr>
    </w:p>
    <w:p w14:paraId="1CAACFAD" w14:textId="77777777" w:rsidR="0003093E" w:rsidRPr="00DE4F70" w:rsidRDefault="0003093E" w:rsidP="00DE4F70">
      <w:pPr>
        <w:ind w:left="1440"/>
        <w:rPr>
          <w:rFonts w:asciiTheme="minorBidi" w:hAnsiTheme="minorBidi" w:cstheme="minorBidi"/>
          <w:sz w:val="22"/>
          <w:szCs w:val="22"/>
        </w:rPr>
      </w:pPr>
    </w:p>
    <w:p w14:paraId="694D2684" w14:textId="77777777" w:rsidR="00DE4F70" w:rsidRPr="00DE4F70" w:rsidRDefault="00DE4F70" w:rsidP="0079795E">
      <w:pPr>
        <w:numPr>
          <w:ilvl w:val="0"/>
          <w:numId w:val="1"/>
        </w:numPr>
        <w:spacing w:line="276" w:lineRule="auto"/>
        <w:rPr>
          <w:rFonts w:asciiTheme="minorBidi" w:hAnsiTheme="minorBidi" w:cstheme="minorBidi"/>
          <w:b/>
          <w:bCs/>
          <w:sz w:val="22"/>
          <w:szCs w:val="22"/>
        </w:rPr>
      </w:pPr>
      <w:r w:rsidRPr="00DE4F70">
        <w:rPr>
          <w:rFonts w:asciiTheme="minorBidi" w:hAnsiTheme="minorBidi" w:cstheme="minorBidi"/>
          <w:b/>
          <w:bCs/>
          <w:sz w:val="22"/>
          <w:szCs w:val="22"/>
        </w:rPr>
        <w:t xml:space="preserve">... ortalama olarak, HAFTA SONU GÜNLERİNDE gecelik kaç saat uyudunuz? </w:t>
      </w:r>
    </w:p>
    <w:p w14:paraId="4FCB732A"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6 saatten az</w:t>
      </w:r>
    </w:p>
    <w:p w14:paraId="4B0DEA99"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6-8 saat</w:t>
      </w:r>
    </w:p>
    <w:p w14:paraId="6FEDCF56"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8-10 saat</w:t>
      </w:r>
    </w:p>
    <w:p w14:paraId="11381BB1" w14:textId="77777777" w:rsidR="00DE4F70" w:rsidRPr="00DE4F70" w:rsidRDefault="00DE4F70" w:rsidP="0079795E">
      <w:pPr>
        <w:numPr>
          <w:ilvl w:val="1"/>
          <w:numId w:val="1"/>
        </w:numPr>
        <w:rPr>
          <w:rFonts w:asciiTheme="minorBidi" w:hAnsiTheme="minorBidi" w:cstheme="minorBidi"/>
          <w:sz w:val="22"/>
          <w:szCs w:val="22"/>
        </w:rPr>
      </w:pPr>
      <w:r w:rsidRPr="00DE4F70">
        <w:rPr>
          <w:rFonts w:asciiTheme="minorBidi" w:hAnsiTheme="minorBidi" w:cstheme="minorBidi"/>
          <w:sz w:val="22"/>
          <w:szCs w:val="22"/>
        </w:rPr>
        <w:t>10 saatten fazla</w:t>
      </w:r>
    </w:p>
    <w:p w14:paraId="03CC8F94" w14:textId="77777777" w:rsidR="00640B3E" w:rsidRDefault="00640B3E" w:rsidP="00DE4F70">
      <w:pPr>
        <w:rPr>
          <w:rFonts w:asciiTheme="minorBidi" w:eastAsia="Arial" w:hAnsiTheme="minorBidi" w:cstheme="minorBidi"/>
          <w:sz w:val="22"/>
          <w:szCs w:val="22"/>
        </w:rPr>
      </w:pPr>
    </w:p>
    <w:p w14:paraId="5FEDE561" w14:textId="77777777" w:rsidR="0003093E" w:rsidRPr="00DE4F70" w:rsidRDefault="0003093E" w:rsidP="00DE4F70">
      <w:pPr>
        <w:rPr>
          <w:rFonts w:asciiTheme="minorBidi" w:eastAsia="Arial" w:hAnsiTheme="minorBidi" w:cstheme="minorBidi"/>
          <w:sz w:val="22"/>
          <w:szCs w:val="22"/>
        </w:rPr>
      </w:pPr>
    </w:p>
    <w:p w14:paraId="7A051322" w14:textId="77777777" w:rsidR="00DE4F70" w:rsidRPr="00DE4F70" w:rsidRDefault="00DE4F70" w:rsidP="0079795E">
      <w:pPr>
        <w:numPr>
          <w:ilvl w:val="0"/>
          <w:numId w:val="1"/>
        </w:numPr>
        <w:spacing w:before="5"/>
        <w:rPr>
          <w:rFonts w:asciiTheme="minorBidi" w:hAnsiTheme="minorBidi" w:cstheme="minorBidi"/>
          <w:sz w:val="22"/>
          <w:szCs w:val="22"/>
        </w:rPr>
      </w:pPr>
      <w:bookmarkStart w:id="2" w:name="_heading=h.61snut8df3qb" w:colFirst="0" w:colLast="0"/>
      <w:bookmarkEnd w:id="2"/>
      <w:r w:rsidRPr="00DE4F70">
        <w:rPr>
          <w:rFonts w:asciiTheme="minorBidi" w:hAnsiTheme="minorBidi" w:cstheme="minorBidi"/>
          <w:b/>
          <w:sz w:val="22"/>
          <w:szCs w:val="22"/>
        </w:rPr>
        <w:t>… haftada kaç gün en az 30 dakikalık egzersiz (örneğin, artmış kalp atış hızı, nefes alma) yaptınız?</w:t>
      </w:r>
    </w:p>
    <w:p w14:paraId="2FBC095F"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Hiç</w:t>
      </w:r>
    </w:p>
    <w:p w14:paraId="5BC04B51"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1-2 gün</w:t>
      </w:r>
    </w:p>
    <w:p w14:paraId="7B16390A"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3-4 gün</w:t>
      </w:r>
    </w:p>
    <w:p w14:paraId="1E9733F0"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5-6 gün</w:t>
      </w:r>
    </w:p>
    <w:p w14:paraId="29B0490B"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Her gün</w:t>
      </w:r>
    </w:p>
    <w:p w14:paraId="6B7D1B3C" w14:textId="77777777" w:rsidR="00DE4F70" w:rsidRPr="00DE4F70" w:rsidRDefault="00DE4F70" w:rsidP="00DE4F70">
      <w:pPr>
        <w:rPr>
          <w:rFonts w:asciiTheme="minorBidi" w:hAnsiTheme="minorBidi" w:cstheme="minorBidi"/>
          <w:sz w:val="22"/>
          <w:szCs w:val="22"/>
          <w:highlight w:val="white"/>
        </w:rPr>
      </w:pPr>
    </w:p>
    <w:p w14:paraId="398AC342"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lastRenderedPageBreak/>
        <w:t>… haftada kaç gün açık havada zaman geçirirdiniz?</w:t>
      </w:r>
    </w:p>
    <w:p w14:paraId="1B719B90"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Hiç</w:t>
      </w:r>
    </w:p>
    <w:p w14:paraId="70699BF5"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1-2 gün</w:t>
      </w:r>
    </w:p>
    <w:p w14:paraId="1E90EC22"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3-4 gün</w:t>
      </w:r>
    </w:p>
    <w:p w14:paraId="38BF9E02" w14:textId="77777777" w:rsidR="00DE4F70" w:rsidRPr="00DE4F70"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5-6 gün</w:t>
      </w:r>
    </w:p>
    <w:p w14:paraId="4186F459" w14:textId="44B0AF09" w:rsidR="00AA29D7" w:rsidRDefault="00DE4F70" w:rsidP="0079795E">
      <w:pPr>
        <w:numPr>
          <w:ilvl w:val="1"/>
          <w:numId w:val="1"/>
        </w:numPr>
        <w:rPr>
          <w:rFonts w:asciiTheme="minorBidi" w:hAnsiTheme="minorBidi" w:cstheme="minorBidi"/>
          <w:sz w:val="22"/>
          <w:szCs w:val="22"/>
          <w:highlight w:val="white"/>
        </w:rPr>
      </w:pPr>
      <w:r w:rsidRPr="00DE4F70">
        <w:rPr>
          <w:rFonts w:asciiTheme="minorBidi" w:hAnsiTheme="minorBidi" w:cstheme="minorBidi"/>
          <w:sz w:val="22"/>
          <w:szCs w:val="22"/>
          <w:highlight w:val="white"/>
        </w:rPr>
        <w:t>Her gün</w:t>
      </w:r>
    </w:p>
    <w:p w14:paraId="64643B8C" w14:textId="77777777" w:rsidR="00DE4F70" w:rsidRDefault="00DE4F70" w:rsidP="00DE4F70">
      <w:pPr>
        <w:ind w:left="720"/>
        <w:rPr>
          <w:rFonts w:asciiTheme="minorBidi" w:hAnsiTheme="minorBidi" w:cstheme="minorBidi"/>
          <w:sz w:val="22"/>
          <w:szCs w:val="22"/>
          <w:highlight w:val="white"/>
        </w:rPr>
      </w:pPr>
    </w:p>
    <w:p w14:paraId="4485A9A8" w14:textId="77777777" w:rsidR="0003093E" w:rsidRPr="00DE4F70" w:rsidRDefault="0003093E" w:rsidP="00DE4F70">
      <w:pPr>
        <w:ind w:left="720"/>
        <w:rPr>
          <w:rFonts w:asciiTheme="minorBidi" w:hAnsiTheme="minorBidi" w:cstheme="minorBidi"/>
          <w:sz w:val="22"/>
          <w:szCs w:val="22"/>
          <w:highlight w:val="white"/>
        </w:rPr>
      </w:pPr>
    </w:p>
    <w:p w14:paraId="58475005" w14:textId="77777777" w:rsidR="00DE4F70" w:rsidRPr="0003093E" w:rsidRDefault="00DE4F70" w:rsidP="00DE4F70">
      <w:pPr>
        <w:pStyle w:val="Heading2"/>
        <w:rPr>
          <w:rFonts w:asciiTheme="minorBidi" w:hAnsiTheme="minorBidi" w:cstheme="minorBidi"/>
          <w:sz w:val="28"/>
          <w:szCs w:val="28"/>
        </w:rPr>
      </w:pPr>
      <w:r w:rsidRPr="0003093E">
        <w:rPr>
          <w:rFonts w:asciiTheme="minorBidi" w:hAnsiTheme="minorBidi" w:cstheme="minorBidi"/>
          <w:sz w:val="28"/>
          <w:szCs w:val="28"/>
        </w:rPr>
        <w:t>DUYGULAR / ENDİŞELER (</w:t>
      </w:r>
      <w:r w:rsidRPr="0003093E">
        <w:rPr>
          <w:rFonts w:asciiTheme="minorBidi" w:hAnsiTheme="minorBidi" w:cstheme="minorBidi"/>
          <w:sz w:val="28"/>
          <w:szCs w:val="28"/>
          <w:u w:val="single"/>
        </w:rPr>
        <w:t>GEÇTİĞİMİZ İKİ HAFTA</w:t>
      </w:r>
      <w:r w:rsidRPr="0003093E">
        <w:rPr>
          <w:rFonts w:asciiTheme="minorBidi" w:hAnsiTheme="minorBidi" w:cstheme="minorBidi"/>
          <w:sz w:val="28"/>
          <w:szCs w:val="28"/>
        </w:rPr>
        <w:t>)</w:t>
      </w:r>
    </w:p>
    <w:p w14:paraId="42D5B917" w14:textId="77777777" w:rsidR="00DE4F70" w:rsidRPr="00DE4F70" w:rsidRDefault="00DE4F70" w:rsidP="00DE4F70">
      <w:pPr>
        <w:pStyle w:val="Heading2"/>
        <w:rPr>
          <w:rFonts w:asciiTheme="minorBidi" w:hAnsiTheme="minorBidi" w:cstheme="minorBidi"/>
          <w:b w:val="0"/>
          <w:sz w:val="22"/>
          <w:szCs w:val="22"/>
        </w:rPr>
      </w:pPr>
    </w:p>
    <w:p w14:paraId="1C2A8911" w14:textId="77777777" w:rsidR="00DE4F70" w:rsidRDefault="00DE4F70" w:rsidP="00DE4F70">
      <w:pPr>
        <w:spacing w:before="5"/>
        <w:rPr>
          <w:rFonts w:asciiTheme="minorBidi" w:hAnsiTheme="minorBidi" w:cstheme="minorBidi"/>
          <w:b/>
          <w:sz w:val="22"/>
          <w:szCs w:val="22"/>
        </w:rPr>
      </w:pPr>
      <w:r w:rsidRPr="00DE4F70">
        <w:rPr>
          <w:rFonts w:asciiTheme="minorBidi" w:hAnsiTheme="minorBidi" w:cstheme="minorBidi"/>
          <w:b/>
          <w:sz w:val="22"/>
          <w:szCs w:val="22"/>
          <w:u w:val="single"/>
        </w:rPr>
        <w:t>GEÇTİĞİMİZ İKİ HAFTA</w:t>
      </w:r>
      <w:r w:rsidRPr="00DE4F70">
        <w:rPr>
          <w:rFonts w:asciiTheme="minorBidi" w:hAnsiTheme="minorBidi" w:cstheme="minorBidi"/>
          <w:b/>
          <w:sz w:val="22"/>
          <w:szCs w:val="22"/>
        </w:rPr>
        <w:t xml:space="preserve"> boyunca:</w:t>
      </w:r>
    </w:p>
    <w:p w14:paraId="26D8FF42" w14:textId="77777777" w:rsidR="00DE4F70" w:rsidRPr="00DE4F70" w:rsidRDefault="00DE4F70" w:rsidP="00DE4F70">
      <w:pPr>
        <w:rPr>
          <w:rFonts w:asciiTheme="minorBidi" w:eastAsia="Arial" w:hAnsiTheme="minorBidi" w:cstheme="minorBidi"/>
          <w:sz w:val="22"/>
          <w:szCs w:val="22"/>
        </w:rPr>
      </w:pPr>
    </w:p>
    <w:p w14:paraId="6DC555A6" w14:textId="77777777" w:rsidR="00DE4F70" w:rsidRPr="00DE4F70" w:rsidRDefault="00DE4F70" w:rsidP="0079795E">
      <w:pPr>
        <w:pStyle w:val="ListParagraph"/>
        <w:numPr>
          <w:ilvl w:val="0"/>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b/>
          <w:color w:val="000000"/>
          <w:sz w:val="22"/>
          <w:szCs w:val="22"/>
        </w:rPr>
        <w:t>… genel olarak ne kadar endişeliydiniz?</w:t>
      </w:r>
    </w:p>
    <w:p w14:paraId="4673B6DE"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 endişeli değil</w:t>
      </w:r>
    </w:p>
    <w:p w14:paraId="603B3C56"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 endişeli</w:t>
      </w:r>
    </w:p>
    <w:p w14:paraId="5B869957"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endişeli</w:t>
      </w:r>
    </w:p>
    <w:p w14:paraId="55B5803C"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endişeli</w:t>
      </w:r>
    </w:p>
    <w:p w14:paraId="2F0571A3"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 endişeli</w:t>
      </w:r>
    </w:p>
    <w:p w14:paraId="7EE54D02" w14:textId="77777777" w:rsidR="00DE4F70" w:rsidRDefault="00DE4F70" w:rsidP="00DE4F70">
      <w:pPr>
        <w:rPr>
          <w:rFonts w:asciiTheme="minorBidi" w:eastAsia="Arial" w:hAnsiTheme="minorBidi" w:cstheme="minorBidi"/>
          <w:sz w:val="22"/>
          <w:szCs w:val="22"/>
        </w:rPr>
      </w:pPr>
    </w:p>
    <w:p w14:paraId="2F2BB517" w14:textId="77777777" w:rsidR="0003093E" w:rsidRPr="00DE4F70" w:rsidRDefault="0003093E" w:rsidP="00DE4F70">
      <w:pPr>
        <w:rPr>
          <w:rFonts w:asciiTheme="minorBidi" w:eastAsia="Arial" w:hAnsiTheme="minorBidi" w:cstheme="minorBidi"/>
          <w:sz w:val="22"/>
          <w:szCs w:val="22"/>
        </w:rPr>
      </w:pPr>
    </w:p>
    <w:p w14:paraId="3DC83AEA"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ne kadar mutlu veya mutsuzdunuz?</w:t>
      </w:r>
    </w:p>
    <w:p w14:paraId="45890025"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üzgün/depresif/mutsuz</w:t>
      </w:r>
    </w:p>
    <w:p w14:paraId="33D75CD1"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üzgün/depresif/mutsuz</w:t>
      </w:r>
    </w:p>
    <w:p w14:paraId="68107B71"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i/>
          <w:color w:val="000000"/>
          <w:sz w:val="22"/>
          <w:szCs w:val="22"/>
        </w:rPr>
      </w:pPr>
      <w:r w:rsidRPr="00DE4F70">
        <w:rPr>
          <w:rFonts w:asciiTheme="minorBidi" w:hAnsiTheme="minorBidi" w:cstheme="minorBidi"/>
          <w:color w:val="000000"/>
          <w:sz w:val="22"/>
          <w:szCs w:val="22"/>
        </w:rPr>
        <w:t>Nötr</w:t>
      </w:r>
    </w:p>
    <w:p w14:paraId="5B5C7CC2"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mutlu/neşeli</w:t>
      </w:r>
    </w:p>
    <w:p w14:paraId="062B0F19"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mutlu/neşeli</w:t>
      </w:r>
    </w:p>
    <w:p w14:paraId="3CEEE5C8" w14:textId="77777777" w:rsidR="00DE4F70" w:rsidRDefault="00DE4F70" w:rsidP="00DE4F70">
      <w:pPr>
        <w:rPr>
          <w:rFonts w:asciiTheme="minorBidi" w:eastAsia="Arial" w:hAnsiTheme="minorBidi" w:cstheme="minorBidi"/>
          <w:sz w:val="22"/>
          <w:szCs w:val="22"/>
        </w:rPr>
      </w:pPr>
    </w:p>
    <w:p w14:paraId="3ACEFA63" w14:textId="77777777" w:rsidR="0003093E" w:rsidRPr="00DE4F70" w:rsidRDefault="0003093E" w:rsidP="00DE4F70">
      <w:pPr>
        <w:rPr>
          <w:rFonts w:asciiTheme="minorBidi" w:eastAsia="Arial" w:hAnsiTheme="minorBidi" w:cstheme="minorBidi"/>
          <w:sz w:val="22"/>
          <w:szCs w:val="22"/>
        </w:rPr>
      </w:pPr>
    </w:p>
    <w:p w14:paraId="33F2103C"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ne kadar gevşemiş veya kaygılıydınız?</w:t>
      </w:r>
    </w:p>
    <w:p w14:paraId="68659AD2"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gevşemiş/sakin</w:t>
      </w:r>
    </w:p>
    <w:p w14:paraId="1CF16001"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gevşemiş/sakin</w:t>
      </w:r>
    </w:p>
    <w:p w14:paraId="72FCC78C"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Nötr</w:t>
      </w:r>
    </w:p>
    <w:p w14:paraId="6680471C"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gergin/kaygılı</w:t>
      </w:r>
    </w:p>
    <w:p w14:paraId="6234E3BF"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gergin/kaygılı</w:t>
      </w:r>
    </w:p>
    <w:p w14:paraId="221209C7" w14:textId="77777777" w:rsidR="00DE4F70" w:rsidRDefault="00DE4F70" w:rsidP="00DE4F70">
      <w:pPr>
        <w:ind w:left="720"/>
        <w:rPr>
          <w:rFonts w:asciiTheme="minorBidi" w:hAnsiTheme="minorBidi" w:cstheme="minorBidi"/>
          <w:sz w:val="22"/>
          <w:szCs w:val="22"/>
        </w:rPr>
      </w:pPr>
    </w:p>
    <w:p w14:paraId="3168894C" w14:textId="77777777" w:rsidR="0003093E" w:rsidRPr="00DE4F70" w:rsidRDefault="0003093E" w:rsidP="00DE4F70">
      <w:pPr>
        <w:ind w:left="720"/>
        <w:rPr>
          <w:rFonts w:asciiTheme="minorBidi" w:hAnsiTheme="minorBidi" w:cstheme="minorBidi"/>
          <w:sz w:val="22"/>
          <w:szCs w:val="22"/>
        </w:rPr>
      </w:pPr>
    </w:p>
    <w:p w14:paraId="290DE6A5"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ne kadar huzursuzdunuz?</w:t>
      </w:r>
    </w:p>
    <w:p w14:paraId="15560922" w14:textId="77777777" w:rsidR="00DE4F70" w:rsidRPr="00DE4F70" w:rsidRDefault="00DE4F70" w:rsidP="0079795E">
      <w:pPr>
        <w:numPr>
          <w:ilvl w:val="0"/>
          <w:numId w:val="10"/>
        </w:numPr>
        <w:rPr>
          <w:rFonts w:asciiTheme="minorBidi" w:hAnsiTheme="minorBidi" w:cstheme="minorBidi"/>
          <w:sz w:val="22"/>
          <w:szCs w:val="22"/>
        </w:rPr>
      </w:pPr>
      <w:r w:rsidRPr="00DE4F70">
        <w:rPr>
          <w:rFonts w:asciiTheme="minorBidi" w:hAnsiTheme="minorBidi" w:cstheme="minorBidi"/>
          <w:sz w:val="22"/>
          <w:szCs w:val="22"/>
        </w:rPr>
        <w:t>Hiç huzursuz değil</w:t>
      </w:r>
    </w:p>
    <w:p w14:paraId="20A911E1" w14:textId="77777777" w:rsidR="00DE4F70" w:rsidRPr="00DE4F70" w:rsidRDefault="00DE4F70" w:rsidP="0079795E">
      <w:pPr>
        <w:numPr>
          <w:ilvl w:val="0"/>
          <w:numId w:val="10"/>
        </w:numPr>
        <w:rPr>
          <w:rFonts w:asciiTheme="minorBidi" w:hAnsiTheme="minorBidi" w:cstheme="minorBidi"/>
          <w:sz w:val="22"/>
          <w:szCs w:val="22"/>
        </w:rPr>
      </w:pPr>
      <w:r w:rsidRPr="00DE4F70">
        <w:rPr>
          <w:rFonts w:asciiTheme="minorBidi" w:hAnsiTheme="minorBidi" w:cstheme="minorBidi"/>
          <w:sz w:val="22"/>
          <w:szCs w:val="22"/>
        </w:rPr>
        <w:t>Çok az huzursuz</w:t>
      </w:r>
    </w:p>
    <w:p w14:paraId="111FA4E1" w14:textId="77777777" w:rsidR="00DE4F70" w:rsidRPr="00DE4F70" w:rsidRDefault="00DE4F70" w:rsidP="0079795E">
      <w:pPr>
        <w:numPr>
          <w:ilvl w:val="0"/>
          <w:numId w:val="10"/>
        </w:numPr>
        <w:rPr>
          <w:rFonts w:asciiTheme="minorBidi" w:hAnsiTheme="minorBidi" w:cstheme="minorBidi"/>
          <w:sz w:val="22"/>
          <w:szCs w:val="22"/>
        </w:rPr>
      </w:pPr>
      <w:r w:rsidRPr="00DE4F70">
        <w:rPr>
          <w:rFonts w:asciiTheme="minorBidi" w:hAnsiTheme="minorBidi" w:cstheme="minorBidi"/>
          <w:sz w:val="22"/>
          <w:szCs w:val="22"/>
        </w:rPr>
        <w:t>Kısmen huzursuz</w:t>
      </w:r>
    </w:p>
    <w:p w14:paraId="060511CD" w14:textId="77777777" w:rsidR="00DE4F70" w:rsidRPr="00DE4F70" w:rsidRDefault="00DE4F70" w:rsidP="0079795E">
      <w:pPr>
        <w:numPr>
          <w:ilvl w:val="0"/>
          <w:numId w:val="10"/>
        </w:numPr>
        <w:rPr>
          <w:rFonts w:asciiTheme="minorBidi" w:hAnsiTheme="minorBidi" w:cstheme="minorBidi"/>
          <w:sz w:val="22"/>
          <w:szCs w:val="22"/>
        </w:rPr>
      </w:pPr>
      <w:r w:rsidRPr="00DE4F70">
        <w:rPr>
          <w:rFonts w:asciiTheme="minorBidi" w:hAnsiTheme="minorBidi" w:cstheme="minorBidi"/>
          <w:sz w:val="22"/>
          <w:szCs w:val="22"/>
        </w:rPr>
        <w:t>Çok huzursuz</w:t>
      </w:r>
    </w:p>
    <w:p w14:paraId="0B889295" w14:textId="77777777" w:rsidR="00DE4F70" w:rsidRPr="00DE4F70" w:rsidRDefault="00DE4F70" w:rsidP="0079795E">
      <w:pPr>
        <w:numPr>
          <w:ilvl w:val="0"/>
          <w:numId w:val="10"/>
        </w:numPr>
        <w:rPr>
          <w:rFonts w:asciiTheme="minorBidi" w:hAnsiTheme="minorBidi" w:cstheme="minorBidi"/>
          <w:sz w:val="22"/>
          <w:szCs w:val="22"/>
        </w:rPr>
      </w:pPr>
      <w:r w:rsidRPr="00DE4F70">
        <w:rPr>
          <w:rFonts w:asciiTheme="minorBidi" w:hAnsiTheme="minorBidi" w:cstheme="minorBidi"/>
          <w:sz w:val="22"/>
          <w:szCs w:val="22"/>
        </w:rPr>
        <w:t>Son derece huzursuz</w:t>
      </w:r>
    </w:p>
    <w:p w14:paraId="116C1EF2" w14:textId="77777777" w:rsidR="00DE4F70" w:rsidRDefault="00DE4F70" w:rsidP="00DE4F70">
      <w:pPr>
        <w:rPr>
          <w:rFonts w:asciiTheme="minorBidi" w:eastAsia="Arial" w:hAnsiTheme="minorBidi" w:cstheme="minorBidi"/>
          <w:sz w:val="22"/>
          <w:szCs w:val="22"/>
        </w:rPr>
      </w:pPr>
    </w:p>
    <w:p w14:paraId="12680094" w14:textId="77777777" w:rsidR="0003093E" w:rsidRPr="00DE4F70" w:rsidRDefault="0003093E" w:rsidP="00DE4F70">
      <w:pPr>
        <w:rPr>
          <w:rFonts w:asciiTheme="minorBidi" w:eastAsia="Arial" w:hAnsiTheme="minorBidi" w:cstheme="minorBidi"/>
          <w:sz w:val="22"/>
          <w:szCs w:val="22"/>
        </w:rPr>
      </w:pPr>
    </w:p>
    <w:p w14:paraId="7BEBE1F5"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ne kadar bitkin veya yorgundunuz?</w:t>
      </w:r>
    </w:p>
    <w:p w14:paraId="23486F1D" w14:textId="77777777" w:rsidR="00DE4F70" w:rsidRPr="00DE4F70" w:rsidRDefault="00DE4F70" w:rsidP="0079795E">
      <w:pPr>
        <w:numPr>
          <w:ilvl w:val="0"/>
          <w:numId w:val="11"/>
        </w:numPr>
        <w:pBdr>
          <w:top w:val="nil"/>
          <w:left w:val="nil"/>
          <w:bottom w:val="nil"/>
          <w:right w:val="nil"/>
          <w:between w:val="nil"/>
        </w:pBdr>
        <w:ind w:hanging="360"/>
        <w:rPr>
          <w:rFonts w:asciiTheme="minorBidi" w:hAnsiTheme="minorBidi" w:cstheme="minorBidi"/>
          <w:color w:val="000000"/>
          <w:sz w:val="22"/>
          <w:szCs w:val="22"/>
        </w:rPr>
      </w:pPr>
      <w:r w:rsidRPr="00DE4F70">
        <w:rPr>
          <w:rFonts w:asciiTheme="minorBidi" w:hAnsiTheme="minorBidi" w:cstheme="minorBidi"/>
          <w:color w:val="000000"/>
          <w:sz w:val="22"/>
          <w:szCs w:val="22"/>
        </w:rPr>
        <w:t>Hiç bitkin/yorgun değil</w:t>
      </w:r>
    </w:p>
    <w:p w14:paraId="2CDB6FCC" w14:textId="77777777" w:rsidR="00DE4F70" w:rsidRPr="00DE4F70" w:rsidRDefault="00DE4F70" w:rsidP="0079795E">
      <w:pPr>
        <w:numPr>
          <w:ilvl w:val="0"/>
          <w:numId w:val="11"/>
        </w:numPr>
        <w:pBdr>
          <w:top w:val="nil"/>
          <w:left w:val="nil"/>
          <w:bottom w:val="nil"/>
          <w:right w:val="nil"/>
          <w:between w:val="nil"/>
        </w:pBdr>
        <w:ind w:hanging="360"/>
        <w:rPr>
          <w:rFonts w:asciiTheme="minorBidi" w:hAnsiTheme="minorBidi" w:cstheme="minorBidi"/>
          <w:color w:val="000000"/>
          <w:sz w:val="22"/>
          <w:szCs w:val="22"/>
        </w:rPr>
      </w:pPr>
      <w:r w:rsidRPr="00DE4F70">
        <w:rPr>
          <w:rFonts w:asciiTheme="minorBidi" w:hAnsiTheme="minorBidi" w:cstheme="minorBidi"/>
          <w:color w:val="000000"/>
          <w:sz w:val="22"/>
          <w:szCs w:val="22"/>
        </w:rPr>
        <w:t>Çok az bitkin/yorgun</w:t>
      </w:r>
    </w:p>
    <w:p w14:paraId="795CAACA" w14:textId="77777777" w:rsidR="00DE4F70" w:rsidRPr="00DE4F70" w:rsidRDefault="00DE4F70" w:rsidP="0079795E">
      <w:pPr>
        <w:numPr>
          <w:ilvl w:val="0"/>
          <w:numId w:val="11"/>
        </w:numPr>
        <w:pBdr>
          <w:top w:val="nil"/>
          <w:left w:val="nil"/>
          <w:bottom w:val="nil"/>
          <w:right w:val="nil"/>
          <w:between w:val="nil"/>
        </w:pBdr>
        <w:ind w:hanging="360"/>
        <w:rPr>
          <w:rFonts w:asciiTheme="minorBidi" w:hAnsiTheme="minorBidi" w:cstheme="minorBidi"/>
          <w:color w:val="000000"/>
          <w:sz w:val="22"/>
          <w:szCs w:val="22"/>
        </w:rPr>
      </w:pPr>
      <w:r w:rsidRPr="00DE4F70">
        <w:rPr>
          <w:rFonts w:asciiTheme="minorBidi" w:hAnsiTheme="minorBidi" w:cstheme="minorBidi"/>
          <w:color w:val="000000"/>
          <w:sz w:val="22"/>
          <w:szCs w:val="22"/>
        </w:rPr>
        <w:t>Kısmen bitkin/yorgun</w:t>
      </w:r>
    </w:p>
    <w:p w14:paraId="731104BC" w14:textId="77777777" w:rsidR="00DE4F70" w:rsidRPr="00DE4F70" w:rsidRDefault="00DE4F70" w:rsidP="0079795E">
      <w:pPr>
        <w:numPr>
          <w:ilvl w:val="0"/>
          <w:numId w:val="11"/>
        </w:numPr>
        <w:pBdr>
          <w:top w:val="nil"/>
          <w:left w:val="nil"/>
          <w:bottom w:val="nil"/>
          <w:right w:val="nil"/>
          <w:between w:val="nil"/>
        </w:pBdr>
        <w:ind w:hanging="360"/>
        <w:rPr>
          <w:rFonts w:asciiTheme="minorBidi" w:hAnsiTheme="minorBidi" w:cstheme="minorBidi"/>
          <w:color w:val="000000"/>
          <w:sz w:val="22"/>
          <w:szCs w:val="22"/>
        </w:rPr>
      </w:pPr>
      <w:r w:rsidRPr="00DE4F70">
        <w:rPr>
          <w:rFonts w:asciiTheme="minorBidi" w:hAnsiTheme="minorBidi" w:cstheme="minorBidi"/>
          <w:color w:val="000000"/>
          <w:sz w:val="22"/>
          <w:szCs w:val="22"/>
        </w:rPr>
        <w:t>Çok bitkin/yorgun</w:t>
      </w:r>
    </w:p>
    <w:p w14:paraId="794667BF" w14:textId="42851949" w:rsidR="00DE4F70" w:rsidRPr="0003093E" w:rsidRDefault="00DE4F70" w:rsidP="0003093E">
      <w:pPr>
        <w:numPr>
          <w:ilvl w:val="0"/>
          <w:numId w:val="11"/>
        </w:numPr>
        <w:pBdr>
          <w:top w:val="nil"/>
          <w:left w:val="nil"/>
          <w:bottom w:val="nil"/>
          <w:right w:val="nil"/>
          <w:between w:val="nil"/>
        </w:pBdr>
        <w:ind w:hanging="360"/>
        <w:rPr>
          <w:rFonts w:asciiTheme="minorBidi" w:hAnsiTheme="minorBidi" w:cstheme="minorBidi"/>
          <w:color w:val="000000"/>
          <w:sz w:val="22"/>
          <w:szCs w:val="22"/>
        </w:rPr>
      </w:pPr>
      <w:r w:rsidRPr="00DE4F70">
        <w:rPr>
          <w:rFonts w:asciiTheme="minorBidi" w:hAnsiTheme="minorBidi" w:cstheme="minorBidi"/>
          <w:color w:val="000000"/>
          <w:sz w:val="22"/>
          <w:szCs w:val="22"/>
        </w:rPr>
        <w:t>Son derece bitkin/yorgun</w:t>
      </w:r>
    </w:p>
    <w:p w14:paraId="1D06F3AA" w14:textId="77777777" w:rsidR="00DE4F70" w:rsidRPr="00DE4F70" w:rsidRDefault="00DE4F70" w:rsidP="0079795E">
      <w:pPr>
        <w:pStyle w:val="ListParagraph"/>
        <w:numPr>
          <w:ilvl w:val="0"/>
          <w:numId w:val="1"/>
        </w:numPr>
        <w:rPr>
          <w:rFonts w:asciiTheme="minorBidi" w:hAnsiTheme="minorBidi" w:cstheme="minorBidi"/>
          <w:sz w:val="22"/>
          <w:szCs w:val="22"/>
        </w:rPr>
      </w:pPr>
      <w:r w:rsidRPr="00DE4F70">
        <w:rPr>
          <w:rFonts w:asciiTheme="minorBidi" w:hAnsiTheme="minorBidi" w:cstheme="minorBidi"/>
          <w:b/>
          <w:sz w:val="22"/>
          <w:szCs w:val="22"/>
        </w:rPr>
        <w:lastRenderedPageBreak/>
        <w:t>… ne kadar iyi konsantre olabilmiş veya odaklanabilmiştiniz?</w:t>
      </w:r>
    </w:p>
    <w:p w14:paraId="2EBE7C2D"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odaklanmış/dikkatli</w:t>
      </w:r>
    </w:p>
    <w:p w14:paraId="5CAEA5C2"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odaklanmış/dikkatli</w:t>
      </w:r>
    </w:p>
    <w:p w14:paraId="3319F465"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Nötr</w:t>
      </w:r>
    </w:p>
    <w:p w14:paraId="05C19645"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odaklanmamış/dikkati dağılmış</w:t>
      </w:r>
    </w:p>
    <w:p w14:paraId="6EAE84CB"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 odaklanmamış/dikkati çok dağılmış</w:t>
      </w:r>
    </w:p>
    <w:p w14:paraId="382954A3" w14:textId="77777777" w:rsidR="00DE4F70" w:rsidRDefault="00DE4F70" w:rsidP="00DE4F70">
      <w:pPr>
        <w:rPr>
          <w:rFonts w:asciiTheme="minorBidi" w:eastAsia="Arial" w:hAnsiTheme="minorBidi" w:cstheme="minorBidi"/>
          <w:sz w:val="22"/>
          <w:szCs w:val="22"/>
        </w:rPr>
      </w:pPr>
    </w:p>
    <w:p w14:paraId="0727E0DC" w14:textId="77777777" w:rsidR="0003093E" w:rsidRPr="00DE4F70" w:rsidRDefault="0003093E" w:rsidP="00DE4F70">
      <w:pPr>
        <w:rPr>
          <w:rFonts w:asciiTheme="minorBidi" w:eastAsia="Arial" w:hAnsiTheme="minorBidi" w:cstheme="minorBidi"/>
          <w:sz w:val="22"/>
          <w:szCs w:val="22"/>
        </w:rPr>
      </w:pPr>
    </w:p>
    <w:p w14:paraId="24A0B27B"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rPr>
        <w:t>… ne kadar asabi veya öfkeliydiniz?</w:t>
      </w:r>
    </w:p>
    <w:p w14:paraId="43EBD42D"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 asabi veya öfkeli değil</w:t>
      </w:r>
    </w:p>
    <w:p w14:paraId="4937A4BA"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 asabi veya öfkeli</w:t>
      </w:r>
    </w:p>
    <w:p w14:paraId="76B7605D"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asabi veya öfkeli</w:t>
      </w:r>
    </w:p>
    <w:p w14:paraId="73F8C618"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sabi veya öfkeli</w:t>
      </w:r>
    </w:p>
    <w:p w14:paraId="29D47FBB"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 asabi veya öfkeli</w:t>
      </w:r>
    </w:p>
    <w:p w14:paraId="5834E9E5" w14:textId="77777777" w:rsidR="00DE4F70" w:rsidRDefault="00DE4F70" w:rsidP="00DE4F70">
      <w:pPr>
        <w:ind w:left="360" w:hanging="720"/>
        <w:rPr>
          <w:rFonts w:asciiTheme="minorBidi" w:eastAsia="Arial" w:hAnsiTheme="minorBidi" w:cstheme="minorBidi"/>
          <w:sz w:val="22"/>
          <w:szCs w:val="22"/>
        </w:rPr>
      </w:pPr>
      <w:r w:rsidRPr="00DE4F70">
        <w:rPr>
          <w:rFonts w:asciiTheme="minorBidi" w:eastAsia="Arial" w:hAnsiTheme="minorBidi" w:cstheme="minorBidi"/>
          <w:sz w:val="22"/>
          <w:szCs w:val="22"/>
        </w:rPr>
        <w:t xml:space="preserve"> </w:t>
      </w:r>
    </w:p>
    <w:p w14:paraId="1FEA1B82" w14:textId="77777777" w:rsidR="0003093E" w:rsidRPr="00DE4F70" w:rsidRDefault="0003093E" w:rsidP="00DE4F70">
      <w:pPr>
        <w:ind w:left="360" w:hanging="720"/>
        <w:rPr>
          <w:rFonts w:asciiTheme="minorBidi" w:eastAsia="Arial" w:hAnsiTheme="minorBidi" w:cstheme="minorBidi"/>
          <w:sz w:val="22"/>
          <w:szCs w:val="22"/>
        </w:rPr>
      </w:pPr>
    </w:p>
    <w:p w14:paraId="00FDE28B" w14:textId="77777777" w:rsidR="00DE4F70" w:rsidRPr="00DE4F70" w:rsidRDefault="00DE4F70" w:rsidP="0079795E">
      <w:pPr>
        <w:pStyle w:val="ListParagraph"/>
        <w:numPr>
          <w:ilvl w:val="0"/>
          <w:numId w:val="1"/>
        </w:numPr>
        <w:rPr>
          <w:rFonts w:asciiTheme="minorBidi" w:hAnsiTheme="minorBidi" w:cstheme="minorBidi"/>
          <w:sz w:val="22"/>
          <w:szCs w:val="22"/>
        </w:rPr>
      </w:pPr>
      <w:r w:rsidRPr="00DE4F70">
        <w:rPr>
          <w:rFonts w:asciiTheme="minorBidi" w:hAnsiTheme="minorBidi" w:cstheme="minorBidi"/>
          <w:b/>
          <w:sz w:val="22"/>
          <w:szCs w:val="22"/>
        </w:rPr>
        <w:t>… ne kadar yalnızdınız?</w:t>
      </w:r>
    </w:p>
    <w:p w14:paraId="26E894A3"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 yalnız değil</w:t>
      </w:r>
    </w:p>
    <w:p w14:paraId="439AF626"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az yalnız</w:t>
      </w:r>
    </w:p>
    <w:p w14:paraId="2AE1F958"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Kısmen yalnız</w:t>
      </w:r>
    </w:p>
    <w:p w14:paraId="3A27658F"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Çok yalnız</w:t>
      </w:r>
    </w:p>
    <w:p w14:paraId="146FE875" w14:textId="77777777" w:rsid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Son derece yalnız</w:t>
      </w:r>
    </w:p>
    <w:p w14:paraId="744D500F" w14:textId="77777777" w:rsidR="00DE4F70" w:rsidRPr="00DE4F70" w:rsidRDefault="00DE4F70" w:rsidP="00DE4F70">
      <w:pPr>
        <w:pBdr>
          <w:top w:val="nil"/>
          <w:left w:val="nil"/>
          <w:bottom w:val="nil"/>
          <w:right w:val="nil"/>
          <w:between w:val="nil"/>
        </w:pBdr>
        <w:ind w:left="1440"/>
        <w:rPr>
          <w:rFonts w:asciiTheme="minorBidi" w:hAnsiTheme="minorBidi" w:cstheme="minorBidi"/>
          <w:color w:val="000000"/>
          <w:sz w:val="22"/>
          <w:szCs w:val="22"/>
        </w:rPr>
      </w:pPr>
    </w:p>
    <w:p w14:paraId="1E8DDBD4" w14:textId="77777777" w:rsidR="00C256BC" w:rsidRDefault="00C256BC" w:rsidP="00C256BC">
      <w:pPr>
        <w:rPr>
          <w:rFonts w:asciiTheme="minorBidi" w:eastAsia="Arial" w:hAnsiTheme="minorBidi" w:cstheme="minorBidi"/>
          <w:sz w:val="22"/>
          <w:szCs w:val="22"/>
        </w:rPr>
      </w:pPr>
    </w:p>
    <w:p w14:paraId="19D2874F" w14:textId="77777777" w:rsidR="0003093E" w:rsidRPr="00DE4F70" w:rsidRDefault="0003093E" w:rsidP="00C256BC">
      <w:pPr>
        <w:rPr>
          <w:rFonts w:asciiTheme="minorBidi" w:eastAsia="Arial" w:hAnsiTheme="minorBidi" w:cstheme="minorBidi"/>
          <w:sz w:val="22"/>
          <w:szCs w:val="22"/>
        </w:rPr>
      </w:pPr>
    </w:p>
    <w:p w14:paraId="5BB1FC71" w14:textId="77777777" w:rsidR="00DE4F70" w:rsidRDefault="00DE4F70" w:rsidP="00DE4F70">
      <w:pPr>
        <w:pStyle w:val="Heading2"/>
        <w:rPr>
          <w:rFonts w:asciiTheme="minorBidi" w:hAnsiTheme="minorBidi" w:cstheme="minorBidi"/>
          <w:sz w:val="28"/>
          <w:szCs w:val="28"/>
        </w:rPr>
      </w:pPr>
      <w:r w:rsidRPr="0003093E">
        <w:rPr>
          <w:rFonts w:asciiTheme="minorBidi" w:hAnsiTheme="minorBidi" w:cstheme="minorBidi"/>
          <w:sz w:val="28"/>
          <w:szCs w:val="28"/>
        </w:rPr>
        <w:t>MEDYA KULLANIMI (</w:t>
      </w:r>
      <w:r w:rsidRPr="0003093E">
        <w:rPr>
          <w:rFonts w:asciiTheme="minorBidi" w:hAnsiTheme="minorBidi" w:cstheme="minorBidi"/>
          <w:sz w:val="28"/>
          <w:szCs w:val="28"/>
          <w:u w:val="single"/>
        </w:rPr>
        <w:t>GEÇTİĞİMİZ İKİ HAFTA</w:t>
      </w:r>
      <w:r w:rsidRPr="0003093E">
        <w:rPr>
          <w:rFonts w:asciiTheme="minorBidi" w:hAnsiTheme="minorBidi" w:cstheme="minorBidi"/>
          <w:sz w:val="28"/>
          <w:szCs w:val="28"/>
        </w:rPr>
        <w:t>)</w:t>
      </w:r>
    </w:p>
    <w:p w14:paraId="40D08030" w14:textId="77777777" w:rsidR="0003093E" w:rsidRPr="0003093E" w:rsidRDefault="0003093E" w:rsidP="0003093E"/>
    <w:p w14:paraId="4B30985A" w14:textId="77777777" w:rsidR="00DE4F70" w:rsidRPr="00DE4F70" w:rsidRDefault="00DE4F70" w:rsidP="00DE4F70">
      <w:pPr>
        <w:rPr>
          <w:rFonts w:asciiTheme="minorBidi" w:hAnsiTheme="minorBidi" w:cstheme="minorBidi"/>
          <w:sz w:val="22"/>
          <w:szCs w:val="22"/>
        </w:rPr>
      </w:pPr>
    </w:p>
    <w:p w14:paraId="22519701" w14:textId="77777777" w:rsidR="00DE4F70" w:rsidRPr="00DE4F70" w:rsidRDefault="00DE4F70" w:rsidP="00DE4F70">
      <w:pPr>
        <w:spacing w:before="5"/>
        <w:rPr>
          <w:rFonts w:asciiTheme="minorBidi" w:hAnsiTheme="minorBidi" w:cstheme="minorBidi"/>
          <w:b/>
          <w:sz w:val="22"/>
          <w:szCs w:val="22"/>
        </w:rPr>
      </w:pPr>
      <w:r w:rsidRPr="00DE4F70">
        <w:rPr>
          <w:rFonts w:asciiTheme="minorBidi" w:hAnsiTheme="minorBidi" w:cstheme="minorBidi"/>
          <w:b/>
          <w:sz w:val="22"/>
          <w:szCs w:val="22"/>
          <w:u w:val="single"/>
        </w:rPr>
        <w:t>GEÇTİĞİMİZ İKİ HAFTA</w:t>
      </w:r>
      <w:r w:rsidRPr="00DE4F70">
        <w:rPr>
          <w:rFonts w:asciiTheme="minorBidi" w:hAnsiTheme="minorBidi" w:cstheme="minorBidi"/>
          <w:b/>
          <w:sz w:val="22"/>
          <w:szCs w:val="22"/>
        </w:rPr>
        <w:t xml:space="preserve"> boyunca, </w:t>
      </w:r>
      <w:r w:rsidRPr="00DE4F70">
        <w:rPr>
          <w:rFonts w:asciiTheme="minorBidi" w:hAnsiTheme="minorBidi" w:cstheme="minorBidi"/>
          <w:b/>
          <w:iCs/>
          <w:sz w:val="22"/>
          <w:szCs w:val="22"/>
        </w:rPr>
        <w:t>aşağıdakilere</w:t>
      </w:r>
      <w:r w:rsidRPr="00DE4F70">
        <w:rPr>
          <w:rFonts w:asciiTheme="minorBidi" w:hAnsiTheme="minorBidi" w:cstheme="minorBidi"/>
          <w:b/>
          <w:i/>
          <w:sz w:val="22"/>
          <w:szCs w:val="22"/>
        </w:rPr>
        <w:t xml:space="preserve"> </w:t>
      </w:r>
      <w:r w:rsidRPr="00DE4F70">
        <w:rPr>
          <w:rFonts w:asciiTheme="minorBidi" w:hAnsiTheme="minorBidi" w:cstheme="minorBidi"/>
          <w:b/>
          <w:sz w:val="22"/>
          <w:szCs w:val="22"/>
        </w:rPr>
        <w:t>günde ne kadar zaman harcadınız:</w:t>
      </w:r>
    </w:p>
    <w:p w14:paraId="2F1AC0D4" w14:textId="77777777" w:rsidR="00DE4F70" w:rsidRPr="00DE4F70" w:rsidRDefault="00DE4F70" w:rsidP="00DE4F70">
      <w:pPr>
        <w:spacing w:before="5"/>
        <w:rPr>
          <w:rFonts w:asciiTheme="minorBidi" w:hAnsiTheme="minorBidi" w:cstheme="minorBidi"/>
          <w:b/>
          <w:sz w:val="22"/>
          <w:szCs w:val="22"/>
        </w:rPr>
      </w:pPr>
    </w:p>
    <w:p w14:paraId="30645916" w14:textId="77777777" w:rsidR="00DE4F70" w:rsidRPr="00DE4F70" w:rsidRDefault="00DE4F70" w:rsidP="00DE4F70">
      <w:pPr>
        <w:rPr>
          <w:rFonts w:asciiTheme="minorBidi" w:eastAsia="Arial" w:hAnsiTheme="minorBidi" w:cstheme="minorBidi"/>
          <w:sz w:val="22"/>
          <w:szCs w:val="22"/>
        </w:rPr>
      </w:pPr>
    </w:p>
    <w:p w14:paraId="14BA7331" w14:textId="673A1879" w:rsidR="00DE4F70" w:rsidRPr="00DE4F70" w:rsidRDefault="00DE4F70" w:rsidP="0079795E">
      <w:pPr>
        <w:pStyle w:val="ListParagraph"/>
        <w:numPr>
          <w:ilvl w:val="0"/>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b/>
          <w:color w:val="000000"/>
          <w:sz w:val="22"/>
          <w:szCs w:val="22"/>
        </w:rPr>
        <w:t>… TV veya dijital medya izlemek (ör. Netflix, YouTube, web'de gezinme)?</w:t>
      </w:r>
    </w:p>
    <w:p w14:paraId="4FE1DC3E"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w:t>
      </w:r>
    </w:p>
    <w:p w14:paraId="26CB0E44"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1 saatin altında</w:t>
      </w:r>
    </w:p>
    <w:p w14:paraId="56EF1514"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1-3 saat</w:t>
      </w:r>
    </w:p>
    <w:p w14:paraId="2D0879F5"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4-6 saat</w:t>
      </w:r>
    </w:p>
    <w:p w14:paraId="393B6FBD"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6 saatten fazla</w:t>
      </w:r>
    </w:p>
    <w:p w14:paraId="383A874B" w14:textId="77777777" w:rsidR="00DE4F70" w:rsidRDefault="00DE4F70" w:rsidP="00DE4F70">
      <w:pPr>
        <w:pBdr>
          <w:top w:val="nil"/>
          <w:left w:val="nil"/>
          <w:bottom w:val="nil"/>
          <w:right w:val="nil"/>
          <w:between w:val="nil"/>
        </w:pBdr>
        <w:ind w:left="1440"/>
        <w:rPr>
          <w:rFonts w:asciiTheme="minorBidi" w:hAnsiTheme="minorBidi" w:cstheme="minorBidi"/>
          <w:color w:val="000000"/>
          <w:sz w:val="22"/>
          <w:szCs w:val="22"/>
        </w:rPr>
      </w:pPr>
    </w:p>
    <w:p w14:paraId="732E1DEB" w14:textId="77777777" w:rsidR="0003093E" w:rsidRPr="00DE4F70" w:rsidRDefault="0003093E" w:rsidP="00DE4F70">
      <w:pPr>
        <w:pBdr>
          <w:top w:val="nil"/>
          <w:left w:val="nil"/>
          <w:bottom w:val="nil"/>
          <w:right w:val="nil"/>
          <w:between w:val="nil"/>
        </w:pBdr>
        <w:ind w:left="1440"/>
        <w:rPr>
          <w:rFonts w:asciiTheme="minorBidi" w:hAnsiTheme="minorBidi" w:cstheme="minorBidi"/>
          <w:color w:val="000000"/>
          <w:sz w:val="22"/>
          <w:szCs w:val="22"/>
        </w:rPr>
      </w:pPr>
    </w:p>
    <w:p w14:paraId="386515B9"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highlight w:val="white"/>
        </w:rPr>
        <w:t>... sosyal medya kullanımı (örn., Facetime, Facebook, Instagram, Snapchat, Twitter, TikTok)?</w:t>
      </w:r>
    </w:p>
    <w:p w14:paraId="18FF2D01"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w:t>
      </w:r>
    </w:p>
    <w:p w14:paraId="106E4E31"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1 saatin altında</w:t>
      </w:r>
    </w:p>
    <w:p w14:paraId="72BA6492"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1-3 saat</w:t>
      </w:r>
    </w:p>
    <w:p w14:paraId="73B12CC6"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4-6 saat</w:t>
      </w:r>
    </w:p>
    <w:p w14:paraId="6F0F8BCE"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6 saatten fazla</w:t>
      </w:r>
    </w:p>
    <w:p w14:paraId="427362FC" w14:textId="77777777" w:rsidR="00DE4F70" w:rsidRDefault="00DE4F70" w:rsidP="00DE4F70">
      <w:pPr>
        <w:rPr>
          <w:rFonts w:asciiTheme="minorBidi" w:hAnsiTheme="minorBidi" w:cstheme="minorBidi"/>
          <w:sz w:val="22"/>
          <w:szCs w:val="22"/>
        </w:rPr>
      </w:pPr>
    </w:p>
    <w:p w14:paraId="3C9D9B52" w14:textId="77777777" w:rsidR="0003093E" w:rsidRDefault="0003093E" w:rsidP="00DE4F70">
      <w:pPr>
        <w:rPr>
          <w:rFonts w:asciiTheme="minorBidi" w:hAnsiTheme="minorBidi" w:cstheme="minorBidi"/>
          <w:sz w:val="22"/>
          <w:szCs w:val="22"/>
        </w:rPr>
      </w:pPr>
    </w:p>
    <w:p w14:paraId="055C666B" w14:textId="77777777" w:rsidR="0003093E" w:rsidRDefault="0003093E" w:rsidP="00DE4F70">
      <w:pPr>
        <w:rPr>
          <w:rFonts w:asciiTheme="minorBidi" w:hAnsiTheme="minorBidi" w:cstheme="minorBidi"/>
          <w:sz w:val="22"/>
          <w:szCs w:val="22"/>
        </w:rPr>
      </w:pPr>
    </w:p>
    <w:p w14:paraId="4B3EBC74" w14:textId="77777777" w:rsidR="0003093E" w:rsidRPr="00DE4F70" w:rsidRDefault="0003093E" w:rsidP="00DE4F70">
      <w:pPr>
        <w:rPr>
          <w:rFonts w:asciiTheme="minorBidi" w:hAnsiTheme="minorBidi" w:cstheme="minorBidi"/>
          <w:sz w:val="22"/>
          <w:szCs w:val="22"/>
        </w:rPr>
      </w:pPr>
    </w:p>
    <w:p w14:paraId="5FA92ED8" w14:textId="77777777" w:rsidR="00DE4F70" w:rsidRPr="00DE4F70" w:rsidRDefault="00DE4F70" w:rsidP="0079795E">
      <w:pPr>
        <w:numPr>
          <w:ilvl w:val="0"/>
          <w:numId w:val="1"/>
        </w:numPr>
        <w:rPr>
          <w:rFonts w:asciiTheme="minorBidi" w:hAnsiTheme="minorBidi" w:cstheme="minorBidi"/>
          <w:sz w:val="22"/>
          <w:szCs w:val="22"/>
        </w:rPr>
      </w:pPr>
      <w:r w:rsidRPr="00DE4F70">
        <w:rPr>
          <w:rFonts w:asciiTheme="minorBidi" w:hAnsiTheme="minorBidi" w:cstheme="minorBidi"/>
          <w:b/>
          <w:sz w:val="22"/>
          <w:szCs w:val="22"/>
          <w:highlight w:val="white"/>
        </w:rPr>
        <w:lastRenderedPageBreak/>
        <w:t xml:space="preserve"> … </w:t>
      </w:r>
      <w:r w:rsidRPr="00DE4F70">
        <w:rPr>
          <w:rFonts w:asciiTheme="minorBidi" w:hAnsiTheme="minorBidi" w:cstheme="minorBidi"/>
          <w:b/>
          <w:sz w:val="22"/>
          <w:szCs w:val="22"/>
        </w:rPr>
        <w:t>video oyunları oynamak?</w:t>
      </w:r>
    </w:p>
    <w:p w14:paraId="7876F160" w14:textId="77777777" w:rsidR="00DE4F70" w:rsidRPr="00DE4F70" w:rsidRDefault="00DE4F70" w:rsidP="0079795E">
      <w:pPr>
        <w:numPr>
          <w:ilvl w:val="1"/>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hAnsiTheme="minorBidi" w:cstheme="minorBidi"/>
          <w:color w:val="000000"/>
          <w:sz w:val="22"/>
          <w:szCs w:val="22"/>
        </w:rPr>
        <w:t>Hiç</w:t>
      </w:r>
    </w:p>
    <w:p w14:paraId="0616F913" w14:textId="77777777" w:rsidR="00DE4F70" w:rsidRPr="00DE4F70" w:rsidRDefault="00DE4F70" w:rsidP="0079795E">
      <w:pPr>
        <w:pStyle w:val="Heading2"/>
        <w:numPr>
          <w:ilvl w:val="1"/>
          <w:numId w:val="1"/>
        </w:numPr>
        <w:rPr>
          <w:rFonts w:asciiTheme="minorBidi" w:hAnsiTheme="minorBidi" w:cstheme="minorBidi"/>
          <w:sz w:val="22"/>
          <w:szCs w:val="22"/>
        </w:rPr>
      </w:pPr>
      <w:r w:rsidRPr="00DE4F70">
        <w:rPr>
          <w:rFonts w:asciiTheme="minorBidi" w:hAnsiTheme="minorBidi" w:cstheme="minorBidi"/>
          <w:b w:val="0"/>
          <w:sz w:val="22"/>
          <w:szCs w:val="22"/>
        </w:rPr>
        <w:t>1 saatin altında</w:t>
      </w:r>
    </w:p>
    <w:p w14:paraId="3A5DF17E" w14:textId="77777777" w:rsidR="00DE4F70" w:rsidRPr="00DE4F70" w:rsidRDefault="00DE4F70" w:rsidP="0079795E">
      <w:pPr>
        <w:pStyle w:val="Heading2"/>
        <w:numPr>
          <w:ilvl w:val="1"/>
          <w:numId w:val="1"/>
        </w:numPr>
        <w:rPr>
          <w:rFonts w:asciiTheme="minorBidi" w:hAnsiTheme="minorBidi" w:cstheme="minorBidi"/>
          <w:sz w:val="22"/>
          <w:szCs w:val="22"/>
        </w:rPr>
      </w:pPr>
      <w:r w:rsidRPr="00DE4F70">
        <w:rPr>
          <w:rFonts w:asciiTheme="minorBidi" w:hAnsiTheme="minorBidi" w:cstheme="minorBidi"/>
          <w:b w:val="0"/>
          <w:sz w:val="22"/>
          <w:szCs w:val="22"/>
        </w:rPr>
        <w:t>1-3 saat</w:t>
      </w:r>
    </w:p>
    <w:p w14:paraId="41065354" w14:textId="77777777" w:rsidR="00DE4F70" w:rsidRPr="00DE4F70" w:rsidRDefault="00DE4F70" w:rsidP="0079795E">
      <w:pPr>
        <w:pStyle w:val="Heading2"/>
        <w:numPr>
          <w:ilvl w:val="1"/>
          <w:numId w:val="1"/>
        </w:numPr>
        <w:rPr>
          <w:rFonts w:asciiTheme="minorBidi" w:hAnsiTheme="minorBidi" w:cstheme="minorBidi"/>
          <w:sz w:val="22"/>
          <w:szCs w:val="22"/>
        </w:rPr>
      </w:pPr>
      <w:r w:rsidRPr="00DE4F70">
        <w:rPr>
          <w:rFonts w:asciiTheme="minorBidi" w:hAnsiTheme="minorBidi" w:cstheme="minorBidi"/>
          <w:b w:val="0"/>
          <w:sz w:val="22"/>
          <w:szCs w:val="22"/>
        </w:rPr>
        <w:t>4-6 saat</w:t>
      </w:r>
    </w:p>
    <w:p w14:paraId="2AB78E37" w14:textId="77777777" w:rsidR="00DE4F70" w:rsidRPr="00DE4F70" w:rsidRDefault="00DE4F70" w:rsidP="0079795E">
      <w:pPr>
        <w:pStyle w:val="Heading2"/>
        <w:numPr>
          <w:ilvl w:val="1"/>
          <w:numId w:val="1"/>
        </w:numPr>
        <w:rPr>
          <w:rFonts w:asciiTheme="minorBidi" w:hAnsiTheme="minorBidi" w:cstheme="minorBidi"/>
          <w:sz w:val="22"/>
          <w:szCs w:val="22"/>
        </w:rPr>
      </w:pPr>
      <w:r w:rsidRPr="00DE4F70">
        <w:rPr>
          <w:rFonts w:asciiTheme="minorBidi" w:hAnsiTheme="minorBidi" w:cstheme="minorBidi"/>
          <w:b w:val="0"/>
          <w:sz w:val="22"/>
          <w:szCs w:val="22"/>
        </w:rPr>
        <w:t>6 saatten fazla</w:t>
      </w:r>
    </w:p>
    <w:p w14:paraId="72B230A0" w14:textId="77777777" w:rsidR="004574AD" w:rsidRPr="00DE4F70" w:rsidRDefault="004574AD" w:rsidP="00DE4F70">
      <w:pPr>
        <w:rPr>
          <w:rFonts w:asciiTheme="minorBidi" w:eastAsia="Arial" w:hAnsiTheme="minorBidi" w:cstheme="minorBidi"/>
          <w:sz w:val="22"/>
          <w:szCs w:val="22"/>
          <w:highlight w:val="white"/>
        </w:rPr>
      </w:pPr>
    </w:p>
    <w:p w14:paraId="18B6813C" w14:textId="77777777" w:rsidR="00DE4F70" w:rsidRPr="0003093E" w:rsidRDefault="00DE4F70" w:rsidP="00DE4F70">
      <w:pPr>
        <w:spacing w:before="240" w:after="240"/>
        <w:rPr>
          <w:rFonts w:asciiTheme="minorBidi" w:hAnsiTheme="minorBidi" w:cstheme="minorBidi"/>
          <w:b/>
          <w:sz w:val="28"/>
          <w:szCs w:val="28"/>
        </w:rPr>
      </w:pPr>
      <w:bookmarkStart w:id="3" w:name="_heading=h.79mx5hq6u7hg" w:colFirst="0" w:colLast="0"/>
      <w:bookmarkEnd w:id="3"/>
      <w:r w:rsidRPr="0003093E">
        <w:rPr>
          <w:rFonts w:asciiTheme="minorBidi" w:hAnsiTheme="minorBidi" w:cstheme="minorBidi"/>
          <w:b/>
          <w:sz w:val="28"/>
          <w:szCs w:val="28"/>
        </w:rPr>
        <w:t>MADDE KULLANIMI (</w:t>
      </w:r>
      <w:r w:rsidRPr="0003093E">
        <w:rPr>
          <w:rFonts w:asciiTheme="minorBidi" w:hAnsiTheme="minorBidi" w:cstheme="minorBidi"/>
          <w:b/>
          <w:sz w:val="28"/>
          <w:szCs w:val="28"/>
          <w:u w:val="single"/>
        </w:rPr>
        <w:t>GEÇTİĞİMİZ İKİ HAFTA</w:t>
      </w:r>
      <w:r w:rsidRPr="0003093E">
        <w:rPr>
          <w:rFonts w:asciiTheme="minorBidi" w:hAnsiTheme="minorBidi" w:cstheme="minorBidi"/>
          <w:b/>
          <w:sz w:val="28"/>
          <w:szCs w:val="28"/>
        </w:rPr>
        <w:t>)</w:t>
      </w:r>
    </w:p>
    <w:p w14:paraId="2C88AC05" w14:textId="77777777" w:rsidR="00DE4F70" w:rsidRDefault="00DE4F70" w:rsidP="00DE4F70">
      <w:pPr>
        <w:spacing w:before="5"/>
        <w:rPr>
          <w:rFonts w:asciiTheme="minorBidi" w:hAnsiTheme="minorBidi" w:cstheme="minorBidi"/>
          <w:b/>
          <w:sz w:val="22"/>
          <w:szCs w:val="22"/>
        </w:rPr>
      </w:pPr>
      <w:r w:rsidRPr="00DE4F70">
        <w:rPr>
          <w:rFonts w:asciiTheme="minorBidi" w:hAnsiTheme="minorBidi" w:cstheme="minorBidi"/>
          <w:b/>
          <w:sz w:val="22"/>
          <w:szCs w:val="22"/>
          <w:u w:val="single"/>
        </w:rPr>
        <w:t>GEÇTİĞİMİZ İKİ HAFTA</w:t>
      </w:r>
      <w:r w:rsidRPr="00DE4F70">
        <w:rPr>
          <w:rFonts w:asciiTheme="minorBidi" w:hAnsiTheme="minorBidi" w:cstheme="minorBidi"/>
          <w:b/>
          <w:sz w:val="22"/>
          <w:szCs w:val="22"/>
        </w:rPr>
        <w:t xml:space="preserve"> boyunca, </w:t>
      </w:r>
      <w:r w:rsidRPr="00DE4F70">
        <w:rPr>
          <w:rFonts w:asciiTheme="minorBidi" w:hAnsiTheme="minorBidi" w:cstheme="minorBidi"/>
          <w:b/>
          <w:iCs/>
          <w:sz w:val="22"/>
          <w:szCs w:val="22"/>
        </w:rPr>
        <w:t>aşağıdakileri</w:t>
      </w:r>
      <w:r w:rsidRPr="00DE4F70">
        <w:rPr>
          <w:rFonts w:asciiTheme="minorBidi" w:hAnsiTheme="minorBidi" w:cstheme="minorBidi"/>
          <w:b/>
          <w:i/>
          <w:sz w:val="22"/>
          <w:szCs w:val="22"/>
        </w:rPr>
        <w:t xml:space="preserve"> </w:t>
      </w:r>
      <w:r w:rsidRPr="00DE4F70">
        <w:rPr>
          <w:rFonts w:asciiTheme="minorBidi" w:hAnsiTheme="minorBidi" w:cstheme="minorBidi"/>
          <w:b/>
          <w:sz w:val="22"/>
          <w:szCs w:val="22"/>
        </w:rPr>
        <w:t>ne sıklıkta kullandınız:</w:t>
      </w:r>
    </w:p>
    <w:p w14:paraId="4054FE1B" w14:textId="77777777" w:rsidR="0003093E" w:rsidRPr="00DE4F70" w:rsidRDefault="0003093E" w:rsidP="00DE4F70">
      <w:pPr>
        <w:spacing w:before="5"/>
        <w:rPr>
          <w:rFonts w:asciiTheme="minorBidi" w:hAnsiTheme="minorBidi" w:cstheme="minorBidi"/>
          <w:b/>
          <w:sz w:val="22"/>
          <w:szCs w:val="22"/>
        </w:rPr>
      </w:pPr>
    </w:p>
    <w:p w14:paraId="123C11C3" w14:textId="74B3D8FC" w:rsidR="00DE4F70" w:rsidRPr="00DE4F70" w:rsidRDefault="00DE4F70" w:rsidP="0079795E">
      <w:pPr>
        <w:pStyle w:val="ListParagraph"/>
        <w:numPr>
          <w:ilvl w:val="0"/>
          <w:numId w:val="1"/>
        </w:numPr>
        <w:spacing w:before="240"/>
        <w:rPr>
          <w:rFonts w:asciiTheme="minorBidi" w:hAnsiTheme="minorBidi" w:cstheme="minorBidi"/>
          <w:sz w:val="22"/>
          <w:szCs w:val="22"/>
        </w:rPr>
      </w:pPr>
      <w:r w:rsidRPr="00DE4F70">
        <w:rPr>
          <w:rFonts w:asciiTheme="minorBidi" w:eastAsia="Arial" w:hAnsiTheme="minorBidi" w:cstheme="minorBidi"/>
          <w:b/>
          <w:sz w:val="22"/>
          <w:szCs w:val="22"/>
        </w:rPr>
        <w:t xml:space="preserve"> ... alkol?</w:t>
      </w:r>
    </w:p>
    <w:p w14:paraId="2582266E"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iç</w:t>
      </w:r>
    </w:p>
    <w:p w14:paraId="0D091378"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Nadiren</w:t>
      </w:r>
    </w:p>
    <w:p w14:paraId="303C9D57"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w:t>
      </w:r>
    </w:p>
    <w:p w14:paraId="206CD5AB"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den fazla</w:t>
      </w:r>
    </w:p>
    <w:p w14:paraId="0A4DCA68"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w:t>
      </w:r>
    </w:p>
    <w:p w14:paraId="655A9D9E"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den fazla</w:t>
      </w:r>
    </w:p>
    <w:p w14:paraId="605DAC2F"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w:t>
      </w:r>
    </w:p>
    <w:p w14:paraId="04A37599" w14:textId="77777777" w:rsid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den fazla</w:t>
      </w:r>
    </w:p>
    <w:p w14:paraId="44D1D13E" w14:textId="77777777" w:rsidR="0003093E" w:rsidRPr="00DE4F70" w:rsidRDefault="0003093E" w:rsidP="0003093E">
      <w:pPr>
        <w:ind w:left="1440"/>
        <w:rPr>
          <w:rFonts w:asciiTheme="minorBidi" w:eastAsia="Arial" w:hAnsiTheme="minorBidi" w:cstheme="minorBidi"/>
          <w:sz w:val="22"/>
          <w:szCs w:val="22"/>
        </w:rPr>
      </w:pPr>
    </w:p>
    <w:p w14:paraId="0DE31EFD" w14:textId="77777777" w:rsidR="00DE4F70" w:rsidRPr="00DE4F70" w:rsidRDefault="00DE4F70" w:rsidP="0079795E">
      <w:pPr>
        <w:numPr>
          <w:ilvl w:val="0"/>
          <w:numId w:val="1"/>
        </w:numPr>
        <w:spacing w:before="200"/>
        <w:rPr>
          <w:rFonts w:asciiTheme="minorBidi" w:hAnsiTheme="minorBidi" w:cstheme="minorBidi"/>
          <w:sz w:val="22"/>
          <w:szCs w:val="22"/>
        </w:rPr>
      </w:pPr>
      <w:r w:rsidRPr="00DE4F70">
        <w:rPr>
          <w:rFonts w:asciiTheme="minorBidi" w:hAnsiTheme="minorBidi" w:cstheme="minorBidi"/>
          <w:b/>
          <w:sz w:val="22"/>
          <w:szCs w:val="22"/>
        </w:rPr>
        <w:t>… elektronik sigara?</w:t>
      </w:r>
    </w:p>
    <w:p w14:paraId="5D28906C"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iç</w:t>
      </w:r>
    </w:p>
    <w:p w14:paraId="78396822"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Nadiren</w:t>
      </w:r>
    </w:p>
    <w:p w14:paraId="4D5CC594"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w:t>
      </w:r>
    </w:p>
    <w:p w14:paraId="7B14A7E3"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den fazla</w:t>
      </w:r>
    </w:p>
    <w:p w14:paraId="6279A999"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w:t>
      </w:r>
    </w:p>
    <w:p w14:paraId="706C2F44"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den fazla</w:t>
      </w:r>
    </w:p>
    <w:p w14:paraId="015E37FF"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w:t>
      </w:r>
    </w:p>
    <w:p w14:paraId="1696E185" w14:textId="77777777" w:rsid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den fazla</w:t>
      </w:r>
    </w:p>
    <w:p w14:paraId="17A52FB2" w14:textId="77777777" w:rsidR="0003093E" w:rsidRPr="00DE4F70" w:rsidRDefault="0003093E" w:rsidP="0003093E">
      <w:pPr>
        <w:ind w:left="1440"/>
        <w:rPr>
          <w:rFonts w:asciiTheme="minorBidi" w:eastAsia="Arial" w:hAnsiTheme="minorBidi" w:cstheme="minorBidi"/>
          <w:sz w:val="22"/>
          <w:szCs w:val="22"/>
        </w:rPr>
      </w:pPr>
    </w:p>
    <w:p w14:paraId="3556616B" w14:textId="77777777" w:rsidR="00DE4F70" w:rsidRPr="00DE4F70" w:rsidRDefault="00DE4F70" w:rsidP="0079795E">
      <w:pPr>
        <w:numPr>
          <w:ilvl w:val="0"/>
          <w:numId w:val="1"/>
        </w:numPr>
        <w:spacing w:before="240"/>
        <w:rPr>
          <w:rFonts w:asciiTheme="minorBidi" w:hAnsiTheme="minorBidi" w:cstheme="minorBidi"/>
          <w:sz w:val="22"/>
          <w:szCs w:val="22"/>
        </w:rPr>
      </w:pPr>
      <w:r w:rsidRPr="00DE4F70">
        <w:rPr>
          <w:rFonts w:asciiTheme="minorBidi" w:hAnsiTheme="minorBidi" w:cstheme="minorBidi"/>
          <w:b/>
          <w:sz w:val="22"/>
          <w:szCs w:val="22"/>
        </w:rPr>
        <w:t>… sigara veya diğer türün ürünleri?</w:t>
      </w:r>
    </w:p>
    <w:p w14:paraId="4DE40A64"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iç</w:t>
      </w:r>
    </w:p>
    <w:p w14:paraId="406F8F95"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Nadiren</w:t>
      </w:r>
    </w:p>
    <w:p w14:paraId="12E422EB"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w:t>
      </w:r>
    </w:p>
    <w:p w14:paraId="551C5867"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den fazla</w:t>
      </w:r>
    </w:p>
    <w:p w14:paraId="3B7848C0"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w:t>
      </w:r>
    </w:p>
    <w:p w14:paraId="108BC5B8"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den fazla</w:t>
      </w:r>
    </w:p>
    <w:p w14:paraId="5D2CE0C2"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w:t>
      </w:r>
    </w:p>
    <w:p w14:paraId="1DB7662B" w14:textId="77777777" w:rsid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den fazla</w:t>
      </w:r>
    </w:p>
    <w:p w14:paraId="372389FE" w14:textId="77777777" w:rsidR="0003093E" w:rsidRDefault="0003093E" w:rsidP="0003093E">
      <w:pPr>
        <w:ind w:left="1440"/>
        <w:rPr>
          <w:rFonts w:asciiTheme="minorBidi" w:eastAsia="Arial" w:hAnsiTheme="minorBidi" w:cstheme="minorBidi"/>
          <w:sz w:val="22"/>
          <w:szCs w:val="22"/>
        </w:rPr>
      </w:pPr>
    </w:p>
    <w:p w14:paraId="6971B64E" w14:textId="77777777" w:rsidR="0003093E" w:rsidRDefault="0003093E" w:rsidP="0003093E">
      <w:pPr>
        <w:ind w:left="1440"/>
        <w:rPr>
          <w:rFonts w:asciiTheme="minorBidi" w:eastAsia="Arial" w:hAnsiTheme="minorBidi" w:cstheme="minorBidi"/>
          <w:sz w:val="22"/>
          <w:szCs w:val="22"/>
        </w:rPr>
      </w:pPr>
    </w:p>
    <w:p w14:paraId="4A6BB0CB" w14:textId="77777777" w:rsidR="0003093E" w:rsidRDefault="0003093E" w:rsidP="0003093E">
      <w:pPr>
        <w:ind w:left="1440"/>
        <w:rPr>
          <w:rFonts w:asciiTheme="minorBidi" w:eastAsia="Arial" w:hAnsiTheme="minorBidi" w:cstheme="minorBidi"/>
          <w:sz w:val="22"/>
          <w:szCs w:val="22"/>
        </w:rPr>
      </w:pPr>
    </w:p>
    <w:p w14:paraId="206A2926" w14:textId="77777777" w:rsidR="0003093E" w:rsidRDefault="0003093E" w:rsidP="0003093E">
      <w:pPr>
        <w:ind w:left="1440"/>
        <w:rPr>
          <w:rFonts w:asciiTheme="minorBidi" w:eastAsia="Arial" w:hAnsiTheme="minorBidi" w:cstheme="minorBidi"/>
          <w:sz w:val="22"/>
          <w:szCs w:val="22"/>
        </w:rPr>
      </w:pPr>
    </w:p>
    <w:p w14:paraId="23B962A2" w14:textId="77777777" w:rsidR="0003093E" w:rsidRPr="00DE4F70" w:rsidRDefault="0003093E" w:rsidP="0003093E">
      <w:pPr>
        <w:ind w:left="1440"/>
        <w:rPr>
          <w:rFonts w:asciiTheme="minorBidi" w:eastAsia="Arial" w:hAnsiTheme="minorBidi" w:cstheme="minorBidi"/>
          <w:sz w:val="22"/>
          <w:szCs w:val="22"/>
        </w:rPr>
      </w:pPr>
    </w:p>
    <w:p w14:paraId="1FD7447C" w14:textId="77777777" w:rsidR="00DE4F70" w:rsidRPr="00DE4F70" w:rsidRDefault="00DE4F70" w:rsidP="0079795E">
      <w:pPr>
        <w:pStyle w:val="ListParagraph"/>
        <w:numPr>
          <w:ilvl w:val="0"/>
          <w:numId w:val="1"/>
        </w:numPr>
        <w:spacing w:before="200"/>
        <w:rPr>
          <w:rFonts w:asciiTheme="minorBidi" w:hAnsiTheme="minorBidi" w:cstheme="minorBidi"/>
          <w:sz w:val="22"/>
          <w:szCs w:val="22"/>
          <w:lang w:val="tr-TR"/>
        </w:rPr>
      </w:pPr>
      <w:r w:rsidRPr="00DE4F70">
        <w:rPr>
          <w:rFonts w:asciiTheme="minorBidi" w:hAnsiTheme="minorBidi" w:cstheme="minorBidi"/>
          <w:b/>
          <w:sz w:val="22"/>
          <w:szCs w:val="22"/>
          <w:lang w:val="tr-TR"/>
        </w:rPr>
        <w:lastRenderedPageBreak/>
        <w:t>... marihuana/esrar (örn., ot/esrar ile hazırlanmış sigara, puro, pipo, boru (bong))?</w:t>
      </w:r>
    </w:p>
    <w:p w14:paraId="206AF9C1"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iç</w:t>
      </w:r>
    </w:p>
    <w:p w14:paraId="42FC1723"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Nadiren</w:t>
      </w:r>
    </w:p>
    <w:p w14:paraId="5C107221"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w:t>
      </w:r>
    </w:p>
    <w:p w14:paraId="7DF742B6"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den fazla</w:t>
      </w:r>
    </w:p>
    <w:p w14:paraId="11C74172"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w:t>
      </w:r>
    </w:p>
    <w:p w14:paraId="24267986"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den fazla</w:t>
      </w:r>
    </w:p>
    <w:p w14:paraId="7310CB9D"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w:t>
      </w:r>
    </w:p>
    <w:p w14:paraId="6660403E" w14:textId="77777777" w:rsid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den fazla</w:t>
      </w:r>
    </w:p>
    <w:p w14:paraId="1A09B3CD" w14:textId="77777777" w:rsidR="0003093E" w:rsidRPr="00DE4F70" w:rsidRDefault="0003093E" w:rsidP="0003093E">
      <w:pPr>
        <w:ind w:left="1440"/>
        <w:rPr>
          <w:rFonts w:asciiTheme="minorBidi" w:eastAsia="Arial" w:hAnsiTheme="minorBidi" w:cstheme="minorBidi"/>
          <w:sz w:val="22"/>
          <w:szCs w:val="22"/>
        </w:rPr>
      </w:pPr>
    </w:p>
    <w:p w14:paraId="158D6E42" w14:textId="77777777" w:rsidR="00DE4F70" w:rsidRPr="00DE4F70" w:rsidRDefault="00DE4F70" w:rsidP="00DE4F70">
      <w:pPr>
        <w:ind w:left="1440"/>
        <w:rPr>
          <w:rFonts w:asciiTheme="minorBidi" w:eastAsia="Arial" w:hAnsiTheme="minorBidi" w:cstheme="minorBidi"/>
          <w:sz w:val="22"/>
          <w:szCs w:val="22"/>
        </w:rPr>
      </w:pPr>
    </w:p>
    <w:p w14:paraId="6DCB8462" w14:textId="77777777" w:rsidR="00DE4F70" w:rsidRPr="00DE4F70" w:rsidRDefault="00DE4F70" w:rsidP="0079795E">
      <w:pPr>
        <w:numPr>
          <w:ilvl w:val="0"/>
          <w:numId w:val="1"/>
        </w:numPr>
        <w:pBdr>
          <w:top w:val="nil"/>
          <w:left w:val="nil"/>
          <w:bottom w:val="nil"/>
          <w:right w:val="nil"/>
          <w:between w:val="nil"/>
        </w:pBdr>
        <w:rPr>
          <w:rFonts w:asciiTheme="minorBidi" w:hAnsiTheme="minorBidi" w:cstheme="minorBidi"/>
          <w:color w:val="000000"/>
          <w:sz w:val="22"/>
          <w:szCs w:val="22"/>
        </w:rPr>
      </w:pPr>
      <w:r w:rsidRPr="00DE4F70">
        <w:rPr>
          <w:rFonts w:asciiTheme="minorBidi" w:eastAsia="Arial" w:hAnsiTheme="minorBidi" w:cstheme="minorBidi"/>
          <w:b/>
          <w:color w:val="000000"/>
          <w:sz w:val="22"/>
          <w:szCs w:val="22"/>
        </w:rPr>
        <w:t>... afyon, eroin, kokain</w:t>
      </w:r>
      <w:r w:rsidRPr="00DE4F70">
        <w:rPr>
          <w:rFonts w:asciiTheme="minorBidi" w:hAnsiTheme="minorBidi" w:cstheme="minorBidi"/>
          <w:b/>
          <w:color w:val="000000"/>
          <w:sz w:val="22"/>
          <w:szCs w:val="22"/>
        </w:rPr>
        <w:t xml:space="preserve"> taş (crack), amfetamin, metamfetamin, halüsinojenler veya ekstazi?</w:t>
      </w:r>
    </w:p>
    <w:p w14:paraId="33A29C76"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iç</w:t>
      </w:r>
    </w:p>
    <w:p w14:paraId="00593443"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Nadiren</w:t>
      </w:r>
    </w:p>
    <w:p w14:paraId="79369633"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w:t>
      </w:r>
    </w:p>
    <w:p w14:paraId="3E2D14A5"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Ayda bir kereden fazla</w:t>
      </w:r>
    </w:p>
    <w:p w14:paraId="627DD83A"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w:t>
      </w:r>
    </w:p>
    <w:p w14:paraId="10DD248E"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aftada bir kereden fazla</w:t>
      </w:r>
    </w:p>
    <w:p w14:paraId="0ED01C41" w14:textId="77777777" w:rsidR="00DE4F70" w:rsidRP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w:t>
      </w:r>
    </w:p>
    <w:p w14:paraId="60D893B9" w14:textId="77777777" w:rsidR="00DE4F70" w:rsidRDefault="00DE4F70" w:rsidP="0079795E">
      <w:pPr>
        <w:numPr>
          <w:ilvl w:val="1"/>
          <w:numId w:val="1"/>
        </w:numPr>
        <w:rPr>
          <w:rFonts w:asciiTheme="minorBidi" w:eastAsia="Arial" w:hAnsiTheme="minorBidi" w:cstheme="minorBidi"/>
          <w:sz w:val="22"/>
          <w:szCs w:val="22"/>
        </w:rPr>
      </w:pPr>
      <w:r w:rsidRPr="00DE4F70">
        <w:rPr>
          <w:rFonts w:asciiTheme="minorBidi" w:eastAsia="Arial" w:hAnsiTheme="minorBidi" w:cstheme="minorBidi"/>
          <w:sz w:val="22"/>
          <w:szCs w:val="22"/>
        </w:rPr>
        <w:t>Her gün bir kereden fazla</w:t>
      </w:r>
    </w:p>
    <w:p w14:paraId="014375E0" w14:textId="77777777" w:rsidR="0003093E" w:rsidRDefault="0003093E" w:rsidP="0003093E">
      <w:pPr>
        <w:rPr>
          <w:rFonts w:asciiTheme="minorBidi" w:eastAsia="Arial" w:hAnsiTheme="minorBidi" w:cstheme="minorBidi"/>
          <w:sz w:val="22"/>
          <w:szCs w:val="22"/>
        </w:rPr>
      </w:pPr>
    </w:p>
    <w:p w14:paraId="140DC0E9" w14:textId="77777777" w:rsidR="0003093E" w:rsidRPr="00DE4F70" w:rsidRDefault="0003093E" w:rsidP="0003093E">
      <w:pPr>
        <w:rPr>
          <w:rFonts w:asciiTheme="minorBidi" w:eastAsia="Arial" w:hAnsiTheme="minorBidi" w:cstheme="minorBidi"/>
          <w:sz w:val="22"/>
          <w:szCs w:val="22"/>
        </w:rPr>
      </w:pPr>
    </w:p>
    <w:p w14:paraId="6FA7FD31" w14:textId="77777777" w:rsidR="00DE4F70" w:rsidRPr="00DE4F70" w:rsidRDefault="00DE4F70" w:rsidP="00DE4F70">
      <w:pPr>
        <w:ind w:left="1440"/>
        <w:rPr>
          <w:rFonts w:asciiTheme="minorBidi" w:eastAsia="Arial" w:hAnsiTheme="minorBidi" w:cstheme="minorBidi"/>
          <w:sz w:val="22"/>
          <w:szCs w:val="22"/>
        </w:rPr>
      </w:pPr>
    </w:p>
    <w:p w14:paraId="1AA92A9A" w14:textId="77777777" w:rsidR="00DE4F70" w:rsidRDefault="00DE4F70" w:rsidP="00DE4F70">
      <w:pPr>
        <w:rPr>
          <w:rFonts w:asciiTheme="minorBidi" w:hAnsiTheme="minorBidi" w:cstheme="minorBidi"/>
          <w:b/>
          <w:sz w:val="28"/>
          <w:szCs w:val="28"/>
        </w:rPr>
      </w:pPr>
      <w:r w:rsidRPr="0003093E">
        <w:rPr>
          <w:rFonts w:asciiTheme="minorBidi" w:hAnsiTheme="minorBidi" w:cstheme="minorBidi"/>
          <w:b/>
          <w:sz w:val="28"/>
          <w:szCs w:val="28"/>
        </w:rPr>
        <w:t>İLAVE KONULAR VE YORUMLAR</w:t>
      </w:r>
    </w:p>
    <w:p w14:paraId="6EAE5667" w14:textId="77777777" w:rsidR="0003093E" w:rsidRPr="0003093E" w:rsidRDefault="0003093E" w:rsidP="00DE4F70">
      <w:pPr>
        <w:rPr>
          <w:rFonts w:asciiTheme="minorBidi" w:hAnsiTheme="minorBidi" w:cstheme="minorBidi"/>
          <w:b/>
          <w:sz w:val="28"/>
          <w:szCs w:val="28"/>
        </w:rPr>
      </w:pPr>
    </w:p>
    <w:p w14:paraId="66D41BB4" w14:textId="77777777" w:rsidR="00DE4F70" w:rsidRPr="00DE4F70" w:rsidRDefault="00DE4F70" w:rsidP="00DE4F70">
      <w:pPr>
        <w:rPr>
          <w:rFonts w:asciiTheme="minorBidi" w:hAnsiTheme="minorBidi" w:cstheme="minorBidi"/>
          <w:sz w:val="22"/>
          <w:szCs w:val="22"/>
        </w:rPr>
      </w:pPr>
    </w:p>
    <w:p w14:paraId="7237A659" w14:textId="77777777" w:rsidR="00DE4F70" w:rsidRPr="00DE4F70" w:rsidRDefault="00DE4F70" w:rsidP="00DE4F70">
      <w:pPr>
        <w:rPr>
          <w:rFonts w:asciiTheme="minorBidi" w:hAnsiTheme="minorBidi" w:cstheme="minorBidi"/>
          <w:b/>
          <w:sz w:val="22"/>
          <w:szCs w:val="22"/>
        </w:rPr>
      </w:pPr>
      <w:r w:rsidRPr="00DE4F70">
        <w:rPr>
          <w:rFonts w:asciiTheme="minorBidi" w:hAnsiTheme="minorBidi" w:cstheme="minorBidi"/>
          <w:b/>
          <w:sz w:val="22"/>
          <w:szCs w:val="22"/>
        </w:rPr>
        <w:t>Lütfen Koronavirüs/COVID-19'un siz, arkadaşlarınız veya aileniz üzerindeki etkisi hakkında sizi ilgilendiren herhangi bir şeyi tanımlayınız.</w:t>
      </w:r>
    </w:p>
    <w:p w14:paraId="5BF59BFE" w14:textId="77777777" w:rsidR="00DE4F70" w:rsidRPr="00DE4F70" w:rsidRDefault="00DE4F70" w:rsidP="00DE4F70">
      <w:pPr>
        <w:rPr>
          <w:rFonts w:asciiTheme="minorBidi" w:hAnsiTheme="minorBidi" w:cstheme="minorBidi"/>
          <w:b/>
          <w:sz w:val="22"/>
          <w:szCs w:val="22"/>
        </w:rPr>
      </w:pPr>
    </w:p>
    <w:p w14:paraId="786E3C42" w14:textId="77777777" w:rsidR="00DE4F70" w:rsidRDefault="00DE4F70" w:rsidP="00DE4F70">
      <w:pPr>
        <w:rPr>
          <w:rFonts w:asciiTheme="minorBidi" w:hAnsiTheme="minorBidi" w:cstheme="minorBidi"/>
          <w:sz w:val="22"/>
          <w:szCs w:val="22"/>
        </w:rPr>
      </w:pPr>
      <w:r w:rsidRPr="00DE4F70">
        <w:rPr>
          <w:rFonts w:asciiTheme="minorBidi" w:hAnsiTheme="minorBidi" w:cstheme="minorBidi"/>
          <w:b/>
          <w:sz w:val="22"/>
          <w:szCs w:val="22"/>
        </w:rPr>
        <w:t>[METİN KUTUSU]</w:t>
      </w:r>
      <w:r w:rsidRPr="00DE4F70">
        <w:rPr>
          <w:rFonts w:asciiTheme="minorBidi" w:hAnsiTheme="minorBidi" w:cstheme="minorBidi"/>
          <w:sz w:val="22"/>
          <w:szCs w:val="22"/>
        </w:rPr>
        <w:t xml:space="preserve"> </w:t>
      </w:r>
    </w:p>
    <w:p w14:paraId="313595C2" w14:textId="77777777" w:rsidR="0003093E" w:rsidRDefault="0003093E" w:rsidP="00DE4F70">
      <w:pPr>
        <w:rPr>
          <w:rFonts w:asciiTheme="minorBidi" w:hAnsiTheme="minorBidi" w:cstheme="minorBidi"/>
          <w:sz w:val="22"/>
          <w:szCs w:val="22"/>
        </w:rPr>
      </w:pPr>
    </w:p>
    <w:p w14:paraId="6FBEF795" w14:textId="77777777" w:rsidR="0003093E" w:rsidRPr="00DE4F70" w:rsidRDefault="0003093E" w:rsidP="00DE4F70">
      <w:pPr>
        <w:rPr>
          <w:rFonts w:asciiTheme="minorBidi" w:hAnsiTheme="minorBidi" w:cstheme="minorBidi"/>
          <w:sz w:val="22"/>
          <w:szCs w:val="22"/>
        </w:rPr>
      </w:pPr>
    </w:p>
    <w:p w14:paraId="380A99C7" w14:textId="77777777" w:rsidR="00DE4F70" w:rsidRPr="00DE4F70" w:rsidRDefault="00DE4F70" w:rsidP="00DE4F70">
      <w:pPr>
        <w:rPr>
          <w:rFonts w:asciiTheme="minorBidi" w:hAnsiTheme="minorBidi" w:cstheme="minorBidi"/>
          <w:sz w:val="22"/>
          <w:szCs w:val="22"/>
        </w:rPr>
      </w:pPr>
    </w:p>
    <w:p w14:paraId="09BA2D0E" w14:textId="77777777" w:rsidR="00DE4F70" w:rsidRPr="00DE4F70" w:rsidRDefault="00DE4F70" w:rsidP="00DE4F70">
      <w:pPr>
        <w:rPr>
          <w:rFonts w:asciiTheme="minorBidi" w:hAnsiTheme="minorBidi" w:cstheme="minorBidi"/>
          <w:b/>
          <w:sz w:val="22"/>
          <w:szCs w:val="22"/>
        </w:rPr>
      </w:pPr>
      <w:r w:rsidRPr="00DE4F70">
        <w:rPr>
          <w:rFonts w:asciiTheme="minorBidi" w:hAnsiTheme="minorBidi" w:cstheme="minorBidi"/>
          <w:b/>
          <w:sz w:val="22"/>
          <w:szCs w:val="22"/>
        </w:rPr>
        <w:t>Lütfen bu anket ve/veya ilgili konular hakkında yorumlarınızı belirtiniz.</w:t>
      </w:r>
    </w:p>
    <w:p w14:paraId="465F29AF" w14:textId="77777777" w:rsidR="00DE4F70" w:rsidRPr="00DE4F70" w:rsidRDefault="00DE4F70" w:rsidP="00DE4F70">
      <w:pPr>
        <w:rPr>
          <w:rFonts w:asciiTheme="minorBidi" w:hAnsiTheme="minorBidi" w:cstheme="minorBidi"/>
          <w:b/>
          <w:sz w:val="22"/>
          <w:szCs w:val="22"/>
        </w:rPr>
      </w:pPr>
    </w:p>
    <w:p w14:paraId="4BCEEFDF" w14:textId="77777777" w:rsidR="00DE4F70" w:rsidRPr="00DE4F70" w:rsidRDefault="00DE4F70" w:rsidP="00DE4F70">
      <w:pPr>
        <w:rPr>
          <w:rFonts w:asciiTheme="minorBidi" w:hAnsiTheme="minorBidi" w:cstheme="minorBidi"/>
          <w:sz w:val="22"/>
          <w:szCs w:val="22"/>
        </w:rPr>
      </w:pPr>
      <w:r w:rsidRPr="00DE4F70">
        <w:rPr>
          <w:rFonts w:asciiTheme="minorBidi" w:hAnsiTheme="minorBidi" w:cstheme="minorBidi"/>
          <w:b/>
          <w:sz w:val="22"/>
          <w:szCs w:val="22"/>
        </w:rPr>
        <w:t>[METİN KUTUSU]</w:t>
      </w:r>
    </w:p>
    <w:p w14:paraId="0000025A" w14:textId="77777777" w:rsidR="002E3051" w:rsidRPr="00DE4F70" w:rsidRDefault="002E3051" w:rsidP="00DE4F70">
      <w:pPr>
        <w:pStyle w:val="Heading2"/>
        <w:rPr>
          <w:rFonts w:asciiTheme="minorBidi" w:eastAsia="Arial" w:hAnsiTheme="minorBidi" w:cstheme="minorBidi"/>
          <w:sz w:val="22"/>
          <w:szCs w:val="22"/>
        </w:rPr>
      </w:pPr>
    </w:p>
    <w:sectPr w:rsidR="002E3051" w:rsidRPr="00DE4F7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27A56F" w14:textId="77777777" w:rsidR="00B16CC1" w:rsidRDefault="00B16CC1">
      <w:r>
        <w:separator/>
      </w:r>
    </w:p>
  </w:endnote>
  <w:endnote w:type="continuationSeparator" w:id="0">
    <w:p w14:paraId="61AAA967" w14:textId="77777777" w:rsidR="00B16CC1" w:rsidRDefault="00B16CC1">
      <w:r>
        <w:continuationSeparator/>
      </w:r>
    </w:p>
  </w:endnote>
  <w:endnote w:type="continuationNotice" w:id="1">
    <w:p w14:paraId="6DEDF504" w14:textId="77777777" w:rsidR="00B16CC1" w:rsidRDefault="00B16C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A2"/>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A14D6" w14:textId="77777777" w:rsidR="0003093E" w:rsidRDefault="000309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5F" w14:textId="3DD9491D" w:rsidR="00A73729" w:rsidRDefault="00A73729">
    <w:pPr>
      <w:jc w:val="right"/>
    </w:pPr>
    <w:r>
      <w:fldChar w:fldCharType="begin"/>
    </w:r>
    <w:r>
      <w:instrText>PAGE</w:instrText>
    </w:r>
    <w:r>
      <w:fldChar w:fldCharType="separate"/>
    </w:r>
    <w:r w:rsidR="009106F5">
      <w:rPr>
        <w:noProof/>
      </w:rPr>
      <w:t>3</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DBD981" w14:textId="77777777" w:rsidR="0003093E" w:rsidRDefault="000309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6B52B" w14:textId="77777777" w:rsidR="00B16CC1" w:rsidRDefault="00B16CC1">
      <w:r>
        <w:separator/>
      </w:r>
    </w:p>
  </w:footnote>
  <w:footnote w:type="continuationSeparator" w:id="0">
    <w:p w14:paraId="112D34B6" w14:textId="77777777" w:rsidR="00B16CC1" w:rsidRDefault="00B16CC1">
      <w:r>
        <w:continuationSeparator/>
      </w:r>
    </w:p>
  </w:footnote>
  <w:footnote w:type="continuationNotice" w:id="1">
    <w:p w14:paraId="0EF1285C" w14:textId="77777777" w:rsidR="00B16CC1" w:rsidRDefault="00B16CC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26BA2" w14:textId="77777777" w:rsidR="0003093E" w:rsidRDefault="000309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DA72" w14:textId="2F40337E" w:rsidR="00554F7E" w:rsidRDefault="00554F7E" w:rsidP="00554F7E">
    <w:pPr>
      <w:pBdr>
        <w:top w:val="nil"/>
        <w:left w:val="nil"/>
        <w:bottom w:val="nil"/>
        <w:right w:val="nil"/>
        <w:between w:val="nil"/>
      </w:pBdr>
      <w:tabs>
        <w:tab w:val="center" w:pos="4680"/>
        <w:tab w:val="right" w:pos="9360"/>
      </w:tabs>
      <w:rPr>
        <w:color w:val="000000"/>
      </w:rPr>
    </w:pPr>
    <w:r>
      <w:rPr>
        <w:rFonts w:ascii="Arial" w:eastAsia="Arial" w:hAnsi="Arial" w:cs="Arial"/>
        <w:color w:val="0000FF"/>
        <w:sz w:val="22"/>
        <w:szCs w:val="22"/>
      </w:rPr>
      <w:t>Koronavirüsü Sağlik Etki Araştirmasi (CRISIS) V0.3: Genç Özbildirim Temel Güncel Form</w:t>
    </w:r>
  </w:p>
  <w:p w14:paraId="0000025D" w14:textId="77777777" w:rsidR="00A73729" w:rsidRDefault="00A73729" w:rsidP="0003093E">
    <w:pPr>
      <w:rPr>
        <w:rFonts w:ascii="Arial" w:eastAsia="Arial" w:hAnsi="Arial" w:cs="Arial"/>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7A5AB" w14:textId="77777777" w:rsidR="00554F7E" w:rsidRPr="00B63CF4" w:rsidRDefault="00554F7E" w:rsidP="00554F7E">
    <w:pPr>
      <w:pStyle w:val="Header"/>
      <w:rPr>
        <w:lang w:val="tr-TR"/>
      </w:rPr>
    </w:pPr>
    <w:r>
      <w:rPr>
        <w:lang w:val="tr-TR"/>
      </w:rPr>
      <w:t>Translator: Pınar ACET</w:t>
    </w:r>
  </w:p>
  <w:p w14:paraId="3E87B5EC" w14:textId="77777777" w:rsidR="00554F7E" w:rsidRDefault="00554F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02600"/>
    <w:multiLevelType w:val="multilevel"/>
    <w:tmpl w:val="32369AFC"/>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
    <w:nsid w:val="213A5D2E"/>
    <w:multiLevelType w:val="multilevel"/>
    <w:tmpl w:val="CC381116"/>
    <w:lvl w:ilvl="0">
      <w:start w:val="1"/>
      <w:numFmt w:val="lowerLetter"/>
      <w:lvlText w:val="%1."/>
      <w:lvlJc w:val="left"/>
      <w:pPr>
        <w:ind w:left="1637" w:hanging="360"/>
      </w:pPr>
      <w:rPr>
        <w:b w:val="0"/>
        <w:bCs w:val="0"/>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13C2A03"/>
    <w:multiLevelType w:val="hybridMultilevel"/>
    <w:tmpl w:val="C324CEAA"/>
    <w:lvl w:ilvl="0" w:tplc="041F0019">
      <w:start w:val="1"/>
      <w:numFmt w:val="lowerLetter"/>
      <w:lvlText w:val="%1."/>
      <w:lvlJc w:val="left"/>
      <w:pPr>
        <w:ind w:left="1495"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EC80DFD"/>
    <w:multiLevelType w:val="multilevel"/>
    <w:tmpl w:val="AD9A7F2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nsid w:val="51EA53C4"/>
    <w:multiLevelType w:val="hybridMultilevel"/>
    <w:tmpl w:val="D98673BA"/>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3600" w:hanging="360"/>
      </w:pPr>
      <w:rPr>
        <w:rFonts w:ascii="Courier New" w:hAnsi="Courier New" w:cs="Courier New" w:hint="default"/>
      </w:rPr>
    </w:lvl>
    <w:lvl w:ilvl="2" w:tplc="041F0005" w:tentative="1">
      <w:start w:val="1"/>
      <w:numFmt w:val="bullet"/>
      <w:lvlText w:val=""/>
      <w:lvlJc w:val="left"/>
      <w:pPr>
        <w:ind w:left="4320" w:hanging="360"/>
      </w:pPr>
      <w:rPr>
        <w:rFonts w:ascii="Wingdings" w:hAnsi="Wingdings" w:hint="default"/>
      </w:rPr>
    </w:lvl>
    <w:lvl w:ilvl="3" w:tplc="041F0001" w:tentative="1">
      <w:start w:val="1"/>
      <w:numFmt w:val="bullet"/>
      <w:lvlText w:val=""/>
      <w:lvlJc w:val="left"/>
      <w:pPr>
        <w:ind w:left="5040" w:hanging="360"/>
      </w:pPr>
      <w:rPr>
        <w:rFonts w:ascii="Symbol" w:hAnsi="Symbol" w:hint="default"/>
      </w:rPr>
    </w:lvl>
    <w:lvl w:ilvl="4" w:tplc="041F0003" w:tentative="1">
      <w:start w:val="1"/>
      <w:numFmt w:val="bullet"/>
      <w:lvlText w:val="o"/>
      <w:lvlJc w:val="left"/>
      <w:pPr>
        <w:ind w:left="5760" w:hanging="360"/>
      </w:pPr>
      <w:rPr>
        <w:rFonts w:ascii="Courier New" w:hAnsi="Courier New" w:cs="Courier New" w:hint="default"/>
      </w:rPr>
    </w:lvl>
    <w:lvl w:ilvl="5" w:tplc="041F0005" w:tentative="1">
      <w:start w:val="1"/>
      <w:numFmt w:val="bullet"/>
      <w:lvlText w:val=""/>
      <w:lvlJc w:val="left"/>
      <w:pPr>
        <w:ind w:left="6480" w:hanging="360"/>
      </w:pPr>
      <w:rPr>
        <w:rFonts w:ascii="Wingdings" w:hAnsi="Wingdings" w:hint="default"/>
      </w:rPr>
    </w:lvl>
    <w:lvl w:ilvl="6" w:tplc="041F0001" w:tentative="1">
      <w:start w:val="1"/>
      <w:numFmt w:val="bullet"/>
      <w:lvlText w:val=""/>
      <w:lvlJc w:val="left"/>
      <w:pPr>
        <w:ind w:left="7200" w:hanging="360"/>
      </w:pPr>
      <w:rPr>
        <w:rFonts w:ascii="Symbol" w:hAnsi="Symbol" w:hint="default"/>
      </w:rPr>
    </w:lvl>
    <w:lvl w:ilvl="7" w:tplc="041F0003" w:tentative="1">
      <w:start w:val="1"/>
      <w:numFmt w:val="bullet"/>
      <w:lvlText w:val="o"/>
      <w:lvlJc w:val="left"/>
      <w:pPr>
        <w:ind w:left="7920" w:hanging="360"/>
      </w:pPr>
      <w:rPr>
        <w:rFonts w:ascii="Courier New" w:hAnsi="Courier New" w:cs="Courier New" w:hint="default"/>
      </w:rPr>
    </w:lvl>
    <w:lvl w:ilvl="8" w:tplc="041F0005" w:tentative="1">
      <w:start w:val="1"/>
      <w:numFmt w:val="bullet"/>
      <w:lvlText w:val=""/>
      <w:lvlJc w:val="left"/>
      <w:pPr>
        <w:ind w:left="8640" w:hanging="360"/>
      </w:pPr>
      <w:rPr>
        <w:rFonts w:ascii="Wingdings" w:hAnsi="Wingdings" w:hint="default"/>
      </w:rPr>
    </w:lvl>
  </w:abstractNum>
  <w:abstractNum w:abstractNumId="5">
    <w:nsid w:val="59264AB5"/>
    <w:multiLevelType w:val="multilevel"/>
    <w:tmpl w:val="E26005D8"/>
    <w:lvl w:ilvl="0">
      <w:start w:val="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hAnsi="Arial" w:cs="Arial" w:hint="default"/>
        <w:b w:val="0"/>
        <w:bCs w:val="0"/>
      </w:rPr>
    </w:lvl>
    <w:lvl w:ilvl="2">
      <w:start w:val="1"/>
      <w:numFmt w:val="bullet"/>
      <w:lvlText w:val=""/>
      <w:lvlJc w:val="left"/>
      <w:pPr>
        <w:ind w:left="2160" w:hanging="360"/>
      </w:pPr>
      <w:rPr>
        <w:rFonts w:ascii="Symbol" w:hAnsi="Symbol" w:hint="default"/>
      </w:rPr>
    </w:lvl>
    <w:lvl w:ilvl="3">
      <w:start w:val="1"/>
      <w:numFmt w:val="bullet"/>
      <w:lvlText w:val="o"/>
      <w:lvlJc w:val="left"/>
      <w:pPr>
        <w:ind w:left="2880" w:hanging="360"/>
      </w:pPr>
      <w:rPr>
        <w:rFonts w:ascii="Courier New" w:hAnsi="Courier New" w:cs="Courier New"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6">
    <w:nsid w:val="59C35E87"/>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E1F1AA9"/>
    <w:multiLevelType w:val="multilevel"/>
    <w:tmpl w:val="0EC06242"/>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30460FC"/>
    <w:multiLevelType w:val="multilevel"/>
    <w:tmpl w:val="CB365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6B2A673E"/>
    <w:multiLevelType w:val="multilevel"/>
    <w:tmpl w:val="AC6C3360"/>
    <w:lvl w:ilvl="0">
      <w:start w:val="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hAnsi="Arial" w:cs="Arial" w:hint="default"/>
        <w:b/>
        <w:bCs/>
      </w:rPr>
    </w:lvl>
    <w:lvl w:ilvl="2">
      <w:start w:val="1"/>
      <w:numFmt w:val="bullet"/>
      <w:lvlText w:val=""/>
      <w:lvlJc w:val="left"/>
      <w:pPr>
        <w:ind w:left="2160" w:hanging="36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0">
    <w:nsid w:val="7D421A4C"/>
    <w:multiLevelType w:val="multilevel"/>
    <w:tmpl w:val="24F4F8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
  </w:num>
  <w:num w:numId="3">
    <w:abstractNumId w:val="2"/>
  </w:num>
  <w:num w:numId="4">
    <w:abstractNumId w:val="9"/>
  </w:num>
  <w:num w:numId="5">
    <w:abstractNumId w:val="5"/>
  </w:num>
  <w:num w:numId="6">
    <w:abstractNumId w:val="4"/>
  </w:num>
  <w:num w:numId="7">
    <w:abstractNumId w:val="8"/>
  </w:num>
  <w:num w:numId="8">
    <w:abstractNumId w:val="10"/>
  </w:num>
  <w:num w:numId="9">
    <w:abstractNumId w:val="7"/>
  </w:num>
  <w:num w:numId="10">
    <w:abstractNumId w:val="3"/>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MjE3MLIwNTE3s7BQ0lEKTi0uzszPAykwqQUAwB3fvywAAAA="/>
  </w:docVars>
  <w:rsids>
    <w:rsidRoot w:val="002E3051"/>
    <w:rsid w:val="00002C79"/>
    <w:rsid w:val="00006695"/>
    <w:rsid w:val="000176F9"/>
    <w:rsid w:val="00023CDE"/>
    <w:rsid w:val="00023E05"/>
    <w:rsid w:val="0003093E"/>
    <w:rsid w:val="00042E8D"/>
    <w:rsid w:val="00051A09"/>
    <w:rsid w:val="00063D09"/>
    <w:rsid w:val="0006664B"/>
    <w:rsid w:val="0008605D"/>
    <w:rsid w:val="000A5518"/>
    <w:rsid w:val="000B1A5A"/>
    <w:rsid w:val="000C05F1"/>
    <w:rsid w:val="000D76B1"/>
    <w:rsid w:val="000E21E2"/>
    <w:rsid w:val="000E797A"/>
    <w:rsid w:val="00102755"/>
    <w:rsid w:val="0011285B"/>
    <w:rsid w:val="00126741"/>
    <w:rsid w:val="00137010"/>
    <w:rsid w:val="00151C3F"/>
    <w:rsid w:val="00155545"/>
    <w:rsid w:val="001767EF"/>
    <w:rsid w:val="00177091"/>
    <w:rsid w:val="00190462"/>
    <w:rsid w:val="001B7DBC"/>
    <w:rsid w:val="001D6084"/>
    <w:rsid w:val="001E6729"/>
    <w:rsid w:val="001E6E30"/>
    <w:rsid w:val="001F396A"/>
    <w:rsid w:val="00214038"/>
    <w:rsid w:val="00216D4F"/>
    <w:rsid w:val="002328B2"/>
    <w:rsid w:val="0026028C"/>
    <w:rsid w:val="00270448"/>
    <w:rsid w:val="00270E44"/>
    <w:rsid w:val="0027155D"/>
    <w:rsid w:val="00271A51"/>
    <w:rsid w:val="002744E7"/>
    <w:rsid w:val="002C007F"/>
    <w:rsid w:val="002E16A4"/>
    <w:rsid w:val="002E3051"/>
    <w:rsid w:val="00311392"/>
    <w:rsid w:val="00325E29"/>
    <w:rsid w:val="003400AF"/>
    <w:rsid w:val="00343105"/>
    <w:rsid w:val="00357416"/>
    <w:rsid w:val="00370AAB"/>
    <w:rsid w:val="00376FB8"/>
    <w:rsid w:val="003859DF"/>
    <w:rsid w:val="003B0CC7"/>
    <w:rsid w:val="003B6BFA"/>
    <w:rsid w:val="003D001A"/>
    <w:rsid w:val="003D3796"/>
    <w:rsid w:val="003D6FFF"/>
    <w:rsid w:val="003F5AEC"/>
    <w:rsid w:val="00407742"/>
    <w:rsid w:val="004129D9"/>
    <w:rsid w:val="004224A8"/>
    <w:rsid w:val="00425920"/>
    <w:rsid w:val="00426DBA"/>
    <w:rsid w:val="004427DF"/>
    <w:rsid w:val="0044333F"/>
    <w:rsid w:val="00450006"/>
    <w:rsid w:val="00456D34"/>
    <w:rsid w:val="004574AD"/>
    <w:rsid w:val="00487416"/>
    <w:rsid w:val="0049236F"/>
    <w:rsid w:val="004944FB"/>
    <w:rsid w:val="004A1584"/>
    <w:rsid w:val="004A5F56"/>
    <w:rsid w:val="004B2545"/>
    <w:rsid w:val="004E2C0D"/>
    <w:rsid w:val="005000C4"/>
    <w:rsid w:val="0050176F"/>
    <w:rsid w:val="00511B1B"/>
    <w:rsid w:val="00524360"/>
    <w:rsid w:val="0052698F"/>
    <w:rsid w:val="005419DA"/>
    <w:rsid w:val="00544F8A"/>
    <w:rsid w:val="005459C3"/>
    <w:rsid w:val="00554F7E"/>
    <w:rsid w:val="00556E07"/>
    <w:rsid w:val="00560C49"/>
    <w:rsid w:val="005C783E"/>
    <w:rsid w:val="005E4FFC"/>
    <w:rsid w:val="005F1F83"/>
    <w:rsid w:val="005F7E64"/>
    <w:rsid w:val="0061154C"/>
    <w:rsid w:val="00622EDE"/>
    <w:rsid w:val="006273C0"/>
    <w:rsid w:val="00640B3E"/>
    <w:rsid w:val="006547B0"/>
    <w:rsid w:val="006B78E1"/>
    <w:rsid w:val="006C343E"/>
    <w:rsid w:val="006E6618"/>
    <w:rsid w:val="007076DF"/>
    <w:rsid w:val="007110B1"/>
    <w:rsid w:val="0074430B"/>
    <w:rsid w:val="00755A75"/>
    <w:rsid w:val="00756F26"/>
    <w:rsid w:val="0076174F"/>
    <w:rsid w:val="007803AE"/>
    <w:rsid w:val="0079795E"/>
    <w:rsid w:val="007A2399"/>
    <w:rsid w:val="007B17A6"/>
    <w:rsid w:val="007C2CAA"/>
    <w:rsid w:val="007D3722"/>
    <w:rsid w:val="007D3B9C"/>
    <w:rsid w:val="007E05FD"/>
    <w:rsid w:val="007E7C5F"/>
    <w:rsid w:val="0080090A"/>
    <w:rsid w:val="00806B9F"/>
    <w:rsid w:val="0082032C"/>
    <w:rsid w:val="00830A67"/>
    <w:rsid w:val="0083379D"/>
    <w:rsid w:val="0084345C"/>
    <w:rsid w:val="00852AC0"/>
    <w:rsid w:val="0087073E"/>
    <w:rsid w:val="008807A3"/>
    <w:rsid w:val="00890C9E"/>
    <w:rsid w:val="00890F7F"/>
    <w:rsid w:val="00893D3A"/>
    <w:rsid w:val="00895CBC"/>
    <w:rsid w:val="008970DD"/>
    <w:rsid w:val="00897D24"/>
    <w:rsid w:val="008A2922"/>
    <w:rsid w:val="008A2A93"/>
    <w:rsid w:val="008C081C"/>
    <w:rsid w:val="008C534D"/>
    <w:rsid w:val="008E133C"/>
    <w:rsid w:val="008E1DE8"/>
    <w:rsid w:val="008E742D"/>
    <w:rsid w:val="009040DB"/>
    <w:rsid w:val="009106F5"/>
    <w:rsid w:val="0091386B"/>
    <w:rsid w:val="0091394A"/>
    <w:rsid w:val="0093541A"/>
    <w:rsid w:val="00937412"/>
    <w:rsid w:val="00944700"/>
    <w:rsid w:val="0098087D"/>
    <w:rsid w:val="009A3A4D"/>
    <w:rsid w:val="009C1A42"/>
    <w:rsid w:val="009C53B9"/>
    <w:rsid w:val="009D29BC"/>
    <w:rsid w:val="009D643A"/>
    <w:rsid w:val="009D7B52"/>
    <w:rsid w:val="009D7F17"/>
    <w:rsid w:val="009E270C"/>
    <w:rsid w:val="00A133B4"/>
    <w:rsid w:val="00A20075"/>
    <w:rsid w:val="00A20776"/>
    <w:rsid w:val="00A73729"/>
    <w:rsid w:val="00A93A22"/>
    <w:rsid w:val="00A948A4"/>
    <w:rsid w:val="00A97133"/>
    <w:rsid w:val="00AA29D7"/>
    <w:rsid w:val="00AD5C04"/>
    <w:rsid w:val="00B13993"/>
    <w:rsid w:val="00B16CC1"/>
    <w:rsid w:val="00B16F77"/>
    <w:rsid w:val="00B21676"/>
    <w:rsid w:val="00B25B61"/>
    <w:rsid w:val="00B3210F"/>
    <w:rsid w:val="00B37E28"/>
    <w:rsid w:val="00B40B9E"/>
    <w:rsid w:val="00B42FFA"/>
    <w:rsid w:val="00B47B8F"/>
    <w:rsid w:val="00B63D22"/>
    <w:rsid w:val="00B7608F"/>
    <w:rsid w:val="00BD2A51"/>
    <w:rsid w:val="00BE48FD"/>
    <w:rsid w:val="00C00F6E"/>
    <w:rsid w:val="00C256BC"/>
    <w:rsid w:val="00C26F88"/>
    <w:rsid w:val="00C654F9"/>
    <w:rsid w:val="00C66140"/>
    <w:rsid w:val="00C72AEA"/>
    <w:rsid w:val="00C86C23"/>
    <w:rsid w:val="00CC19BD"/>
    <w:rsid w:val="00CC45FE"/>
    <w:rsid w:val="00CE050C"/>
    <w:rsid w:val="00CE12F4"/>
    <w:rsid w:val="00CE35B4"/>
    <w:rsid w:val="00CF0FC2"/>
    <w:rsid w:val="00D009E3"/>
    <w:rsid w:val="00D04C1B"/>
    <w:rsid w:val="00D21443"/>
    <w:rsid w:val="00D30BDA"/>
    <w:rsid w:val="00D445B4"/>
    <w:rsid w:val="00D464D8"/>
    <w:rsid w:val="00D51F30"/>
    <w:rsid w:val="00D528C4"/>
    <w:rsid w:val="00D55408"/>
    <w:rsid w:val="00D80C1A"/>
    <w:rsid w:val="00D97803"/>
    <w:rsid w:val="00DA0343"/>
    <w:rsid w:val="00DB1274"/>
    <w:rsid w:val="00DB3A98"/>
    <w:rsid w:val="00DB4237"/>
    <w:rsid w:val="00DC43BE"/>
    <w:rsid w:val="00DD1BCE"/>
    <w:rsid w:val="00DE4F70"/>
    <w:rsid w:val="00DE6EE3"/>
    <w:rsid w:val="00DF018A"/>
    <w:rsid w:val="00DF5EE1"/>
    <w:rsid w:val="00E01D64"/>
    <w:rsid w:val="00E172C9"/>
    <w:rsid w:val="00E178E9"/>
    <w:rsid w:val="00E408AF"/>
    <w:rsid w:val="00E5476E"/>
    <w:rsid w:val="00E55FDC"/>
    <w:rsid w:val="00E803B5"/>
    <w:rsid w:val="00E82406"/>
    <w:rsid w:val="00E847E9"/>
    <w:rsid w:val="00EC7442"/>
    <w:rsid w:val="00EE4FFB"/>
    <w:rsid w:val="00EF09B1"/>
    <w:rsid w:val="00EF5555"/>
    <w:rsid w:val="00EF6B53"/>
    <w:rsid w:val="00F002D4"/>
    <w:rsid w:val="00F2132C"/>
    <w:rsid w:val="00F524A9"/>
    <w:rsid w:val="00F52C3A"/>
    <w:rsid w:val="00F708D5"/>
    <w:rsid w:val="00F73092"/>
    <w:rsid w:val="00F852DE"/>
    <w:rsid w:val="00F86574"/>
    <w:rsid w:val="00F95C00"/>
    <w:rsid w:val="00FC20F6"/>
    <w:rsid w:val="00FC6B1D"/>
    <w:rsid w:val="168B2966"/>
    <w:rsid w:val="328F738D"/>
    <w:rsid w:val="4AA7D01F"/>
    <w:rsid w:val="4D6113A8"/>
    <w:rsid w:val="51D27E51"/>
    <w:rsid w:val="57D93C64"/>
    <w:rsid w:val="6BAD4AD4"/>
    <w:rsid w:val="70362AD3"/>
    <w:rsid w:val="79F3B10E"/>
    <w:rsid w:val="7C9D30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E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D22"/>
    <w:pPr>
      <w:keepNext/>
      <w:keepLines/>
      <w:spacing w:before="40"/>
      <w:outlineLvl w:val="1"/>
    </w:pPr>
    <w:rPr>
      <w:rFonts w:asciiTheme="majorHAnsi" w:eastAsiaTheme="majorEastAsia" w:hAnsiTheme="majorHAnsi"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B63D22"/>
    <w:rPr>
      <w:rFonts w:asciiTheme="majorHAnsi" w:eastAsiaTheme="majorEastAsia" w:hAnsiTheme="majorHAnsi"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70AAB"/>
    <w:pPr>
      <w:tabs>
        <w:tab w:val="center" w:pos="4680"/>
        <w:tab w:val="right" w:pos="9360"/>
      </w:tabs>
    </w:pPr>
  </w:style>
  <w:style w:type="character" w:customStyle="1" w:styleId="HeaderChar">
    <w:name w:val="Header Char"/>
    <w:basedOn w:val="DefaultParagraphFont"/>
    <w:link w:val="Header"/>
    <w:uiPriority w:val="99"/>
    <w:rsid w:val="00370AAB"/>
  </w:style>
  <w:style w:type="paragraph" w:styleId="Footer">
    <w:name w:val="footer"/>
    <w:basedOn w:val="Normal"/>
    <w:link w:val="FooterChar"/>
    <w:uiPriority w:val="99"/>
    <w:unhideWhenUsed/>
    <w:rsid w:val="00370AAB"/>
    <w:pPr>
      <w:tabs>
        <w:tab w:val="center" w:pos="4680"/>
        <w:tab w:val="right" w:pos="9360"/>
      </w:tabs>
    </w:pPr>
  </w:style>
  <w:style w:type="character" w:customStyle="1" w:styleId="FooterChar">
    <w:name w:val="Footer Char"/>
    <w:basedOn w:val="DefaultParagraphFont"/>
    <w:link w:val="Footer"/>
    <w:uiPriority w:val="99"/>
    <w:rsid w:val="00370AAB"/>
  </w:style>
  <w:style w:type="paragraph" w:styleId="Revision">
    <w:name w:val="Revision"/>
    <w:hidden/>
    <w:uiPriority w:val="99"/>
    <w:semiHidden/>
    <w:rsid w:val="00343105"/>
  </w:style>
  <w:style w:type="paragraph" w:customStyle="1" w:styleId="paragraph">
    <w:name w:val="paragraph"/>
    <w:basedOn w:val="Normal"/>
    <w:rsid w:val="00F524A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524A9"/>
  </w:style>
  <w:style w:type="character" w:customStyle="1" w:styleId="eop">
    <w:name w:val="eop"/>
    <w:basedOn w:val="DefaultParagraphFont"/>
    <w:rsid w:val="00F524A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D22"/>
    <w:pPr>
      <w:keepNext/>
      <w:keepLines/>
      <w:spacing w:before="40"/>
      <w:outlineLvl w:val="1"/>
    </w:pPr>
    <w:rPr>
      <w:rFonts w:asciiTheme="majorHAnsi" w:eastAsiaTheme="majorEastAsia" w:hAnsiTheme="majorHAnsi"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B63D22"/>
    <w:rPr>
      <w:rFonts w:asciiTheme="majorHAnsi" w:eastAsiaTheme="majorEastAsia" w:hAnsiTheme="majorHAnsi"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70AAB"/>
    <w:pPr>
      <w:tabs>
        <w:tab w:val="center" w:pos="4680"/>
        <w:tab w:val="right" w:pos="9360"/>
      </w:tabs>
    </w:pPr>
  </w:style>
  <w:style w:type="character" w:customStyle="1" w:styleId="HeaderChar">
    <w:name w:val="Header Char"/>
    <w:basedOn w:val="DefaultParagraphFont"/>
    <w:link w:val="Header"/>
    <w:uiPriority w:val="99"/>
    <w:rsid w:val="00370AAB"/>
  </w:style>
  <w:style w:type="paragraph" w:styleId="Footer">
    <w:name w:val="footer"/>
    <w:basedOn w:val="Normal"/>
    <w:link w:val="FooterChar"/>
    <w:uiPriority w:val="99"/>
    <w:unhideWhenUsed/>
    <w:rsid w:val="00370AAB"/>
    <w:pPr>
      <w:tabs>
        <w:tab w:val="center" w:pos="4680"/>
        <w:tab w:val="right" w:pos="9360"/>
      </w:tabs>
    </w:pPr>
  </w:style>
  <w:style w:type="character" w:customStyle="1" w:styleId="FooterChar">
    <w:name w:val="Footer Char"/>
    <w:basedOn w:val="DefaultParagraphFont"/>
    <w:link w:val="Footer"/>
    <w:uiPriority w:val="99"/>
    <w:rsid w:val="00370AAB"/>
  </w:style>
  <w:style w:type="paragraph" w:styleId="Revision">
    <w:name w:val="Revision"/>
    <w:hidden/>
    <w:uiPriority w:val="99"/>
    <w:semiHidden/>
    <w:rsid w:val="00343105"/>
  </w:style>
  <w:style w:type="paragraph" w:customStyle="1" w:styleId="paragraph">
    <w:name w:val="paragraph"/>
    <w:basedOn w:val="Normal"/>
    <w:rsid w:val="00F524A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524A9"/>
  </w:style>
  <w:style w:type="character" w:customStyle="1" w:styleId="eop">
    <w:name w:val="eop"/>
    <w:basedOn w:val="DefaultParagraphFont"/>
    <w:rsid w:val="00F524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6320070">
      <w:bodyDiv w:val="1"/>
      <w:marLeft w:val="0"/>
      <w:marRight w:val="0"/>
      <w:marTop w:val="0"/>
      <w:marBottom w:val="0"/>
      <w:divBdr>
        <w:top w:val="none" w:sz="0" w:space="0" w:color="auto"/>
        <w:left w:val="none" w:sz="0" w:space="0" w:color="auto"/>
        <w:bottom w:val="none" w:sz="0" w:space="0" w:color="auto"/>
        <w:right w:val="none" w:sz="0" w:space="0" w:color="auto"/>
      </w:divBdr>
      <w:divsChild>
        <w:div w:id="235170965">
          <w:marLeft w:val="0"/>
          <w:marRight w:val="0"/>
          <w:marTop w:val="0"/>
          <w:marBottom w:val="0"/>
          <w:divBdr>
            <w:top w:val="none" w:sz="0" w:space="0" w:color="auto"/>
            <w:left w:val="none" w:sz="0" w:space="0" w:color="auto"/>
            <w:bottom w:val="none" w:sz="0" w:space="0" w:color="auto"/>
            <w:right w:val="none" w:sz="0" w:space="0" w:color="auto"/>
          </w:divBdr>
        </w:div>
        <w:div w:id="568200245">
          <w:marLeft w:val="0"/>
          <w:marRight w:val="0"/>
          <w:marTop w:val="0"/>
          <w:marBottom w:val="0"/>
          <w:divBdr>
            <w:top w:val="none" w:sz="0" w:space="0" w:color="auto"/>
            <w:left w:val="none" w:sz="0" w:space="0" w:color="auto"/>
            <w:bottom w:val="none" w:sz="0" w:space="0" w:color="auto"/>
            <w:right w:val="none" w:sz="0" w:space="0" w:color="auto"/>
          </w:divBdr>
        </w:div>
        <w:div w:id="1236626410">
          <w:marLeft w:val="0"/>
          <w:marRight w:val="0"/>
          <w:marTop w:val="0"/>
          <w:marBottom w:val="0"/>
          <w:divBdr>
            <w:top w:val="none" w:sz="0" w:space="0" w:color="auto"/>
            <w:left w:val="none" w:sz="0" w:space="0" w:color="auto"/>
            <w:bottom w:val="none" w:sz="0" w:space="0" w:color="auto"/>
            <w:right w:val="none" w:sz="0" w:space="0" w:color="auto"/>
          </w:divBdr>
        </w:div>
        <w:div w:id="1343242010">
          <w:marLeft w:val="0"/>
          <w:marRight w:val="0"/>
          <w:marTop w:val="0"/>
          <w:marBottom w:val="0"/>
          <w:divBdr>
            <w:top w:val="none" w:sz="0" w:space="0" w:color="auto"/>
            <w:left w:val="none" w:sz="0" w:space="0" w:color="auto"/>
            <w:bottom w:val="none" w:sz="0" w:space="0" w:color="auto"/>
            <w:right w:val="none" w:sz="0" w:space="0" w:color="auto"/>
          </w:divBdr>
        </w:div>
        <w:div w:id="1713653010">
          <w:marLeft w:val="0"/>
          <w:marRight w:val="0"/>
          <w:marTop w:val="0"/>
          <w:marBottom w:val="0"/>
          <w:divBdr>
            <w:top w:val="none" w:sz="0" w:space="0" w:color="auto"/>
            <w:left w:val="none" w:sz="0" w:space="0" w:color="auto"/>
            <w:bottom w:val="none" w:sz="0" w:space="0" w:color="auto"/>
            <w:right w:val="none" w:sz="0" w:space="0" w:color="auto"/>
          </w:divBdr>
        </w:div>
        <w:div w:id="1863784710">
          <w:marLeft w:val="0"/>
          <w:marRight w:val="0"/>
          <w:marTop w:val="0"/>
          <w:marBottom w:val="0"/>
          <w:divBdr>
            <w:top w:val="none" w:sz="0" w:space="0" w:color="auto"/>
            <w:left w:val="none" w:sz="0" w:space="0" w:color="auto"/>
            <w:bottom w:val="none" w:sz="0" w:space="0" w:color="auto"/>
            <w:right w:val="none" w:sz="0" w:space="0" w:color="auto"/>
          </w:divBdr>
        </w:div>
        <w:div w:id="1980647151">
          <w:marLeft w:val="0"/>
          <w:marRight w:val="0"/>
          <w:marTop w:val="0"/>
          <w:marBottom w:val="0"/>
          <w:divBdr>
            <w:top w:val="none" w:sz="0" w:space="0" w:color="auto"/>
            <w:left w:val="none" w:sz="0" w:space="0" w:color="auto"/>
            <w:bottom w:val="none" w:sz="0" w:space="0" w:color="auto"/>
            <w:right w:val="none" w:sz="0" w:space="0" w:color="auto"/>
          </w:divBdr>
        </w:div>
        <w:div w:id="1997219471">
          <w:marLeft w:val="0"/>
          <w:marRight w:val="0"/>
          <w:marTop w:val="0"/>
          <w:marBottom w:val="0"/>
          <w:divBdr>
            <w:top w:val="none" w:sz="0" w:space="0" w:color="auto"/>
            <w:left w:val="none" w:sz="0" w:space="0" w:color="auto"/>
            <w:bottom w:val="none" w:sz="0" w:space="0" w:color="auto"/>
            <w:right w:val="none" w:sz="0" w:space="0" w:color="auto"/>
          </w:divBdr>
        </w:div>
      </w:divsChild>
    </w:div>
    <w:div w:id="1603681704">
      <w:bodyDiv w:val="1"/>
      <w:marLeft w:val="0"/>
      <w:marRight w:val="0"/>
      <w:marTop w:val="0"/>
      <w:marBottom w:val="0"/>
      <w:divBdr>
        <w:top w:val="none" w:sz="0" w:space="0" w:color="auto"/>
        <w:left w:val="none" w:sz="0" w:space="0" w:color="auto"/>
        <w:bottom w:val="none" w:sz="0" w:space="0" w:color="auto"/>
        <w:right w:val="none" w:sz="0" w:space="0" w:color="auto"/>
      </w:divBdr>
      <w:divsChild>
        <w:div w:id="907157573">
          <w:marLeft w:val="0"/>
          <w:marRight w:val="0"/>
          <w:marTop w:val="0"/>
          <w:marBottom w:val="0"/>
          <w:divBdr>
            <w:top w:val="none" w:sz="0" w:space="0" w:color="auto"/>
            <w:left w:val="none" w:sz="0" w:space="0" w:color="auto"/>
            <w:bottom w:val="none" w:sz="0" w:space="0" w:color="auto"/>
            <w:right w:val="none" w:sz="0" w:space="0" w:color="auto"/>
          </w:divBdr>
        </w:div>
        <w:div w:id="1029836376">
          <w:marLeft w:val="0"/>
          <w:marRight w:val="0"/>
          <w:marTop w:val="0"/>
          <w:marBottom w:val="0"/>
          <w:divBdr>
            <w:top w:val="none" w:sz="0" w:space="0" w:color="auto"/>
            <w:left w:val="none" w:sz="0" w:space="0" w:color="auto"/>
            <w:bottom w:val="none" w:sz="0" w:space="0" w:color="auto"/>
            <w:right w:val="none" w:sz="0" w:space="0" w:color="auto"/>
          </w:divBdr>
        </w:div>
        <w:div w:id="1120950047">
          <w:marLeft w:val="0"/>
          <w:marRight w:val="0"/>
          <w:marTop w:val="0"/>
          <w:marBottom w:val="0"/>
          <w:divBdr>
            <w:top w:val="none" w:sz="0" w:space="0" w:color="auto"/>
            <w:left w:val="none" w:sz="0" w:space="0" w:color="auto"/>
            <w:bottom w:val="none" w:sz="0" w:space="0" w:color="auto"/>
            <w:right w:val="none" w:sz="0" w:space="0" w:color="auto"/>
          </w:divBdr>
        </w:div>
        <w:div w:id="1196239674">
          <w:marLeft w:val="0"/>
          <w:marRight w:val="0"/>
          <w:marTop w:val="0"/>
          <w:marBottom w:val="0"/>
          <w:divBdr>
            <w:top w:val="none" w:sz="0" w:space="0" w:color="auto"/>
            <w:left w:val="none" w:sz="0" w:space="0" w:color="auto"/>
            <w:bottom w:val="none" w:sz="0" w:space="0" w:color="auto"/>
            <w:right w:val="none" w:sz="0" w:space="0" w:color="auto"/>
          </w:divBdr>
        </w:div>
        <w:div w:id="1591236920">
          <w:marLeft w:val="0"/>
          <w:marRight w:val="0"/>
          <w:marTop w:val="0"/>
          <w:marBottom w:val="0"/>
          <w:divBdr>
            <w:top w:val="none" w:sz="0" w:space="0" w:color="auto"/>
            <w:left w:val="none" w:sz="0" w:space="0" w:color="auto"/>
            <w:bottom w:val="none" w:sz="0" w:space="0" w:color="auto"/>
            <w:right w:val="none" w:sz="0" w:space="0" w:color="auto"/>
          </w:divBdr>
        </w:div>
        <w:div w:id="1792088007">
          <w:marLeft w:val="0"/>
          <w:marRight w:val="0"/>
          <w:marTop w:val="0"/>
          <w:marBottom w:val="0"/>
          <w:divBdr>
            <w:top w:val="none" w:sz="0" w:space="0" w:color="auto"/>
            <w:left w:val="none" w:sz="0" w:space="0" w:color="auto"/>
            <w:bottom w:val="none" w:sz="0" w:space="0" w:color="auto"/>
            <w:right w:val="none" w:sz="0" w:space="0" w:color="auto"/>
          </w:divBdr>
        </w:div>
        <w:div w:id="1874422822">
          <w:marLeft w:val="0"/>
          <w:marRight w:val="0"/>
          <w:marTop w:val="0"/>
          <w:marBottom w:val="0"/>
          <w:divBdr>
            <w:top w:val="none" w:sz="0" w:space="0" w:color="auto"/>
            <w:left w:val="none" w:sz="0" w:space="0" w:color="auto"/>
            <w:bottom w:val="none" w:sz="0" w:space="0" w:color="auto"/>
            <w:right w:val="none" w:sz="0" w:space="0" w:color="auto"/>
          </w:divBdr>
        </w:div>
        <w:div w:id="190047958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gyris.stringaris@nih.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s://creativecommons.org/licenses/by/4.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BB2FBCB927B44AFF60B3A7C72B6FE" ma:contentTypeVersion="7" ma:contentTypeDescription="Create a new document." ma:contentTypeScope="" ma:versionID="56d6a8a33833d72f8cb1449f6d6318eb">
  <xsd:schema xmlns:xsd="http://www.w3.org/2001/XMLSchema" xmlns:xs="http://www.w3.org/2001/XMLSchema" xmlns:p="http://schemas.microsoft.com/office/2006/metadata/properties" xmlns:ns3="3880034e-1ec0-45ee-9dc7-129937ff75a7" targetNamespace="http://schemas.microsoft.com/office/2006/metadata/properties" ma:root="true" ma:fieldsID="58fce115751f227f4675cf9e91821566" ns3:_="">
    <xsd:import namespace="3880034e-1ec0-45ee-9dc7-129937ff75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0034e-1ec0-45ee-9dc7-129937ff7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VhXzgQt48P47MhjnPmzeiY0Si8g==">AMUW2mW2CDGpNmTpPubVM6tVM03XoJx6+V89oJH2kkBgQbuR+MDnr991hz/7HrIkJ1QGpQhAyrMeoYT4+84O6zFKDh9E3FIvhyFsVevJGW7ietBPG82ZJ3vzckFlhbtvvFxQdIAVarBx6JB2rRfbkjjXNIrpK4YnMfrmFoCQBXeh9yjkAzoIvM3CPn7lWBkiwDSbYmfuekqD/41sC9L08bD8GNYLc7SL0i5Hesc/uC7SolFpN8DF9/M=</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E106BB-D456-4B06-B731-738694AF7B36}">
  <ds:schemaRefs>
    <ds:schemaRef ds:uri="http://schemas.microsoft.com/sharepoint/v3/contenttype/forms"/>
  </ds:schemaRefs>
</ds:datastoreItem>
</file>

<file path=customXml/itemProps2.xml><?xml version="1.0" encoding="utf-8"?>
<ds:datastoreItem xmlns:ds="http://schemas.openxmlformats.org/officeDocument/2006/customXml" ds:itemID="{44528B43-C136-4AF8-AB65-B3BEBB46C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0034e-1ec0-45ee-9dc7-129937ff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2D59F2-F3F9-42D4-A8C9-7061B7E073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1725</Words>
  <Characters>9835</Characters>
  <Application>Microsoft Office Word</Application>
  <DocSecurity>0</DocSecurity>
  <Lines>81</Lines>
  <Paragraphs>23</Paragraphs>
  <ScaleCrop>false</ScaleCrop>
  <Company/>
  <LinksUpToDate>false</LinksUpToDate>
  <CharactersWithSpaces>11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Alexander</dc:creator>
  <cp:keywords/>
  <cp:lastModifiedBy>pc</cp:lastModifiedBy>
  <cp:revision>128</cp:revision>
  <dcterms:created xsi:type="dcterms:W3CDTF">2020-04-02T18:04:00Z</dcterms:created>
  <dcterms:modified xsi:type="dcterms:W3CDTF">2020-04-1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BB2FBCB927B44AFF60B3A7C72B6FE</vt:lpwstr>
  </property>
</Properties>
</file>